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D1C3C4" w14:textId="7F556688" w:rsidR="00685E51" w:rsidRPr="00C24E19" w:rsidRDefault="00685E51" w:rsidP="00685E51">
      <w:pPr>
        <w:tabs>
          <w:tab w:val="left" w:pos="7965"/>
        </w:tabs>
        <w:spacing w:line="240" w:lineRule="auto"/>
        <w:contextualSpacing/>
        <w:rPr>
          <w:rFonts w:ascii="Arial" w:hAnsi="Arial" w:cs="Arial"/>
          <w:sz w:val="20"/>
          <w:szCs w:val="18"/>
        </w:rPr>
      </w:pPr>
      <w:r w:rsidRPr="00C24E19">
        <w:rPr>
          <w:rFonts w:ascii="Arial" w:hAnsi="Arial" w:cs="Arial"/>
          <w:sz w:val="20"/>
          <w:szCs w:val="18"/>
        </w:rPr>
        <w:t xml:space="preserve">Vysoké učení technické v Brně                                              </w:t>
      </w:r>
      <w:r w:rsidR="00582E9E" w:rsidRPr="00C24E19">
        <w:rPr>
          <w:rFonts w:ascii="Arial" w:hAnsi="Arial" w:cs="Arial"/>
          <w:sz w:val="20"/>
          <w:szCs w:val="18"/>
        </w:rPr>
        <w:t xml:space="preserve">                          </w:t>
      </w:r>
      <w:r w:rsidRPr="00C24E19">
        <w:rPr>
          <w:rFonts w:ascii="Arial" w:hAnsi="Arial" w:cs="Arial"/>
          <w:sz w:val="20"/>
          <w:szCs w:val="18"/>
        </w:rPr>
        <w:t xml:space="preserve">   Ministerstvo vnitra ČR</w:t>
      </w:r>
    </w:p>
    <w:p w14:paraId="03501B49" w14:textId="77777777" w:rsidR="00685E51" w:rsidRPr="00C24E19" w:rsidRDefault="00685E51" w:rsidP="00685E51">
      <w:pPr>
        <w:spacing w:line="240" w:lineRule="auto"/>
        <w:contextualSpacing/>
        <w:rPr>
          <w:rFonts w:ascii="Arial" w:hAnsi="Arial" w:cs="Arial"/>
          <w:sz w:val="20"/>
          <w:szCs w:val="18"/>
        </w:rPr>
      </w:pPr>
      <w:r w:rsidRPr="00C24E19">
        <w:rPr>
          <w:rFonts w:ascii="Arial" w:hAnsi="Arial" w:cs="Arial"/>
          <w:sz w:val="20"/>
          <w:szCs w:val="18"/>
        </w:rPr>
        <w:t>Fakulta informačních technologií</w:t>
      </w:r>
    </w:p>
    <w:p w14:paraId="02D0517A" w14:textId="0A4B63C6" w:rsidR="00C70DEA" w:rsidRPr="00C24E19" w:rsidRDefault="00C70DEA" w:rsidP="00685E51">
      <w:pPr>
        <w:tabs>
          <w:tab w:val="left" w:pos="1365"/>
        </w:tabs>
        <w:rPr>
          <w:rFonts w:ascii="Arial" w:hAnsi="Arial" w:cs="Arial"/>
        </w:rPr>
      </w:pPr>
    </w:p>
    <w:p w14:paraId="093F59DB" w14:textId="77777777" w:rsidR="00582E9E" w:rsidRPr="00C24E19" w:rsidRDefault="00582E9E" w:rsidP="00685E51">
      <w:pPr>
        <w:tabs>
          <w:tab w:val="left" w:pos="1365"/>
        </w:tabs>
        <w:rPr>
          <w:rFonts w:ascii="Arial" w:hAnsi="Arial" w:cs="Arial"/>
        </w:rPr>
      </w:pPr>
    </w:p>
    <w:p w14:paraId="3D06125E" w14:textId="46217D12" w:rsidR="00685E51" w:rsidRPr="00C24E19" w:rsidRDefault="000711AA" w:rsidP="00685E51">
      <w:pPr>
        <w:pStyle w:val="Titulnstrana-zkladninfo"/>
        <w:spacing w:after="120"/>
        <w:ind w:left="2835" w:hanging="2835"/>
        <w:jc w:val="center"/>
        <w:rPr>
          <w:rFonts w:cs="Arial"/>
          <w:b/>
          <w:i/>
          <w:iCs/>
          <w:sz w:val="24"/>
          <w:szCs w:val="24"/>
        </w:rPr>
      </w:pPr>
      <w:r w:rsidRPr="00C24E19">
        <w:rPr>
          <w:rFonts w:cs="Arial"/>
          <w:b/>
          <w:bCs/>
          <w:i/>
          <w:iCs/>
          <w:sz w:val="24"/>
          <w:szCs w:val="24"/>
        </w:rPr>
        <w:t>FACIS</w:t>
      </w:r>
      <w:r w:rsidR="00685E51" w:rsidRPr="00C24E19">
        <w:rPr>
          <w:rFonts w:cs="Arial"/>
          <w:b/>
          <w:i/>
          <w:iCs/>
          <w:sz w:val="24"/>
          <w:szCs w:val="24"/>
        </w:rPr>
        <w:t xml:space="preserve">: </w:t>
      </w:r>
      <w:r w:rsidRPr="00C24E19">
        <w:rPr>
          <w:rFonts w:cs="Arial"/>
          <w:b/>
          <w:i/>
          <w:iCs/>
          <w:sz w:val="24"/>
          <w:szCs w:val="24"/>
        </w:rPr>
        <w:t>Sada forenzních analytických nástrojů ke zpracování obrazu a videa pro službu kriminální policie a vyšetřování</w:t>
      </w:r>
    </w:p>
    <w:p w14:paraId="0B5E9343" w14:textId="5941DA5C" w:rsidR="00685E51" w:rsidRPr="00C24E19" w:rsidRDefault="00685E51" w:rsidP="00685E51">
      <w:pPr>
        <w:pStyle w:val="Titulnstrana-zkladninfo"/>
        <w:spacing w:after="120"/>
        <w:ind w:left="2835" w:hanging="2835"/>
        <w:jc w:val="center"/>
        <w:rPr>
          <w:rFonts w:cs="Arial"/>
          <w:b/>
          <w:i/>
          <w:sz w:val="24"/>
        </w:rPr>
      </w:pPr>
      <w:r w:rsidRPr="00C24E19">
        <w:rPr>
          <w:rFonts w:cs="Arial"/>
          <w:b/>
          <w:sz w:val="24"/>
        </w:rPr>
        <w:t xml:space="preserve">Identifikační kód </w:t>
      </w:r>
      <w:r w:rsidR="000711AA" w:rsidRPr="00C24E19">
        <w:rPr>
          <w:rFonts w:cs="Arial"/>
          <w:b/>
          <w:i/>
          <w:iCs/>
          <w:sz w:val="24"/>
        </w:rPr>
        <w:t>VJ020100041</w:t>
      </w:r>
    </w:p>
    <w:p w14:paraId="2F7BDF4F" w14:textId="09ECFEB1" w:rsidR="000F4F6A" w:rsidRPr="00C24E19" w:rsidRDefault="00FB0E59" w:rsidP="004F54C6">
      <w:pPr>
        <w:pStyle w:val="Normln-neodsazeny"/>
        <w:spacing w:after="120"/>
        <w:jc w:val="center"/>
        <w:rPr>
          <w:rFonts w:cs="Arial"/>
          <w:b/>
          <w:sz w:val="24"/>
          <w:szCs w:val="24"/>
        </w:rPr>
      </w:pPr>
      <w:r w:rsidRPr="00C24E19">
        <w:rPr>
          <w:rFonts w:cs="Arial"/>
          <w:b/>
          <w:sz w:val="24"/>
          <w:szCs w:val="24"/>
        </w:rPr>
        <w:t xml:space="preserve">  </w:t>
      </w:r>
    </w:p>
    <w:p w14:paraId="3E329904" w14:textId="6E9EDBA8" w:rsidR="00FB0E59" w:rsidRPr="00C24E19" w:rsidRDefault="00FB0E59" w:rsidP="000F4F6A">
      <w:pPr>
        <w:pStyle w:val="Titulnstrana-zkladninfo"/>
        <w:spacing w:after="120"/>
        <w:ind w:left="2835" w:hanging="2835"/>
        <w:jc w:val="center"/>
        <w:rPr>
          <w:rFonts w:cs="Arial"/>
          <w:b/>
        </w:rPr>
      </w:pPr>
      <w:r w:rsidRPr="00C24E19">
        <w:rPr>
          <w:rFonts w:cs="Arial"/>
          <w:b/>
          <w:sz w:val="24"/>
          <w:szCs w:val="24"/>
        </w:rPr>
        <w:t xml:space="preserve">Název </w:t>
      </w:r>
      <w:r w:rsidR="00840A2E" w:rsidRPr="00C24E19">
        <w:rPr>
          <w:rFonts w:cs="Arial"/>
          <w:b/>
          <w:sz w:val="24"/>
          <w:szCs w:val="24"/>
        </w:rPr>
        <w:t xml:space="preserve">předkládaného </w:t>
      </w:r>
      <w:r w:rsidRPr="00C24E19">
        <w:rPr>
          <w:rFonts w:cs="Arial"/>
          <w:b/>
          <w:sz w:val="24"/>
          <w:szCs w:val="24"/>
        </w:rPr>
        <w:t>výsledku</w:t>
      </w:r>
      <w:r w:rsidRPr="00C24E19">
        <w:rPr>
          <w:rFonts w:cs="Arial"/>
          <w:b/>
        </w:rPr>
        <w:t>:</w:t>
      </w:r>
    </w:p>
    <w:p w14:paraId="5F5DA887" w14:textId="77777777" w:rsidR="00685E51" w:rsidRPr="00C24E19" w:rsidRDefault="00685E51" w:rsidP="000F4F6A">
      <w:pPr>
        <w:pStyle w:val="Titulnstrana-zkladninfo"/>
        <w:spacing w:after="120"/>
        <w:ind w:left="2835" w:hanging="2835"/>
        <w:jc w:val="center"/>
        <w:rPr>
          <w:rFonts w:cs="Arial"/>
          <w:b/>
        </w:rPr>
      </w:pPr>
    </w:p>
    <w:p w14:paraId="42C7F8EE" w14:textId="7770F9D5" w:rsidR="0046061B" w:rsidRPr="00C24E19" w:rsidRDefault="000711AA" w:rsidP="00FB0E59">
      <w:pPr>
        <w:pStyle w:val="Default"/>
        <w:jc w:val="center"/>
        <w:rPr>
          <w:bCs/>
          <w:i/>
        </w:rPr>
      </w:pPr>
      <w:proofErr w:type="gramStart"/>
      <w:r w:rsidRPr="00C24E19">
        <w:rPr>
          <w:b/>
          <w:bCs/>
          <w:i/>
          <w:sz w:val="28"/>
          <w:szCs w:val="28"/>
        </w:rPr>
        <w:t>MAXTOR - Multimedia</w:t>
      </w:r>
      <w:proofErr w:type="gramEnd"/>
      <w:r w:rsidRPr="00C24E19">
        <w:rPr>
          <w:b/>
          <w:bCs/>
          <w:i/>
          <w:sz w:val="28"/>
          <w:szCs w:val="28"/>
        </w:rPr>
        <w:t xml:space="preserve"> </w:t>
      </w:r>
      <w:proofErr w:type="spellStart"/>
      <w:r w:rsidRPr="00C24E19">
        <w:rPr>
          <w:b/>
          <w:bCs/>
          <w:i/>
          <w:sz w:val="28"/>
          <w:szCs w:val="28"/>
        </w:rPr>
        <w:t>Artifact</w:t>
      </w:r>
      <w:proofErr w:type="spellEnd"/>
      <w:r w:rsidRPr="00C24E19">
        <w:rPr>
          <w:b/>
          <w:bCs/>
          <w:i/>
          <w:sz w:val="28"/>
          <w:szCs w:val="28"/>
        </w:rPr>
        <w:t xml:space="preserve"> </w:t>
      </w:r>
      <w:proofErr w:type="spellStart"/>
      <w:r w:rsidRPr="00C24E19">
        <w:rPr>
          <w:b/>
          <w:bCs/>
          <w:i/>
          <w:sz w:val="28"/>
          <w:szCs w:val="28"/>
        </w:rPr>
        <w:t>eXTractOR</w:t>
      </w:r>
      <w:proofErr w:type="spellEnd"/>
    </w:p>
    <w:p w14:paraId="0CA5A585" w14:textId="77777777" w:rsidR="0046061B" w:rsidRPr="00C24E19" w:rsidRDefault="0046061B" w:rsidP="00FB0E59">
      <w:pPr>
        <w:pStyle w:val="Default"/>
        <w:jc w:val="center"/>
        <w:rPr>
          <w:b/>
          <w:bCs/>
          <w:sz w:val="34"/>
          <w:szCs w:val="34"/>
        </w:rPr>
      </w:pP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2761"/>
        <w:gridCol w:w="4040"/>
        <w:gridCol w:w="2408"/>
      </w:tblGrid>
      <w:tr w:rsidR="00FB0E59" w:rsidRPr="00C24E19" w14:paraId="2CD35EF3" w14:textId="77777777" w:rsidTr="00840A2E">
        <w:tc>
          <w:tcPr>
            <w:tcW w:w="3397" w:type="dxa"/>
            <w:shd w:val="clear" w:color="auto" w:fill="D9D9D9" w:themeFill="background1" w:themeFillShade="D9"/>
          </w:tcPr>
          <w:p w14:paraId="49CB97BD" w14:textId="77777777" w:rsidR="00FB0E59" w:rsidRPr="00C24E19" w:rsidRDefault="00FB0E59" w:rsidP="00840A2E">
            <w:pPr>
              <w:pStyle w:val="Default"/>
              <w:jc w:val="center"/>
              <w:rPr>
                <w:b/>
                <w:bCs/>
                <w:sz w:val="20"/>
                <w:szCs w:val="20"/>
              </w:rPr>
            </w:pPr>
            <w:r w:rsidRPr="00C24E19">
              <w:rPr>
                <w:b/>
                <w:bCs/>
                <w:sz w:val="20"/>
                <w:szCs w:val="20"/>
              </w:rPr>
              <w:t>Typ výsledku</w:t>
            </w:r>
            <w:r w:rsidR="00273563" w:rsidRPr="00C24E19">
              <w:rPr>
                <w:b/>
                <w:bCs/>
                <w:sz w:val="20"/>
                <w:szCs w:val="20"/>
              </w:rPr>
              <w:t xml:space="preserve"> dle </w:t>
            </w:r>
            <w:r w:rsidR="00840A2E" w:rsidRPr="00C24E19">
              <w:rPr>
                <w:b/>
                <w:bCs/>
                <w:sz w:val="20"/>
                <w:szCs w:val="20"/>
              </w:rPr>
              <w:t>U</w:t>
            </w:r>
            <w:r w:rsidR="00273563" w:rsidRPr="00C24E19">
              <w:rPr>
                <w:b/>
                <w:bCs/>
                <w:sz w:val="20"/>
                <w:szCs w:val="20"/>
              </w:rPr>
              <w:t>V č. 837/2017</w:t>
            </w:r>
          </w:p>
        </w:tc>
        <w:tc>
          <w:tcPr>
            <w:tcW w:w="3021" w:type="dxa"/>
            <w:shd w:val="clear" w:color="auto" w:fill="D9D9D9" w:themeFill="background1" w:themeFillShade="D9"/>
          </w:tcPr>
          <w:p w14:paraId="2288FEE2" w14:textId="77777777" w:rsidR="00FB0E59" w:rsidRPr="00C24E19" w:rsidRDefault="00273563" w:rsidP="00FB0E59">
            <w:pPr>
              <w:pStyle w:val="Default"/>
              <w:jc w:val="center"/>
              <w:rPr>
                <w:b/>
                <w:bCs/>
                <w:sz w:val="20"/>
                <w:szCs w:val="20"/>
              </w:rPr>
            </w:pPr>
            <w:r w:rsidRPr="00C24E19">
              <w:rPr>
                <w:b/>
                <w:bCs/>
                <w:sz w:val="20"/>
                <w:szCs w:val="20"/>
              </w:rPr>
              <w:t xml:space="preserve">Evidenční číslo </w:t>
            </w:r>
            <w:r w:rsidR="003403F3" w:rsidRPr="00C24E19">
              <w:rPr>
                <w:b/>
                <w:bCs/>
                <w:sz w:val="20"/>
                <w:szCs w:val="20"/>
              </w:rPr>
              <w:t>(příjemce)</w:t>
            </w:r>
          </w:p>
        </w:tc>
        <w:tc>
          <w:tcPr>
            <w:tcW w:w="2791" w:type="dxa"/>
            <w:shd w:val="clear" w:color="auto" w:fill="D9D9D9" w:themeFill="background1" w:themeFillShade="D9"/>
          </w:tcPr>
          <w:p w14:paraId="7CA6FA0A" w14:textId="77777777" w:rsidR="00FB0E59" w:rsidRPr="00C24E19" w:rsidRDefault="00273563" w:rsidP="00FB0E59">
            <w:pPr>
              <w:pStyle w:val="Default"/>
              <w:jc w:val="center"/>
              <w:rPr>
                <w:b/>
                <w:bCs/>
                <w:sz w:val="20"/>
                <w:szCs w:val="20"/>
              </w:rPr>
            </w:pPr>
            <w:r w:rsidRPr="00C24E19">
              <w:rPr>
                <w:b/>
                <w:bCs/>
                <w:sz w:val="20"/>
                <w:szCs w:val="20"/>
              </w:rPr>
              <w:t>Rok vzniku</w:t>
            </w:r>
          </w:p>
        </w:tc>
      </w:tr>
      <w:tr w:rsidR="00FB0E59" w:rsidRPr="00C24E19" w14:paraId="40B4BDDA" w14:textId="77777777" w:rsidTr="00874446">
        <w:trPr>
          <w:trHeight w:val="1127"/>
        </w:trPr>
        <w:tc>
          <w:tcPr>
            <w:tcW w:w="3397" w:type="dxa"/>
            <w:vAlign w:val="center"/>
          </w:tcPr>
          <w:p w14:paraId="43EE59EF" w14:textId="77777777" w:rsidR="00273563" w:rsidRPr="00C24E19" w:rsidRDefault="00273563" w:rsidP="00C70DEA">
            <w:pPr>
              <w:pStyle w:val="Default"/>
              <w:jc w:val="center"/>
              <w:rPr>
                <w:b/>
                <w:bCs/>
              </w:rPr>
            </w:pPr>
          </w:p>
          <w:p w14:paraId="03131264" w14:textId="4B78A4B4" w:rsidR="00685E51" w:rsidRPr="00C24E19" w:rsidRDefault="00685E51" w:rsidP="00685E51">
            <w:pPr>
              <w:pStyle w:val="Default"/>
              <w:jc w:val="center"/>
              <w:rPr>
                <w:b/>
                <w:bCs/>
                <w:i/>
                <w:sz w:val="20"/>
                <w:szCs w:val="20"/>
              </w:rPr>
            </w:pPr>
            <w:r w:rsidRPr="00C24E19">
              <w:rPr>
                <w:b/>
                <w:bCs/>
                <w:i/>
                <w:sz w:val="20"/>
                <w:szCs w:val="20"/>
              </w:rPr>
              <w:t>R</w:t>
            </w:r>
          </w:p>
          <w:p w14:paraId="0A0DFFEC" w14:textId="548F0FD5" w:rsidR="00685E51" w:rsidRPr="00C24E19" w:rsidRDefault="00685E51" w:rsidP="00685E51">
            <w:pPr>
              <w:pStyle w:val="Default"/>
              <w:jc w:val="center"/>
              <w:rPr>
                <w:iCs/>
                <w:sz w:val="20"/>
                <w:szCs w:val="20"/>
              </w:rPr>
            </w:pPr>
            <w:r w:rsidRPr="00C24E19">
              <w:rPr>
                <w:iCs/>
                <w:sz w:val="20"/>
                <w:szCs w:val="20"/>
              </w:rPr>
              <w:t>software</w:t>
            </w:r>
          </w:p>
          <w:p w14:paraId="7F1DC6FC" w14:textId="00DA3E95" w:rsidR="00273563" w:rsidRPr="00C24E19" w:rsidRDefault="00E17E99" w:rsidP="00874446">
            <w:pPr>
              <w:pStyle w:val="Default"/>
              <w:jc w:val="center"/>
              <w:rPr>
                <w:bCs/>
                <w:i/>
                <w:sz w:val="20"/>
                <w:szCs w:val="20"/>
              </w:rPr>
            </w:pPr>
            <w:r w:rsidRPr="00C24E19">
              <w:rPr>
                <w:bCs/>
                <w:i/>
                <w:sz w:val="20"/>
                <w:szCs w:val="20"/>
              </w:rPr>
              <w:t xml:space="preserve"> </w:t>
            </w:r>
          </w:p>
          <w:p w14:paraId="3467BAD1" w14:textId="77777777" w:rsidR="00840A2E" w:rsidRPr="00C24E19" w:rsidRDefault="00840A2E" w:rsidP="00874446">
            <w:pPr>
              <w:pStyle w:val="Default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021" w:type="dxa"/>
            <w:vAlign w:val="center"/>
          </w:tcPr>
          <w:p w14:paraId="6F639CE2" w14:textId="22753BEC" w:rsidR="00FB0E59" w:rsidRPr="00C24E19" w:rsidRDefault="0006724F" w:rsidP="00E17E99">
            <w:pPr>
              <w:pStyle w:val="Default"/>
              <w:jc w:val="center"/>
              <w:rPr>
                <w:bCs/>
                <w:iCs/>
                <w:sz w:val="20"/>
                <w:szCs w:val="20"/>
              </w:rPr>
            </w:pPr>
            <w:r w:rsidRPr="00C24E19">
              <w:rPr>
                <w:bCs/>
                <w:iCs/>
                <w:sz w:val="20"/>
                <w:szCs w:val="20"/>
              </w:rPr>
              <w:t>R1</w:t>
            </w:r>
          </w:p>
        </w:tc>
        <w:tc>
          <w:tcPr>
            <w:tcW w:w="2791" w:type="dxa"/>
            <w:vAlign w:val="center"/>
          </w:tcPr>
          <w:p w14:paraId="0FEE36B0" w14:textId="5BB3F44E" w:rsidR="00FB0E59" w:rsidRPr="00C24E19" w:rsidRDefault="00685E51" w:rsidP="000F4F6A">
            <w:pPr>
              <w:pStyle w:val="Default"/>
              <w:jc w:val="center"/>
              <w:rPr>
                <w:bCs/>
                <w:sz w:val="20"/>
                <w:szCs w:val="20"/>
              </w:rPr>
            </w:pPr>
            <w:r w:rsidRPr="00C24E19">
              <w:rPr>
                <w:bCs/>
                <w:sz w:val="20"/>
                <w:szCs w:val="20"/>
              </w:rPr>
              <w:t>202</w:t>
            </w:r>
            <w:r w:rsidR="000711AA" w:rsidRPr="00C24E19">
              <w:rPr>
                <w:bCs/>
                <w:sz w:val="20"/>
                <w:szCs w:val="20"/>
              </w:rPr>
              <w:t>2</w:t>
            </w:r>
          </w:p>
        </w:tc>
      </w:tr>
      <w:tr w:rsidR="00840A2E" w:rsidRPr="00C24E19" w14:paraId="45C95370" w14:textId="77777777" w:rsidTr="00840A2E">
        <w:tc>
          <w:tcPr>
            <w:tcW w:w="3397" w:type="dxa"/>
            <w:shd w:val="clear" w:color="auto" w:fill="D9D9D9" w:themeFill="background1" w:themeFillShade="D9"/>
            <w:vAlign w:val="center"/>
          </w:tcPr>
          <w:p w14:paraId="70E42BB5" w14:textId="77777777" w:rsidR="00840A2E" w:rsidRPr="00C24E19" w:rsidRDefault="00840A2E" w:rsidP="007368A3">
            <w:pPr>
              <w:pStyle w:val="Default"/>
              <w:jc w:val="center"/>
              <w:rPr>
                <w:b/>
                <w:bCs/>
              </w:rPr>
            </w:pPr>
            <w:r w:rsidRPr="00C24E19">
              <w:rPr>
                <w:b/>
                <w:bCs/>
                <w:sz w:val="20"/>
                <w:szCs w:val="20"/>
              </w:rPr>
              <w:t>ISBN-ISSN</w:t>
            </w:r>
          </w:p>
        </w:tc>
        <w:tc>
          <w:tcPr>
            <w:tcW w:w="3021" w:type="dxa"/>
            <w:shd w:val="clear" w:color="auto" w:fill="D9D9D9" w:themeFill="background1" w:themeFillShade="D9"/>
            <w:vAlign w:val="center"/>
          </w:tcPr>
          <w:p w14:paraId="7C6DC4F2" w14:textId="77777777" w:rsidR="00840A2E" w:rsidRPr="00C24E19" w:rsidRDefault="00840A2E" w:rsidP="00840A2E">
            <w:pPr>
              <w:pStyle w:val="Default"/>
              <w:jc w:val="center"/>
              <w:rPr>
                <w:b/>
                <w:bCs/>
                <w:sz w:val="34"/>
                <w:szCs w:val="34"/>
              </w:rPr>
            </w:pPr>
            <w:r w:rsidRPr="00C24E19">
              <w:rPr>
                <w:b/>
                <w:bCs/>
                <w:sz w:val="20"/>
                <w:szCs w:val="20"/>
              </w:rPr>
              <w:t>Webový odkaz na výsledek</w:t>
            </w:r>
          </w:p>
        </w:tc>
        <w:tc>
          <w:tcPr>
            <w:tcW w:w="2791" w:type="dxa"/>
            <w:shd w:val="clear" w:color="auto" w:fill="D9D9D9" w:themeFill="background1" w:themeFillShade="D9"/>
            <w:vAlign w:val="center"/>
          </w:tcPr>
          <w:p w14:paraId="1A298468" w14:textId="77777777" w:rsidR="00840A2E" w:rsidRPr="00C24E19" w:rsidRDefault="00840A2E" w:rsidP="007368A3">
            <w:pPr>
              <w:pStyle w:val="Default"/>
              <w:jc w:val="center"/>
              <w:rPr>
                <w:b/>
                <w:bCs/>
              </w:rPr>
            </w:pPr>
            <w:r w:rsidRPr="00C24E19">
              <w:rPr>
                <w:b/>
                <w:bCs/>
                <w:sz w:val="20"/>
                <w:szCs w:val="20"/>
              </w:rPr>
              <w:t>Kde a kdy publikováno</w:t>
            </w:r>
          </w:p>
        </w:tc>
      </w:tr>
      <w:tr w:rsidR="00840A2E" w:rsidRPr="00C24E19" w14:paraId="12A5AF18" w14:textId="77777777" w:rsidTr="00273563">
        <w:tc>
          <w:tcPr>
            <w:tcW w:w="3397" w:type="dxa"/>
            <w:vAlign w:val="center"/>
          </w:tcPr>
          <w:p w14:paraId="5792B85E" w14:textId="77777777" w:rsidR="00840A2E" w:rsidRPr="00C24E19" w:rsidRDefault="00840A2E" w:rsidP="0046061B">
            <w:pPr>
              <w:pStyle w:val="Default"/>
              <w:rPr>
                <w:bCs/>
                <w:sz w:val="20"/>
                <w:szCs w:val="20"/>
              </w:rPr>
            </w:pPr>
          </w:p>
          <w:p w14:paraId="32B7CF55" w14:textId="77777777" w:rsidR="0046061B" w:rsidRPr="00C24E19" w:rsidRDefault="0046061B" w:rsidP="00C70DEA">
            <w:pPr>
              <w:pStyle w:val="Default"/>
              <w:jc w:val="center"/>
              <w:rPr>
                <w:b/>
                <w:bCs/>
                <w:sz w:val="20"/>
                <w:szCs w:val="20"/>
              </w:rPr>
            </w:pPr>
          </w:p>
          <w:p w14:paraId="5099B9E8" w14:textId="77777777" w:rsidR="00840A2E" w:rsidRPr="00C24E19" w:rsidRDefault="00840A2E" w:rsidP="00C70DEA">
            <w:pPr>
              <w:pStyle w:val="Default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021" w:type="dxa"/>
            <w:vAlign w:val="center"/>
          </w:tcPr>
          <w:p w14:paraId="347DE4CE" w14:textId="61D76946" w:rsidR="00840A2E" w:rsidRPr="00C24E19" w:rsidRDefault="000711AA" w:rsidP="000711AA">
            <w:pPr>
              <w:pStyle w:val="Default"/>
              <w:rPr>
                <w:sz w:val="20"/>
                <w:szCs w:val="20"/>
              </w:rPr>
            </w:pPr>
            <w:r w:rsidRPr="00C24E19">
              <w:rPr>
                <w:sz w:val="20"/>
                <w:szCs w:val="20"/>
              </w:rPr>
              <w:t>https://www.fit.vut.cz/research/product/748/</w:t>
            </w:r>
          </w:p>
        </w:tc>
        <w:tc>
          <w:tcPr>
            <w:tcW w:w="2791" w:type="dxa"/>
            <w:vAlign w:val="center"/>
          </w:tcPr>
          <w:p w14:paraId="2A79830F" w14:textId="299DEA17" w:rsidR="00840A2E" w:rsidRPr="00C24E19" w:rsidRDefault="00685E51" w:rsidP="000F4F6A">
            <w:pPr>
              <w:pStyle w:val="Default"/>
              <w:jc w:val="center"/>
              <w:rPr>
                <w:bCs/>
                <w:sz w:val="20"/>
                <w:szCs w:val="20"/>
              </w:rPr>
            </w:pPr>
            <w:r w:rsidRPr="00C24E19">
              <w:rPr>
                <w:bCs/>
                <w:sz w:val="20"/>
                <w:szCs w:val="20"/>
              </w:rPr>
              <w:t>web</w:t>
            </w:r>
          </w:p>
        </w:tc>
      </w:tr>
    </w:tbl>
    <w:p w14:paraId="793ADA9F" w14:textId="77777777" w:rsidR="002422F4" w:rsidRPr="00C24E19" w:rsidRDefault="002422F4" w:rsidP="00FB0E59">
      <w:pPr>
        <w:pStyle w:val="Default"/>
        <w:jc w:val="center"/>
        <w:rPr>
          <w:b/>
          <w:bCs/>
          <w:sz w:val="34"/>
          <w:szCs w:val="34"/>
        </w:rPr>
      </w:pPr>
    </w:p>
    <w:p w14:paraId="355C79E1" w14:textId="110E6176" w:rsidR="00115BA4" w:rsidRPr="00C24E19" w:rsidRDefault="00212575" w:rsidP="00FB0E59">
      <w:pPr>
        <w:pStyle w:val="Default"/>
        <w:jc w:val="center"/>
        <w:rPr>
          <w:bCs/>
          <w:i/>
        </w:rPr>
      </w:pPr>
      <w:r w:rsidRPr="00C24E19">
        <w:rPr>
          <w:b/>
          <w:bCs/>
        </w:rPr>
        <w:t>Stručná a</w:t>
      </w:r>
      <w:r w:rsidR="00115BA4" w:rsidRPr="00C24E19">
        <w:rPr>
          <w:b/>
          <w:bCs/>
        </w:rPr>
        <w:t xml:space="preserve">notace </w:t>
      </w:r>
      <w:r w:rsidR="000F4F6A" w:rsidRPr="00C24E19">
        <w:rPr>
          <w:b/>
          <w:bCs/>
        </w:rPr>
        <w:t xml:space="preserve">k </w:t>
      </w:r>
      <w:r w:rsidR="00115BA4" w:rsidRPr="00C24E19">
        <w:rPr>
          <w:b/>
          <w:bCs/>
        </w:rPr>
        <w:t>výsledku:</w:t>
      </w:r>
    </w:p>
    <w:p w14:paraId="37BC6B14" w14:textId="77777777" w:rsidR="0046061B" w:rsidRPr="00C24E19" w:rsidRDefault="0046061B" w:rsidP="00FB0E59">
      <w:pPr>
        <w:pStyle w:val="Default"/>
        <w:jc w:val="center"/>
        <w:rPr>
          <w:b/>
          <w:bCs/>
          <w:i/>
        </w:rPr>
      </w:pPr>
    </w:p>
    <w:p w14:paraId="5C0FAF11" w14:textId="52853591" w:rsidR="004E1E1A" w:rsidRPr="00C24E19" w:rsidRDefault="000711AA" w:rsidP="000711AA">
      <w:pPr>
        <w:pStyle w:val="Default"/>
        <w:jc w:val="both"/>
        <w:rPr>
          <w:b/>
          <w:bCs/>
        </w:rPr>
      </w:pPr>
      <w:r w:rsidRPr="00C24E19">
        <w:rPr>
          <w:bCs/>
        </w:rPr>
        <w:t xml:space="preserve">MAXTOR je nástroj pro extrakci multimediálních dat z obrazů disků různých počítačových, ale i mobilních systémů. Podporované formáty disků jsou RAW a E01. Disková tabulka </w:t>
      </w:r>
      <w:proofErr w:type="spellStart"/>
      <w:r w:rsidRPr="00C24E19">
        <w:rPr>
          <w:bCs/>
        </w:rPr>
        <w:t>particií</w:t>
      </w:r>
      <w:proofErr w:type="spellEnd"/>
      <w:r w:rsidRPr="00C24E19">
        <w:rPr>
          <w:bCs/>
        </w:rPr>
        <w:t xml:space="preserve"> může </w:t>
      </w:r>
      <w:proofErr w:type="gramStart"/>
      <w:r w:rsidRPr="00C24E19">
        <w:rPr>
          <w:bCs/>
        </w:rPr>
        <w:t>byt</w:t>
      </w:r>
      <w:proofErr w:type="gramEnd"/>
      <w:r w:rsidRPr="00C24E19">
        <w:rPr>
          <w:bCs/>
        </w:rPr>
        <w:t xml:space="preserve"> buďto Master </w:t>
      </w:r>
      <w:proofErr w:type="spellStart"/>
      <w:r w:rsidRPr="00C24E19">
        <w:rPr>
          <w:bCs/>
        </w:rPr>
        <w:t>Boot</w:t>
      </w:r>
      <w:proofErr w:type="spellEnd"/>
      <w:r w:rsidRPr="00C24E19">
        <w:rPr>
          <w:bCs/>
        </w:rPr>
        <w:t xml:space="preserve"> </w:t>
      </w:r>
      <w:proofErr w:type="spellStart"/>
      <w:r w:rsidRPr="00C24E19">
        <w:rPr>
          <w:bCs/>
        </w:rPr>
        <w:t>Record</w:t>
      </w:r>
      <w:proofErr w:type="spellEnd"/>
      <w:r w:rsidRPr="00C24E19">
        <w:rPr>
          <w:bCs/>
        </w:rPr>
        <w:t xml:space="preserve"> (GPT), nebo GUID </w:t>
      </w:r>
      <w:proofErr w:type="spellStart"/>
      <w:r w:rsidRPr="00C24E19">
        <w:rPr>
          <w:bCs/>
        </w:rPr>
        <w:t>Partition</w:t>
      </w:r>
      <w:proofErr w:type="spellEnd"/>
      <w:r w:rsidRPr="00C24E19">
        <w:rPr>
          <w:bCs/>
        </w:rPr>
        <w:t xml:space="preserve"> Table (GPT). Mezi podporované souborové systémy </w:t>
      </w:r>
      <w:proofErr w:type="gramStart"/>
      <w:r w:rsidRPr="00C24E19">
        <w:rPr>
          <w:bCs/>
        </w:rPr>
        <w:t>patří</w:t>
      </w:r>
      <w:proofErr w:type="gramEnd"/>
      <w:r w:rsidRPr="00C24E19">
        <w:rPr>
          <w:bCs/>
        </w:rPr>
        <w:t xml:space="preserve"> EXT2, EXT3, EXT4, NTFS, FAT12, FAT16, FAT32, UFS, dále pak APFS a HFS.</w:t>
      </w:r>
      <w:r w:rsidRPr="00C24E19">
        <w:rPr>
          <w:bCs/>
        </w:rPr>
        <w:br/>
      </w:r>
      <w:r w:rsidRPr="00C24E19">
        <w:rPr>
          <w:bCs/>
        </w:rPr>
        <w:br/>
        <w:t xml:space="preserve">Úlohou nástroje je rekurzivních průchod vstupních obrazů systému a následná extrakce multimediálních data. Množina formátů multimediálních dat je konfigurovatelná a patří mezi ně např. </w:t>
      </w:r>
      <w:proofErr w:type="spellStart"/>
      <w:r w:rsidRPr="00C24E19">
        <w:rPr>
          <w:bCs/>
        </w:rPr>
        <w:t>jpeg</w:t>
      </w:r>
      <w:proofErr w:type="spellEnd"/>
      <w:r w:rsidRPr="00C24E19">
        <w:rPr>
          <w:bCs/>
        </w:rPr>
        <w:t xml:space="preserve">, </w:t>
      </w:r>
      <w:proofErr w:type="spellStart"/>
      <w:r w:rsidRPr="00C24E19">
        <w:rPr>
          <w:bCs/>
        </w:rPr>
        <w:t>bmp</w:t>
      </w:r>
      <w:proofErr w:type="spellEnd"/>
      <w:r w:rsidRPr="00C24E19">
        <w:rPr>
          <w:bCs/>
        </w:rPr>
        <w:t xml:space="preserve">, </w:t>
      </w:r>
      <w:proofErr w:type="spellStart"/>
      <w:r w:rsidRPr="00C24E19">
        <w:rPr>
          <w:bCs/>
        </w:rPr>
        <w:t>tiff</w:t>
      </w:r>
      <w:proofErr w:type="spellEnd"/>
      <w:r w:rsidRPr="00C24E19">
        <w:rPr>
          <w:bCs/>
        </w:rPr>
        <w:t xml:space="preserve">, </w:t>
      </w:r>
      <w:proofErr w:type="spellStart"/>
      <w:r w:rsidRPr="00C24E19">
        <w:rPr>
          <w:bCs/>
        </w:rPr>
        <w:t>png</w:t>
      </w:r>
      <w:proofErr w:type="spellEnd"/>
      <w:r w:rsidRPr="00C24E19">
        <w:rPr>
          <w:bCs/>
        </w:rPr>
        <w:t>, ale tak i </w:t>
      </w:r>
      <w:proofErr w:type="spellStart"/>
      <w:r w:rsidRPr="00C24E19">
        <w:rPr>
          <w:bCs/>
        </w:rPr>
        <w:t>mpeg</w:t>
      </w:r>
      <w:proofErr w:type="spellEnd"/>
      <w:r w:rsidRPr="00C24E19">
        <w:rPr>
          <w:bCs/>
        </w:rPr>
        <w:t xml:space="preserve">, </w:t>
      </w:r>
      <w:proofErr w:type="spellStart"/>
      <w:r w:rsidRPr="00C24E19">
        <w:rPr>
          <w:bCs/>
        </w:rPr>
        <w:t>mkv</w:t>
      </w:r>
      <w:proofErr w:type="spellEnd"/>
      <w:r w:rsidRPr="00C24E19">
        <w:rPr>
          <w:bCs/>
        </w:rPr>
        <w:t xml:space="preserve">, mp4. Nástroj může volitelně extrahovat i kontejnery, které mohou potenciálně nést multimediální obsah a to např. doc, </w:t>
      </w:r>
      <w:proofErr w:type="spellStart"/>
      <w:r w:rsidRPr="00C24E19">
        <w:rPr>
          <w:bCs/>
        </w:rPr>
        <w:t>docx</w:t>
      </w:r>
      <w:proofErr w:type="spellEnd"/>
      <w:r w:rsidRPr="00C24E19">
        <w:rPr>
          <w:bCs/>
        </w:rPr>
        <w:t xml:space="preserve">, </w:t>
      </w:r>
      <w:proofErr w:type="spellStart"/>
      <w:r w:rsidRPr="00C24E19">
        <w:rPr>
          <w:bCs/>
        </w:rPr>
        <w:t>epub</w:t>
      </w:r>
      <w:proofErr w:type="spellEnd"/>
      <w:r w:rsidRPr="00C24E19">
        <w:rPr>
          <w:bCs/>
        </w:rPr>
        <w:t xml:space="preserve">, </w:t>
      </w:r>
      <w:proofErr w:type="spellStart"/>
      <w:r w:rsidRPr="00C24E19">
        <w:rPr>
          <w:bCs/>
        </w:rPr>
        <w:t>pdf</w:t>
      </w:r>
      <w:proofErr w:type="spellEnd"/>
      <w:r w:rsidRPr="00C24E19">
        <w:rPr>
          <w:bCs/>
        </w:rPr>
        <w:t xml:space="preserve">, </w:t>
      </w:r>
      <w:proofErr w:type="spellStart"/>
      <w:r w:rsidRPr="00C24E19">
        <w:rPr>
          <w:bCs/>
        </w:rPr>
        <w:t>ods</w:t>
      </w:r>
      <w:proofErr w:type="spellEnd"/>
      <w:r w:rsidRPr="00C24E19">
        <w:rPr>
          <w:bCs/>
        </w:rPr>
        <w:t xml:space="preserve">, </w:t>
      </w:r>
      <w:proofErr w:type="spellStart"/>
      <w:r w:rsidRPr="00C24E19">
        <w:rPr>
          <w:bCs/>
        </w:rPr>
        <w:t>odp</w:t>
      </w:r>
      <w:proofErr w:type="spellEnd"/>
      <w:r w:rsidRPr="00C24E19">
        <w:rPr>
          <w:bCs/>
        </w:rPr>
        <w:t xml:space="preserve">, ppt, </w:t>
      </w:r>
      <w:proofErr w:type="spellStart"/>
      <w:r w:rsidRPr="00C24E19">
        <w:rPr>
          <w:bCs/>
        </w:rPr>
        <w:t>pptx</w:t>
      </w:r>
      <w:proofErr w:type="spellEnd"/>
      <w:r w:rsidRPr="00C24E19">
        <w:rPr>
          <w:bCs/>
        </w:rPr>
        <w:t xml:space="preserve">, </w:t>
      </w:r>
      <w:proofErr w:type="spellStart"/>
      <w:r w:rsidRPr="00C24E19">
        <w:rPr>
          <w:bCs/>
        </w:rPr>
        <w:t>rtf</w:t>
      </w:r>
      <w:proofErr w:type="spellEnd"/>
      <w:r w:rsidRPr="00C24E19">
        <w:rPr>
          <w:bCs/>
        </w:rPr>
        <w:t xml:space="preserve">, </w:t>
      </w:r>
      <w:proofErr w:type="spellStart"/>
      <w:r w:rsidRPr="00C24E19">
        <w:rPr>
          <w:bCs/>
        </w:rPr>
        <w:t>xls</w:t>
      </w:r>
      <w:proofErr w:type="spellEnd"/>
      <w:r w:rsidRPr="00C24E19">
        <w:rPr>
          <w:bCs/>
        </w:rPr>
        <w:t xml:space="preserve">, </w:t>
      </w:r>
      <w:proofErr w:type="spellStart"/>
      <w:r w:rsidRPr="00C24E19">
        <w:rPr>
          <w:bCs/>
        </w:rPr>
        <w:t>xlsx</w:t>
      </w:r>
      <w:proofErr w:type="spellEnd"/>
      <w:r w:rsidRPr="00C24E19">
        <w:rPr>
          <w:bCs/>
        </w:rPr>
        <w:t xml:space="preserve">, nebo i archívy jako zip, </w:t>
      </w:r>
      <w:proofErr w:type="spellStart"/>
      <w:r w:rsidRPr="00C24E19">
        <w:rPr>
          <w:bCs/>
        </w:rPr>
        <w:t>rar</w:t>
      </w:r>
      <w:proofErr w:type="spellEnd"/>
      <w:r w:rsidRPr="00C24E19">
        <w:rPr>
          <w:bCs/>
        </w:rPr>
        <w:t xml:space="preserve">, 7z, zlib, tar, </w:t>
      </w:r>
      <w:proofErr w:type="spellStart"/>
      <w:proofErr w:type="gramStart"/>
      <w:r w:rsidRPr="00C24E19">
        <w:rPr>
          <w:bCs/>
        </w:rPr>
        <w:t>gz</w:t>
      </w:r>
      <w:proofErr w:type="spellEnd"/>
      <w:r w:rsidRPr="00C24E19">
        <w:rPr>
          <w:bCs/>
        </w:rPr>
        <w:t>,</w:t>
      </w:r>
      <w:proofErr w:type="gramEnd"/>
      <w:r w:rsidRPr="00C24E19">
        <w:rPr>
          <w:bCs/>
        </w:rPr>
        <w:t xml:space="preserve"> atd.</w:t>
      </w:r>
    </w:p>
    <w:p w14:paraId="60BC0B72" w14:textId="77777777" w:rsidR="004E1E1A" w:rsidRPr="00C24E19" w:rsidRDefault="004E1E1A" w:rsidP="00FB0E59">
      <w:pPr>
        <w:pStyle w:val="Default"/>
        <w:jc w:val="center"/>
        <w:rPr>
          <w:b/>
          <w:bCs/>
        </w:rPr>
      </w:pPr>
    </w:p>
    <w:p w14:paraId="29100050" w14:textId="2DAADB20" w:rsidR="00840A2E" w:rsidRPr="00C24E19" w:rsidRDefault="004E1E1A" w:rsidP="002422F4">
      <w:pPr>
        <w:pStyle w:val="Default"/>
        <w:jc w:val="center"/>
        <w:rPr>
          <w:b/>
          <w:bCs/>
        </w:rPr>
      </w:pPr>
      <w:r w:rsidRPr="00C24E19">
        <w:rPr>
          <w:b/>
          <w:bCs/>
        </w:rPr>
        <w:t>Řešitelský tým</w:t>
      </w:r>
      <w:r w:rsidR="002422F4" w:rsidRPr="00C24E19">
        <w:rPr>
          <w:b/>
          <w:bCs/>
        </w:rPr>
        <w:t>:</w:t>
      </w:r>
    </w:p>
    <w:p w14:paraId="0EA51838" w14:textId="77777777" w:rsidR="00685E51" w:rsidRPr="00C24E19" w:rsidRDefault="00685E51" w:rsidP="002422F4">
      <w:pPr>
        <w:pStyle w:val="Default"/>
        <w:jc w:val="center"/>
        <w:rPr>
          <w:b/>
          <w:bCs/>
        </w:rPr>
      </w:pPr>
    </w:p>
    <w:p w14:paraId="1C0A2BBD" w14:textId="181CB3B1" w:rsidR="00FB0E59" w:rsidRPr="00C24E19" w:rsidRDefault="000711AA" w:rsidP="00685E51">
      <w:pPr>
        <w:pStyle w:val="Default"/>
        <w:jc w:val="center"/>
        <w:rPr>
          <w:i/>
        </w:rPr>
      </w:pPr>
      <w:r w:rsidRPr="00C24E19">
        <w:rPr>
          <w:i/>
        </w:rPr>
        <w:t>Jan Pluskal</w:t>
      </w:r>
      <w:r w:rsidR="0066278D" w:rsidRPr="00C24E19">
        <w:rPr>
          <w:i/>
        </w:rPr>
        <w:t>,</w:t>
      </w:r>
      <w:r w:rsidRPr="00C24E19">
        <w:rPr>
          <w:i/>
        </w:rPr>
        <w:t xml:space="preserve"> Dominika </w:t>
      </w:r>
      <w:proofErr w:type="spellStart"/>
      <w:r w:rsidRPr="00C24E19">
        <w:rPr>
          <w:i/>
        </w:rPr>
        <w:t>Regéciová</w:t>
      </w:r>
      <w:proofErr w:type="spellEnd"/>
      <w:r w:rsidRPr="00C24E19">
        <w:rPr>
          <w:i/>
        </w:rPr>
        <w:t xml:space="preserve">, Dušan Kolář, </w:t>
      </w:r>
      <w:r w:rsidRPr="00C24E19">
        <w:rPr>
          <w:i/>
        </w:rPr>
        <w:t>Ondřej Ryšavý</w:t>
      </w:r>
    </w:p>
    <w:bookmarkStart w:id="0" w:name="úvod" w:displacedByCustomXml="next"/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id w:val="-66839734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1D224BC" w14:textId="6249C8DB" w:rsidR="002118E5" w:rsidRPr="00C24E19" w:rsidRDefault="002118E5">
          <w:pPr>
            <w:pStyle w:val="TOCHeading"/>
            <w:rPr>
              <w:lang w:val="cs-CZ"/>
            </w:rPr>
          </w:pPr>
          <w:r w:rsidRPr="00C24E19">
            <w:rPr>
              <w:lang w:val="cs-CZ"/>
            </w:rPr>
            <w:t>Obsah</w:t>
          </w:r>
        </w:p>
        <w:p w14:paraId="6D905FD5" w14:textId="4C3BF924" w:rsidR="00A64199" w:rsidRDefault="002118E5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r w:rsidRPr="00C24E19">
            <w:fldChar w:fldCharType="begin"/>
          </w:r>
          <w:r w:rsidRPr="00C24E19">
            <w:instrText xml:space="preserve"> TOC \o "1-3" \h \z \u </w:instrText>
          </w:r>
          <w:r w:rsidRPr="00C24E19">
            <w:fldChar w:fldCharType="separate"/>
          </w:r>
          <w:hyperlink w:anchor="_Toc148460229" w:history="1">
            <w:r w:rsidR="00A64199" w:rsidRPr="001130F9">
              <w:rPr>
                <w:rStyle w:val="Hyperlink"/>
                <w:noProof/>
              </w:rPr>
              <w:t>Úvod</w:t>
            </w:r>
            <w:r w:rsidR="00A64199">
              <w:rPr>
                <w:noProof/>
                <w:webHidden/>
              </w:rPr>
              <w:tab/>
            </w:r>
            <w:r w:rsidR="00A64199">
              <w:rPr>
                <w:noProof/>
                <w:webHidden/>
              </w:rPr>
              <w:fldChar w:fldCharType="begin"/>
            </w:r>
            <w:r w:rsidR="00A64199">
              <w:rPr>
                <w:noProof/>
                <w:webHidden/>
              </w:rPr>
              <w:instrText xml:space="preserve"> PAGEREF _Toc148460229 \h </w:instrText>
            </w:r>
            <w:r w:rsidR="00A64199">
              <w:rPr>
                <w:noProof/>
                <w:webHidden/>
              </w:rPr>
            </w:r>
            <w:r w:rsidR="00A64199">
              <w:rPr>
                <w:noProof/>
                <w:webHidden/>
              </w:rPr>
              <w:fldChar w:fldCharType="separate"/>
            </w:r>
            <w:r w:rsidR="00754E5A">
              <w:rPr>
                <w:noProof/>
                <w:webHidden/>
              </w:rPr>
              <w:t>1</w:t>
            </w:r>
            <w:r w:rsidR="00A64199">
              <w:rPr>
                <w:noProof/>
                <w:webHidden/>
              </w:rPr>
              <w:fldChar w:fldCharType="end"/>
            </w:r>
          </w:hyperlink>
        </w:p>
        <w:p w14:paraId="56B95089" w14:textId="2BC791B0" w:rsidR="00A64199" w:rsidRDefault="00A64199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148460230" w:history="1">
            <w:r w:rsidRPr="001130F9">
              <w:rPr>
                <w:rStyle w:val="Hyperlink"/>
                <w:noProof/>
              </w:rPr>
              <w:t>Technická dokument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4602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54E5A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536FAA" w14:textId="2E17438E" w:rsidR="00A64199" w:rsidRDefault="00A64199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148460231" w:history="1">
            <w:r w:rsidRPr="001130F9">
              <w:rPr>
                <w:rStyle w:val="Hyperlink"/>
                <w:noProof/>
              </w:rPr>
              <w:t>Instal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4602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54E5A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EF82B6" w14:textId="5ED399E9" w:rsidR="00A64199" w:rsidRDefault="00A64199">
          <w:pPr>
            <w:pStyle w:val="TOC3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148460232" w:history="1">
            <w:r w:rsidRPr="001130F9">
              <w:rPr>
                <w:rStyle w:val="Hyperlink"/>
                <w:noProof/>
              </w:rPr>
              <w:t>Spuštění aplik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4602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54E5A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762B33" w14:textId="665633F5" w:rsidR="00A64199" w:rsidRDefault="00A64199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148460233" w:history="1">
            <w:r w:rsidRPr="001130F9">
              <w:rPr>
                <w:rStyle w:val="Hyperlink"/>
                <w:noProof/>
              </w:rPr>
              <w:t>Uživatelský manuá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4602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54E5A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642E61" w14:textId="6502A730" w:rsidR="00A64199" w:rsidRDefault="00A64199">
          <w:pPr>
            <w:pStyle w:val="TOC3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148460234" w:history="1">
            <w:r w:rsidRPr="001130F9">
              <w:rPr>
                <w:rStyle w:val="Hyperlink"/>
                <w:noProof/>
              </w:rPr>
              <w:t>Runtime aplik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4602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54E5A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540A77" w14:textId="49198B30" w:rsidR="00A64199" w:rsidRDefault="00A64199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148460235" w:history="1">
            <w:r w:rsidRPr="001130F9">
              <w:rPr>
                <w:rStyle w:val="Hyperlink"/>
                <w:noProof/>
              </w:rPr>
              <w:t>Programátorská dokument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4602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54E5A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D7F38D" w14:textId="35225F28" w:rsidR="002118E5" w:rsidRPr="00C24E19" w:rsidRDefault="002118E5">
          <w:r w:rsidRPr="00C24E19">
            <w:rPr>
              <w:b/>
              <w:bCs/>
              <w:noProof/>
            </w:rPr>
            <w:fldChar w:fldCharType="end"/>
          </w:r>
        </w:p>
      </w:sdtContent>
    </w:sdt>
    <w:p w14:paraId="0E2FC026" w14:textId="77777777" w:rsidR="002118E5" w:rsidRPr="00C24E19" w:rsidRDefault="002118E5">
      <w:pPr>
        <w:rPr>
          <w:b/>
          <w:bCs/>
          <w:noProof/>
        </w:rPr>
        <w:sectPr w:rsidR="002118E5" w:rsidRPr="00C24E19" w:rsidSect="00273563">
          <w:headerReference w:type="default" r:id="rId8"/>
          <w:footerReference w:type="default" r:id="rId9"/>
          <w:pgSz w:w="11906" w:h="16838"/>
          <w:pgMar w:top="706" w:right="1417" w:bottom="1417" w:left="1417" w:header="708" w:footer="708" w:gutter="0"/>
          <w:cols w:space="708"/>
          <w:docGrid w:linePitch="360"/>
        </w:sectPr>
      </w:pPr>
    </w:p>
    <w:p w14:paraId="2C0A58F2" w14:textId="5BE75FA6" w:rsidR="00D00D39" w:rsidRPr="00C24E19" w:rsidRDefault="00D00D39" w:rsidP="00D00D39">
      <w:pPr>
        <w:pStyle w:val="Heading2"/>
        <w:rPr>
          <w:lang w:val="cs-CZ"/>
        </w:rPr>
      </w:pPr>
      <w:bookmarkStart w:id="1" w:name="_Toc92828748"/>
      <w:bookmarkStart w:id="2" w:name="_Toc148460229"/>
      <w:r w:rsidRPr="00C24E19">
        <w:rPr>
          <w:lang w:val="cs-CZ"/>
        </w:rPr>
        <w:lastRenderedPageBreak/>
        <w:t>Úvod</w:t>
      </w:r>
      <w:bookmarkEnd w:id="0"/>
      <w:bookmarkEnd w:id="1"/>
      <w:bookmarkEnd w:id="2"/>
    </w:p>
    <w:p w14:paraId="309017D0" w14:textId="3FF0F381" w:rsidR="004725F9" w:rsidRPr="00C24E19" w:rsidRDefault="004725F9" w:rsidP="000A4BFB">
      <w:pPr>
        <w:pStyle w:val="BodyText"/>
        <w:jc w:val="both"/>
        <w:rPr>
          <w:lang w:val="cs-CZ"/>
        </w:rPr>
      </w:pPr>
      <w:r w:rsidRPr="00C24E19">
        <w:rPr>
          <w:lang w:val="cs-CZ"/>
        </w:rPr>
        <w:t xml:space="preserve">Tento projekt si klade za cíl vytvořit nástroj schopný rychle a efektivně extrahovat multimediální obsah z obrazů pevných disků. Primárním cílem této implementace je umožnit automatizovaný způsob extrakce zájmových souborů. </w:t>
      </w:r>
    </w:p>
    <w:p w14:paraId="2291FF61" w14:textId="7019DE63" w:rsidR="00D00D39" w:rsidRDefault="004F54C6" w:rsidP="00D00D39">
      <w:pPr>
        <w:pStyle w:val="Heading2"/>
        <w:rPr>
          <w:lang w:val="cs-CZ"/>
        </w:rPr>
      </w:pPr>
      <w:bookmarkStart w:id="3" w:name="_Toc148460230"/>
      <w:r>
        <w:rPr>
          <w:lang w:val="cs-CZ"/>
        </w:rPr>
        <w:t>Technická dokumentace</w:t>
      </w:r>
      <w:bookmarkEnd w:id="3"/>
    </w:p>
    <w:p w14:paraId="5490F625" w14:textId="51B43E59" w:rsidR="004F54C6" w:rsidRPr="004F54C6" w:rsidRDefault="004F54C6" w:rsidP="004F54C6">
      <w:pPr>
        <w:pStyle w:val="BodyText"/>
        <w:rPr>
          <w:lang w:val="cs-CZ"/>
        </w:rPr>
      </w:pPr>
      <w:r>
        <w:rPr>
          <w:lang w:val="cs-CZ"/>
        </w:rPr>
        <w:t>Technická dokumentace je rozprostřena do sekcí Instalace, Uživatelský manuál a Programátorská dokumentace.</w:t>
      </w:r>
    </w:p>
    <w:p w14:paraId="177163D6" w14:textId="77777777" w:rsidR="004F54C6" w:rsidRDefault="004F54C6" w:rsidP="004F54C6">
      <w:pPr>
        <w:pStyle w:val="Heading2"/>
        <w:rPr>
          <w:lang w:val="cs-CZ"/>
        </w:rPr>
      </w:pPr>
      <w:bookmarkStart w:id="4" w:name="_Toc148460231"/>
      <w:r w:rsidRPr="00C24E19">
        <w:rPr>
          <w:lang w:val="cs-CZ"/>
        </w:rPr>
        <w:t>Instalace</w:t>
      </w:r>
      <w:bookmarkEnd w:id="4"/>
    </w:p>
    <w:p w14:paraId="1202195B" w14:textId="77777777" w:rsidR="00CB721F" w:rsidRPr="00C24E19" w:rsidRDefault="004725F9" w:rsidP="000A4BFB">
      <w:pPr>
        <w:pStyle w:val="FirstParagraph"/>
        <w:jc w:val="both"/>
        <w:rPr>
          <w:lang w:val="cs-CZ"/>
        </w:rPr>
      </w:pPr>
      <w:r w:rsidRPr="00C24E19">
        <w:rPr>
          <w:lang w:val="cs-CZ"/>
        </w:rPr>
        <w:t>Nástroj je balíčkován v </w:t>
      </w:r>
      <w:proofErr w:type="spellStart"/>
      <w:r w:rsidRPr="00C24E19">
        <w:rPr>
          <w:lang w:val="cs-CZ"/>
        </w:rPr>
        <w:t>Nix</w:t>
      </w:r>
      <w:proofErr w:type="spellEnd"/>
      <w:r w:rsidRPr="00C24E19">
        <w:rPr>
          <w:lang w:val="cs-CZ"/>
        </w:rPr>
        <w:t xml:space="preserve"> </w:t>
      </w:r>
      <w:r w:rsidRPr="00C24E19">
        <w:rPr>
          <w:rStyle w:val="FootnoteReference"/>
          <w:lang w:val="cs-CZ"/>
        </w:rPr>
        <w:footnoteReference w:id="1"/>
      </w:r>
      <w:r w:rsidRPr="00C24E19">
        <w:rPr>
          <w:lang w:val="cs-CZ"/>
        </w:rPr>
        <w:t xml:space="preserve">správci balíčků. Tento přístup umožňuje </w:t>
      </w:r>
      <w:r w:rsidR="00CB721F" w:rsidRPr="00C24E19">
        <w:rPr>
          <w:lang w:val="cs-CZ"/>
        </w:rPr>
        <w:t>mít plnou kontrolu nad závislostmi nástroje, který se tímto stane naprosto nezávislý na operačním systému. Nástroj je možné tedy provozovat na strojích s architekturou amd64 jako program, vytvořit LXC/</w:t>
      </w:r>
      <w:proofErr w:type="spellStart"/>
      <w:r w:rsidR="00CB721F" w:rsidRPr="00C24E19">
        <w:rPr>
          <w:lang w:val="cs-CZ"/>
        </w:rPr>
        <w:t>Docker</w:t>
      </w:r>
      <w:proofErr w:type="spellEnd"/>
      <w:r w:rsidR="00CB721F" w:rsidRPr="00C24E19">
        <w:rPr>
          <w:lang w:val="cs-CZ"/>
        </w:rPr>
        <w:t>/</w:t>
      </w:r>
      <w:proofErr w:type="spellStart"/>
      <w:r w:rsidR="00CB721F" w:rsidRPr="00C24E19">
        <w:rPr>
          <w:lang w:val="cs-CZ"/>
        </w:rPr>
        <w:t>Podman</w:t>
      </w:r>
      <w:proofErr w:type="spellEnd"/>
      <w:r w:rsidR="00CB721F" w:rsidRPr="00C24E19">
        <w:rPr>
          <w:lang w:val="cs-CZ"/>
        </w:rPr>
        <w:t xml:space="preserve"> kontejner či specializovaný virtuální stroj.</w:t>
      </w:r>
    </w:p>
    <w:p w14:paraId="049C5BB3" w14:textId="650119E9" w:rsidR="000A4BFB" w:rsidRPr="00C24E19" w:rsidRDefault="000A4BFB" w:rsidP="000A4BFB">
      <w:pPr>
        <w:pStyle w:val="BodyText"/>
        <w:jc w:val="both"/>
        <w:rPr>
          <w:lang w:val="cs-CZ"/>
        </w:rPr>
      </w:pPr>
      <w:r w:rsidRPr="00C24E19">
        <w:rPr>
          <w:lang w:val="cs-CZ"/>
        </w:rPr>
        <w:t xml:space="preserve">Nativní instalace se provádí importem Maxtor </w:t>
      </w:r>
      <w:proofErr w:type="spellStart"/>
      <w:r w:rsidRPr="00C24E19">
        <w:rPr>
          <w:lang w:val="cs-CZ"/>
        </w:rPr>
        <w:t>flake</w:t>
      </w:r>
      <w:proofErr w:type="spellEnd"/>
      <w:r w:rsidRPr="00C24E19">
        <w:rPr>
          <w:lang w:val="cs-CZ"/>
        </w:rPr>
        <w:t xml:space="preserve"> modulu a přidáním balíčku </w:t>
      </w:r>
      <w:proofErr w:type="gramStart"/>
      <w:r w:rsidRPr="00C24E19">
        <w:rPr>
          <w:rFonts w:ascii="Courier New" w:eastAsia="Times New Roman" w:hAnsi="Courier New" w:cs="Courier New"/>
          <w:color w:val="000000"/>
          <w:sz w:val="20"/>
          <w:szCs w:val="20"/>
          <w:lang w:val="cs-CZ"/>
        </w:rPr>
        <w:t>maxtor.packages</w:t>
      </w:r>
      <w:proofErr w:type="gramEnd"/>
      <w:r w:rsidRPr="00C24E19">
        <w:rPr>
          <w:rFonts w:ascii="Courier New" w:eastAsia="Times New Roman" w:hAnsi="Courier New" w:cs="Courier New"/>
          <w:color w:val="000000"/>
          <w:sz w:val="20"/>
          <w:szCs w:val="20"/>
          <w:lang w:val="cs-CZ"/>
        </w:rPr>
        <w:t>."x86_64-linux".maxtor</w:t>
      </w:r>
      <w:r w:rsidRPr="00C24E19">
        <w:rPr>
          <w:lang w:val="cs-CZ"/>
        </w:rPr>
        <w:t xml:space="preserve"> mezi systémové balíčky viz </w:t>
      </w:r>
      <w:r w:rsidRPr="00C24E19">
        <w:rPr>
          <w:lang w:val="cs-CZ"/>
        </w:rPr>
        <w:fldChar w:fldCharType="begin"/>
      </w:r>
      <w:r w:rsidRPr="00C24E19">
        <w:rPr>
          <w:lang w:val="cs-CZ"/>
        </w:rPr>
        <w:instrText xml:space="preserve"> REF _Ref148455393 \h </w:instrText>
      </w:r>
      <w:r w:rsidRPr="00C24E19">
        <w:rPr>
          <w:lang w:val="cs-CZ"/>
        </w:rPr>
      </w:r>
      <w:r w:rsidRPr="00C24E19">
        <w:rPr>
          <w:lang w:val="cs-CZ"/>
        </w:rPr>
        <w:fldChar w:fldCharType="separate"/>
      </w:r>
      <w:proofErr w:type="spellStart"/>
      <w:r w:rsidR="00754E5A">
        <w:t>Obrázek</w:t>
      </w:r>
      <w:proofErr w:type="spellEnd"/>
      <w:r w:rsidR="00754E5A">
        <w:t xml:space="preserve"> </w:t>
      </w:r>
      <w:r w:rsidR="00754E5A">
        <w:rPr>
          <w:noProof/>
        </w:rPr>
        <w:t>1</w:t>
      </w:r>
      <w:r w:rsidR="00754E5A">
        <w:t xml:space="preserve"> </w:t>
      </w:r>
      <w:proofErr w:type="spellStart"/>
      <w:r w:rsidR="00754E5A">
        <w:t>Ukázka</w:t>
      </w:r>
      <w:proofErr w:type="spellEnd"/>
      <w:r w:rsidR="00754E5A">
        <w:t xml:space="preserve"> </w:t>
      </w:r>
      <w:proofErr w:type="spellStart"/>
      <w:r w:rsidR="00754E5A">
        <w:t>základního</w:t>
      </w:r>
      <w:proofErr w:type="spellEnd"/>
      <w:r w:rsidR="00754E5A">
        <w:t xml:space="preserve"> nix flake pro </w:t>
      </w:r>
      <w:proofErr w:type="spellStart"/>
      <w:r w:rsidR="00754E5A">
        <w:t>nástroj</w:t>
      </w:r>
      <w:proofErr w:type="spellEnd"/>
      <w:r w:rsidR="00754E5A">
        <w:t xml:space="preserve"> Maxtor.</w:t>
      </w:r>
      <w:r w:rsidRPr="00C24E19">
        <w:rPr>
          <w:lang w:val="cs-CZ"/>
        </w:rPr>
        <w:fldChar w:fldCharType="end"/>
      </w:r>
    </w:p>
    <w:p w14:paraId="4524B610" w14:textId="6F9A9CBC" w:rsidR="000A4BFB" w:rsidRPr="00C24E19" w:rsidRDefault="000A4BFB" w:rsidP="000A4BFB">
      <w:pPr>
        <w:pStyle w:val="BodyText"/>
        <w:jc w:val="both"/>
        <w:rPr>
          <w:lang w:val="cs-CZ"/>
        </w:rPr>
      </w:pPr>
      <w:r w:rsidRPr="00C24E19">
        <w:rPr>
          <w:noProof/>
          <w:lang w:val="cs-CZ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97BBDE7" wp14:editId="5CA7919A">
                <wp:simplePos x="0" y="0"/>
                <wp:positionH relativeFrom="column">
                  <wp:posOffset>-1437</wp:posOffset>
                </wp:positionH>
                <wp:positionV relativeFrom="paragraph">
                  <wp:posOffset>468563</wp:posOffset>
                </wp:positionV>
                <wp:extent cx="5767137" cy="280737"/>
                <wp:effectExtent l="0" t="0" r="11430" b="11430"/>
                <wp:wrapTopAndBottom/>
                <wp:docPr id="119441259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67137" cy="28073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5693E1D" w14:textId="5A7BE0E2" w:rsidR="000A4BFB" w:rsidRDefault="000A4BFB">
                            <w:proofErr w:type="spellStart"/>
                            <w:r>
                              <w:rPr>
                                <w:rStyle w:val="nv"/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nix</w:t>
                            </w:r>
                            <w:proofErr w:type="spellEnd"/>
                            <w:r>
                              <w:rPr>
                                <w:rStyle w:val="apple-converted-space"/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 </w:t>
                            </w:r>
                            <w:proofErr w:type="spellStart"/>
                            <w:r>
                              <w:rPr>
                                <w:rStyle w:val="nv"/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evelop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97BBDE7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.1pt;margin-top:36.9pt;width:454.1pt;height:22.1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J1T2OAIAAHwEAAAOAAAAZHJzL2Uyb0RvYy54bWysVE1v2zAMvQ/YfxB0X+yk+eiMOEWWIsOA&#13;&#10;oi2QDj0rshQbk0VNUmJnv36U7Hy022nYRaZE6ol8fPT8rq0VOQjrKtA5HQ5SSoTmUFR6l9PvL+tP&#13;&#10;t5Q4z3TBFGiR06Nw9G7x8cO8MZkYQQmqEJYgiHZZY3Jaem+yJHG8FDVzAzBCo1OCrZnHrd0lhWUN&#13;&#10;otcqGaXpNGnAFsYCF87h6X3npIuIL6Xg/klKJzxROcXcfFxtXLdhTRZzlu0sM2XF+zTYP2RRs0rj&#13;&#10;o2eoe+YZ2dvqD6i64hYcSD/gUCcgZcVFrAGrGabvqtmUzIhYC5LjzJkm9/9g+eNhY54t8e0XaLGB&#13;&#10;gZDGuMzhYainlbYOX8yUoB8pPJ5pE60nHA8ns+lseDOjhKNvdJvO0EaY5HLbWOe/CqhJMHJqsS2R&#13;&#10;LXZ4cL4LPYWExxyoqlhXSsVNkIJYKUsODJuofMwRwd9EKU2anE5vJmkEfuML0Of7W8X4jz69qyjE&#13;&#10;UxpzvtQeLN9u256QLRRH5MlCJyFn+LpC3Afm/DOzqBmkBufAP+EiFWAy0FuUlGB//e08xGMr0UtJ&#13;&#10;gxrMqfu5Z1ZQor5pbPLn4XgcRBs348lshBt77dlee/S+XgEyNMSJMzyaId6rkykt1K84LsvwKrqY&#13;&#10;5vh2Tv3JXPluMnDcuFguYxDK1DD/oDeGB+jQkcDnS/vKrOn76VEJj3BSK8vetbWLDTc1LPceZBV7&#13;&#10;HgjuWO15R4lH1fTjGGboeh+jLj+NxW8AAAD//wMAUEsDBBQABgAIAAAAIQCzLL7O3wAAAA0BAAAP&#13;&#10;AAAAZHJzL2Rvd25yZXYueG1sTI9PT8MwDMXvSHyHyEjctnRDgq5rOvFncOHEQDtnjZdEa5yqybry&#13;&#10;7TEnuFi2/Pz8fvVmCp0YcUg+koLFvACB1EbjySr4+nydlSBS1mR0FwkVfGOCTXN9VevKxAt94LjL&#13;&#10;VrAJpUorcDn3lZSpdRh0msceiXfHOASdeRysNIO+sHno5LIo7mXQnviD0z0+O2xPu3NQsH2yK9uW&#13;&#10;enDb0ng/Tvvju31T6vZmellzeVyDyDjlvwv4ZeD80HCwQzyTSaJTMFuyUMHDHVPwelWUzHdg3YIb&#13;&#10;2dTyP0XzAwAA//8DAFBLAQItABQABgAIAAAAIQC2gziS/gAAAOEBAAATAAAAAAAAAAAAAAAAAAAA&#13;&#10;AABbQ29udGVudF9UeXBlc10ueG1sUEsBAi0AFAAGAAgAAAAhADj9If/WAAAAlAEAAAsAAAAAAAAA&#13;&#10;AAAAAAAALwEAAF9yZWxzLy5yZWxzUEsBAi0AFAAGAAgAAAAhAPAnVPY4AgAAfAQAAA4AAAAAAAAA&#13;&#10;AAAAAAAALgIAAGRycy9lMm9Eb2MueG1sUEsBAi0AFAAGAAgAAAAhALMsvs7fAAAADQEAAA8AAAAA&#13;&#10;AAAAAAAAAAAAkgQAAGRycy9kb3ducmV2LnhtbFBLBQYAAAAABAAEAPMAAACeBQAAAAA=&#13;&#10;" fillcolor="white [3201]" strokeweight=".5pt">
                <v:textbox>
                  <w:txbxContent>
                    <w:p w14:paraId="75693E1D" w14:textId="5A7BE0E2" w:rsidR="000A4BFB" w:rsidRDefault="000A4BFB">
                      <w:proofErr w:type="spellStart"/>
                      <w:r>
                        <w:rPr>
                          <w:rStyle w:val="nv"/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nix</w:t>
                      </w:r>
                      <w:proofErr w:type="spellEnd"/>
                      <w:r>
                        <w:rPr>
                          <w:rStyle w:val="apple-converted-space"/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 </w:t>
                      </w:r>
                      <w:proofErr w:type="spellStart"/>
                      <w:r>
                        <w:rPr>
                          <w:rStyle w:val="nv"/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evelop</w:t>
                      </w:r>
                      <w:proofErr w:type="spellEnd"/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C24E19">
        <w:rPr>
          <w:lang w:val="cs-CZ"/>
        </w:rPr>
        <w:t xml:space="preserve">Alternativně, případně pro vývoj je možné naklonovat </w:t>
      </w:r>
      <w:proofErr w:type="spellStart"/>
      <w:r w:rsidRPr="00C24E19">
        <w:rPr>
          <w:lang w:val="cs-CZ"/>
        </w:rPr>
        <w:t>repozitář</w:t>
      </w:r>
      <w:proofErr w:type="spellEnd"/>
      <w:r w:rsidRPr="00C24E19">
        <w:rPr>
          <w:lang w:val="cs-CZ"/>
        </w:rPr>
        <w:t xml:space="preserve"> projektu a následně vstoupit do vývojářského </w:t>
      </w:r>
      <w:proofErr w:type="spellStart"/>
      <w:r w:rsidRPr="00C24E19">
        <w:rPr>
          <w:lang w:val="cs-CZ"/>
        </w:rPr>
        <w:t>shell</w:t>
      </w:r>
      <w:proofErr w:type="spellEnd"/>
      <w:r w:rsidRPr="00C24E19">
        <w:rPr>
          <w:lang w:val="cs-CZ"/>
        </w:rPr>
        <w:t>.</w:t>
      </w:r>
    </w:p>
    <w:p w14:paraId="47FCBA62" w14:textId="3C1BEBF3" w:rsidR="000A4BFB" w:rsidRPr="00C24E19" w:rsidRDefault="000A4BFB" w:rsidP="000A4BFB">
      <w:pPr>
        <w:pStyle w:val="BodyText"/>
        <w:jc w:val="both"/>
        <w:rPr>
          <w:lang w:val="cs-CZ"/>
        </w:rPr>
      </w:pPr>
      <w:r w:rsidRPr="00C24E19">
        <w:rPr>
          <w:lang w:val="cs-CZ"/>
        </w:rPr>
        <w:t xml:space="preserve">Ve vývojářském </w:t>
      </w:r>
      <w:proofErr w:type="spellStart"/>
      <w:r w:rsidRPr="00C24E19">
        <w:rPr>
          <w:lang w:val="cs-CZ"/>
        </w:rPr>
        <w:t>shellu</w:t>
      </w:r>
      <w:proofErr w:type="spellEnd"/>
      <w:r w:rsidRPr="00C24E19">
        <w:rPr>
          <w:lang w:val="cs-CZ"/>
        </w:rPr>
        <w:t xml:space="preserve"> jsou připraveny všechny závislosti projektu dle deklarace modulu Maxtor</w:t>
      </w:r>
      <w:r w:rsidRPr="00C24E19">
        <w:rPr>
          <w:rStyle w:val="FootnoteReference"/>
          <w:lang w:val="cs-CZ"/>
        </w:rPr>
        <w:footnoteReference w:id="2"/>
      </w:r>
      <w:r w:rsidRPr="00C24E19">
        <w:rPr>
          <w:lang w:val="cs-CZ"/>
        </w:rPr>
        <w:t>.</w:t>
      </w:r>
    </w:p>
    <w:p w14:paraId="7F34A359" w14:textId="0AD459B1" w:rsidR="000A4BFB" w:rsidRPr="00C24E19" w:rsidRDefault="000A4BFB" w:rsidP="000A4BFB">
      <w:pPr>
        <w:pStyle w:val="BodyText"/>
        <w:jc w:val="both"/>
        <w:rPr>
          <w:lang w:val="cs-CZ"/>
        </w:rPr>
      </w:pPr>
      <w:r w:rsidRPr="00C24E19">
        <w:rPr>
          <w:lang w:val="cs-CZ"/>
        </w:rPr>
        <w:t xml:space="preserve">Prostředí </w:t>
      </w:r>
      <w:proofErr w:type="spellStart"/>
      <w:r w:rsidRPr="00C24E19">
        <w:rPr>
          <w:lang w:val="cs-CZ"/>
        </w:rPr>
        <w:t>Nix</w:t>
      </w:r>
      <w:proofErr w:type="spellEnd"/>
      <w:r w:rsidRPr="00C24E19">
        <w:rPr>
          <w:lang w:val="cs-CZ"/>
        </w:rPr>
        <w:t xml:space="preserve"> je možné použít i k sestavení projektu pomocí:</w:t>
      </w:r>
    </w:p>
    <w:p w14:paraId="6C92A1D5" w14:textId="74A2627C" w:rsidR="000A4BFB" w:rsidRPr="00C24E19" w:rsidRDefault="000A4BFB" w:rsidP="000A4BFB">
      <w:pPr>
        <w:pStyle w:val="BodyText"/>
        <w:jc w:val="both"/>
        <w:rPr>
          <w:lang w:val="cs-CZ"/>
        </w:rPr>
      </w:pPr>
      <w:r w:rsidRPr="00C24E19">
        <w:rPr>
          <w:noProof/>
          <w:lang w:val="cs-CZ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A8796CE" wp14:editId="2389AC2B">
                <wp:simplePos x="0" y="0"/>
                <wp:positionH relativeFrom="column">
                  <wp:posOffset>-1437</wp:posOffset>
                </wp:positionH>
                <wp:positionV relativeFrom="paragraph">
                  <wp:posOffset>4545</wp:posOffset>
                </wp:positionV>
                <wp:extent cx="5767070" cy="256674"/>
                <wp:effectExtent l="0" t="0" r="11430" b="10160"/>
                <wp:wrapTopAndBottom/>
                <wp:docPr id="375363523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67070" cy="25667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F595FFB" w14:textId="3CCCDF32" w:rsidR="000A4BFB" w:rsidRDefault="000A4BFB">
                            <w:proofErr w:type="spellStart"/>
                            <w:r>
                              <w:rPr>
                                <w:rStyle w:val="nv"/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nix</w:t>
                            </w:r>
                            <w:proofErr w:type="spellEnd"/>
                            <w:r>
                              <w:rPr>
                                <w:rStyle w:val="apple-converted-space"/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 </w:t>
                            </w:r>
                            <w:proofErr w:type="gramStart"/>
                            <w:r>
                              <w:rPr>
                                <w:rStyle w:val="nv"/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build</w:t>
                            </w:r>
                            <w:r>
                              <w:rPr>
                                <w:rStyle w:val="apple-converted-space"/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 </w:t>
                            </w:r>
                            <w:r>
                              <w:rPr>
                                <w:rStyle w:val="o"/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.</w:t>
                            </w:r>
                            <w:proofErr w:type="gramEnd"/>
                            <w:r>
                              <w:rPr>
                                <w:rStyle w:val="c"/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#</w:t>
                            </w:r>
                            <w:proofErr w:type="spellStart"/>
                            <w:r>
                              <w:rPr>
                                <w:rStyle w:val="c"/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maxtor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8796CE" id="Text Box 4" o:spid="_x0000_s1027" type="#_x0000_t202" style="position:absolute;left:0;text-align:left;margin-left:-.1pt;margin-top:.35pt;width:454.1pt;height:20.2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em+AtOQIAAIMEAAAOAAAAZHJzL2Uyb0RvYy54bWysVE2P2yAQvVfqf0DcGztpPlorzirNKlWl&#13;&#10;aHelbLVngiG2ihkKJHb66ztg52O3PVW94IEZHjNv3nh+19aKHIV1FeicDgcpJUJzKCq9z+n35/WH&#13;&#10;T5Q4z3TBFGiR05Nw9G7x/t28MZkYQQmqEJYgiHZZY3Jaem+yJHG8FDVzAzBCo1OCrZnHrd0nhWUN&#13;&#10;otcqGaXpNGnAFsYCF87h6X3npIuIL6Xg/lFKJzxROcXcfFxtXHdhTRZzlu0tM2XF+zTYP2RRs0rj&#13;&#10;oxeoe+YZOdjqD6i64hYcSD/gUCcgZcVFrAGrGaZvqtmWzIhYC5LjzIUm9/9g+cNxa54s8e0XaLGB&#13;&#10;gZDGuMzhYainlbYOX8yUoB8pPF1oE60nHA8ns+ksnaGLo280mU5n4wCTXG8b6/xXATUJRk4ttiWy&#13;&#10;xY4b57vQc0h4zIGqinWlVNwEKYiVsuTIsInKxxwR/FWU0qTJ6fTjJI3Ar3wB+nJ/pxj/0ad3E4V4&#13;&#10;SmPO19qD5dtdS6rihpcdFCeky0KnJGf4ukL4DXP+iVmUDtKA4+AfcZEKMCfoLUpKsL/+dh7isaPo&#13;&#10;paRBKebU/TwwKyhR3zT2+vNwPA7ajZvxZDbCjb317G49+lCvAIka4uAZHs0Q79XZlBbqF5yaZXgV&#13;&#10;XUxzfDun/myufDcgOHVcLJcxCNVqmN/oreEBOjQm0PrcvjBr+rZ6FMQDnEXLsjfd7WLDTQ3LgwdZ&#13;&#10;xdYHnjtWe/pR6VE8/VSGUbrdx6jrv2PxGwAA//8DAFBLAwQUAAYACAAAACEA4zMaSN4AAAAKAQAA&#13;&#10;DwAAAGRycy9kb3ducmV2LnhtbEyPzU7DMBCE70i8g7VI3FonFYI0jVPxU7hwoiDO29i1LeJ1FLtp&#13;&#10;eHuWE1xWWs3s7HzNdg69mMyYfCQF5bIAYaiL2pNV8PH+vKhApIyksY9kFHybBNv28qLBWsczvZlp&#13;&#10;n63gEEo1KnA5D7WUqXMmYFrGwRBrxzgGzLyOVuoRzxweerkqilsZ0BN/cDiYR2e6r/0pKNg92LXt&#13;&#10;KhzdrtLeT/Pn8dW+KHV9NT9teNxvQGQz578L+GXg/tBysUM8kU6iV7BYsVHBHQgW10XFdAcFN2UJ&#13;&#10;sm3kf4T2BwAA//8DAFBLAQItABQABgAIAAAAIQC2gziS/gAAAOEBAAATAAAAAAAAAAAAAAAAAAAA&#13;&#10;AABbQ29udGVudF9UeXBlc10ueG1sUEsBAi0AFAAGAAgAAAAhADj9If/WAAAAlAEAAAsAAAAAAAAA&#13;&#10;AAAAAAAALwEAAF9yZWxzLy5yZWxzUEsBAi0AFAAGAAgAAAAhAN6b4C05AgAAgwQAAA4AAAAAAAAA&#13;&#10;AAAAAAAALgIAAGRycy9lMm9Eb2MueG1sUEsBAi0AFAAGAAgAAAAhAOMzGkjeAAAACgEAAA8AAAAA&#13;&#10;AAAAAAAAAAAAkwQAAGRycy9kb3ducmV2LnhtbFBLBQYAAAAABAAEAPMAAACeBQAAAAA=&#13;&#10;" fillcolor="white [3201]" strokeweight=".5pt">
                <v:textbox>
                  <w:txbxContent>
                    <w:p w14:paraId="0F595FFB" w14:textId="3CCCDF32" w:rsidR="000A4BFB" w:rsidRDefault="000A4BFB">
                      <w:proofErr w:type="spellStart"/>
                      <w:r>
                        <w:rPr>
                          <w:rStyle w:val="nv"/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nix</w:t>
                      </w:r>
                      <w:proofErr w:type="spellEnd"/>
                      <w:r>
                        <w:rPr>
                          <w:rStyle w:val="apple-converted-space"/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 </w:t>
                      </w:r>
                      <w:proofErr w:type="gramStart"/>
                      <w:r>
                        <w:rPr>
                          <w:rStyle w:val="nv"/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build</w:t>
                      </w:r>
                      <w:r>
                        <w:rPr>
                          <w:rStyle w:val="apple-converted-space"/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 </w:t>
                      </w:r>
                      <w:r>
                        <w:rPr>
                          <w:rStyle w:val="o"/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.</w:t>
                      </w:r>
                      <w:proofErr w:type="gramEnd"/>
                      <w:r>
                        <w:rPr>
                          <w:rStyle w:val="c"/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#</w:t>
                      </w:r>
                      <w:proofErr w:type="spellStart"/>
                      <w:r>
                        <w:rPr>
                          <w:rStyle w:val="c"/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maxtor</w:t>
                      </w:r>
                      <w:proofErr w:type="spellEnd"/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C24E19">
        <w:rPr>
          <w:lang w:val="cs-CZ"/>
        </w:rPr>
        <w:t xml:space="preserve">čímž vznikne výsledek sestavení dostupný </w:t>
      </w:r>
      <w:proofErr w:type="gramStart"/>
      <w:r w:rsidRPr="00C24E19">
        <w:rPr>
          <w:lang w:val="cs-CZ"/>
        </w:rPr>
        <w:t xml:space="preserve">v </w:t>
      </w:r>
      <w:r w:rsidRPr="00C24E19">
        <w:rPr>
          <w:rStyle w:val="HTMLCode"/>
          <w:rFonts w:eastAsiaTheme="minorHAnsi"/>
          <w:color w:val="000000"/>
          <w:lang w:val="cs-CZ"/>
        </w:rPr>
        <w:t>.</w:t>
      </w:r>
      <w:proofErr w:type="gramEnd"/>
      <w:r w:rsidRPr="00C24E19">
        <w:rPr>
          <w:rStyle w:val="HTMLCode"/>
          <w:rFonts w:eastAsiaTheme="minorHAnsi"/>
          <w:color w:val="000000"/>
          <w:lang w:val="cs-CZ"/>
        </w:rPr>
        <w:t>/</w:t>
      </w:r>
      <w:proofErr w:type="spellStart"/>
      <w:r w:rsidRPr="00C24E19">
        <w:rPr>
          <w:rStyle w:val="HTMLCode"/>
          <w:rFonts w:eastAsiaTheme="minorHAnsi"/>
          <w:color w:val="000000"/>
          <w:lang w:val="cs-CZ"/>
        </w:rPr>
        <w:t>result</w:t>
      </w:r>
      <w:proofErr w:type="spellEnd"/>
      <w:r w:rsidRPr="00C24E19">
        <w:rPr>
          <w:lang w:val="cs-CZ"/>
        </w:rPr>
        <w:t xml:space="preserve">. </w:t>
      </w:r>
    </w:p>
    <w:p w14:paraId="061331B4" w14:textId="04BC5024" w:rsidR="000A4BFB" w:rsidRPr="00C24E19" w:rsidRDefault="002B0C4B" w:rsidP="000A4BFB">
      <w:pPr>
        <w:pStyle w:val="BodyText"/>
        <w:jc w:val="both"/>
        <w:rPr>
          <w:lang w:val="cs-CZ"/>
        </w:rPr>
      </w:pPr>
      <w:r w:rsidRPr="00C24E19">
        <w:rPr>
          <w:noProof/>
          <w:lang w:val="cs-CZ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03E9277" wp14:editId="7BEB453C">
                <wp:simplePos x="0" y="0"/>
                <wp:positionH relativeFrom="column">
                  <wp:posOffset>-1905</wp:posOffset>
                </wp:positionH>
                <wp:positionV relativeFrom="paragraph">
                  <wp:posOffset>740410</wp:posOffset>
                </wp:positionV>
                <wp:extent cx="5807075" cy="272415"/>
                <wp:effectExtent l="0" t="0" r="9525" b="6985"/>
                <wp:wrapTopAndBottom/>
                <wp:docPr id="735874015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7075" cy="2724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A79652D" w14:textId="78C80851" w:rsidR="000A4BFB" w:rsidRDefault="000A4BFB">
                            <w:pPr>
                              <w:rPr>
                                <w:rStyle w:val="HTMLCode"/>
                                <w:rFonts w:eastAsiaTheme="minorHAnsi"/>
                                <w:color w:val="000000"/>
                              </w:rPr>
                            </w:pPr>
                            <w:r>
                              <w:rPr>
                                <w:rStyle w:val="HTMLCode"/>
                                <w:rFonts w:eastAsiaTheme="minorHAnsi"/>
                                <w:color w:val="000000"/>
                              </w:rPr>
                              <w:t>[</w:t>
                            </w:r>
                            <w:proofErr w:type="spellStart"/>
                            <w:r>
                              <w:rPr>
                                <w:rStyle w:val="HTMLCode"/>
                                <w:rFonts w:eastAsiaTheme="minorHAnsi"/>
                                <w:color w:val="000000"/>
                              </w:rPr>
                              <w:t>podman</w:t>
                            </w:r>
                            <w:r>
                              <w:rPr>
                                <w:rStyle w:val="HTMLCode"/>
                                <w:rFonts w:eastAsiaTheme="minorHAnsi"/>
                                <w:color w:val="000000"/>
                              </w:rPr>
                              <w:t>|docker</w:t>
                            </w:r>
                            <w:proofErr w:type="spellEnd"/>
                            <w:r>
                              <w:rPr>
                                <w:rStyle w:val="HTMLCode"/>
                                <w:rFonts w:eastAsiaTheme="minorHAnsi"/>
                                <w:color w:val="000000"/>
                              </w:rPr>
                              <w:t>]</w:t>
                            </w:r>
                            <w:r>
                              <w:rPr>
                                <w:rStyle w:val="HTMLCode"/>
                                <w:rFonts w:eastAsiaTheme="minorHAnsi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Style w:val="HTMLCode"/>
                                <w:rFonts w:eastAsiaTheme="minorHAnsi"/>
                                <w:color w:val="000000"/>
                              </w:rPr>
                              <w:t>build</w:t>
                            </w:r>
                            <w:r>
                              <w:rPr>
                                <w:rStyle w:val="apple-converted-space"/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 </w:t>
                            </w:r>
                            <w:r>
                              <w:rPr>
                                <w:rStyle w:val="nb"/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.</w:t>
                            </w:r>
                            <w:proofErr w:type="gramEnd"/>
                            <w:r>
                              <w:rPr>
                                <w:rStyle w:val="apple-converted-space"/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 </w:t>
                            </w:r>
                            <w:r>
                              <w:rPr>
                                <w:rStyle w:val="nt"/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-t</w:t>
                            </w:r>
                            <w:r>
                              <w:rPr>
                                <w:rStyle w:val="apple-converted-space"/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 </w:t>
                            </w:r>
                            <w:proofErr w:type="spellStart"/>
                            <w:r>
                              <w:rPr>
                                <w:rStyle w:val="HTMLCode"/>
                                <w:rFonts w:eastAsiaTheme="minorHAnsi"/>
                                <w:color w:val="000000"/>
                              </w:rPr>
                              <w:t>facis</w:t>
                            </w:r>
                            <w:proofErr w:type="spellEnd"/>
                            <w:r>
                              <w:rPr>
                                <w:rStyle w:val="HTMLCode"/>
                                <w:rFonts w:eastAsiaTheme="minorHAnsi"/>
                                <w:color w:val="000000"/>
                              </w:rPr>
                              <w:t>/</w:t>
                            </w:r>
                            <w:proofErr w:type="spellStart"/>
                            <w:proofErr w:type="gramStart"/>
                            <w:r>
                              <w:rPr>
                                <w:rStyle w:val="HTMLCode"/>
                                <w:rFonts w:eastAsiaTheme="minorHAnsi"/>
                                <w:color w:val="000000"/>
                              </w:rPr>
                              <w:t>maxtor:latest</w:t>
                            </w:r>
                            <w:proofErr w:type="spellEnd"/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3E9277" id="Text Box 6" o:spid="_x0000_s1028" type="#_x0000_t202" style="position:absolute;left:0;text-align:left;margin-left:-.15pt;margin-top:58.3pt;width:457.25pt;height:21.45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6bVEsPAIAAIMEAAAOAAAAZHJzL2Uyb0RvYy54bWysVE1v2zAMvQ/YfxB0X+xkSdMacYosRYYB&#13;&#10;QVsgHXpWZDkWJouapMTOfv0o2flot9Owi0yJ1BP5+OjZfVsrchDWSdA5HQ5SSoTmUEi9y+n3l9Wn&#13;&#10;W0qcZ7pgCrTI6VE4ej//+GHWmEyMoAJVCEsQRLusMTmtvDdZkjheiZq5ARih0VmCrZnHrd0lhWUN&#13;&#10;otcqGaXpTdKALYwFLpzD04fOSecRvywF909l6YQnKqeYm4+rjes2rMl8xrKdZaaSvE+D/UMWNZMa&#13;&#10;Hz1DPTDPyN7KP6BqyS04KP2AQ51AWUouYg1YzTB9V82mYkbEWpAcZ840uf8Hyx8PG/NsiW+/QIsN&#13;&#10;DIQ0xmUOD0M9bWnr8MVMCfqRwuOZNtF6wvFwcptO0+mEEo6+0XQ0Hk4CTHK5bazzXwXUJBg5tdiW&#13;&#10;yBY7rJ3vQk8h4TEHShYrqVTcBCmIpbLkwLCJysccEfxNlNKkyenN50kagd/4AvT5/lYx/qNP7yoK&#13;&#10;8ZTGnC+1B8u325bIAqs68bKF4oh0WeiU5AxfSYRfM+efmUXpIEM4Dv4Jl1IB5gS9RUkF9tffzkM8&#13;&#10;dhS9lDQoxZy6n3tmBSXqm8Ze3w3H46DduBlPpiPc2GvP9tqj9/USkKghDp7h0QzxXp3M0kL9ilOz&#13;&#10;CK+ii2mOb+fUn8yl7wYEp46LxSIGoVoN82u9MTxAh8YEWl/aV2ZN31aPgniEk2hZ9q67XWy4qWGx&#13;&#10;91DK2PrAc8dqTz8qPYqnn8owStf7GHX5d8x/AwAA//8DAFBLAwQUAAYACAAAACEATxa37uAAAAAO&#13;&#10;AQAADwAAAGRycy9kb3ducmV2LnhtbExPy07DMBC8I/EP1iJxa50UGiVpnIpH4dITBXF2Y9e2iNdR&#13;&#10;7Kbh71lOcFlpZ3bn0Wxn37NJj9EFFJAvM2Aau6AcGgEf7y+LElhMEpXsA2oB3zrCtr2+amStwgXf&#13;&#10;9HRIhpEIxloKsCkNNeexs9rLuAyDRuJOYfQy0ToarkZ5IXHf81WWFdxLh+Rg5aCfrO6+DmcvYPdo&#13;&#10;KtOVcrS7Ujk3zZ+nvXkV4vZmft7QeNgAS3pOfx/w24HyQ0vBjuGMKrJewOKODgnOiwIY8VV+vwJ2&#13;&#10;JGRdrYG3Df9fo/0BAAD//wMAUEsBAi0AFAAGAAgAAAAhALaDOJL+AAAA4QEAABMAAAAAAAAAAAAA&#13;&#10;AAAAAAAAAFtDb250ZW50X1R5cGVzXS54bWxQSwECLQAUAAYACAAAACEAOP0h/9YAAACUAQAACwAA&#13;&#10;AAAAAAAAAAAAAAAvAQAAX3JlbHMvLnJlbHNQSwECLQAUAAYACAAAACEAem1RLDwCAACDBAAADgAA&#13;&#10;AAAAAAAAAAAAAAAuAgAAZHJzL2Uyb0RvYy54bWxQSwECLQAUAAYACAAAACEATxa37uAAAAAOAQAA&#13;&#10;DwAAAAAAAAAAAAAAAACWBAAAZHJzL2Rvd25yZXYueG1sUEsFBgAAAAAEAAQA8wAAAKMFAAAAAA==&#13;&#10;" fillcolor="white [3201]" strokeweight=".5pt">
                <v:textbox>
                  <w:txbxContent>
                    <w:p w14:paraId="4A79652D" w14:textId="78C80851" w:rsidR="000A4BFB" w:rsidRDefault="000A4BFB">
                      <w:pPr>
                        <w:rPr>
                          <w:rStyle w:val="HTMLCode"/>
                          <w:rFonts w:eastAsiaTheme="minorHAnsi"/>
                          <w:color w:val="000000"/>
                        </w:rPr>
                      </w:pPr>
                      <w:r>
                        <w:rPr>
                          <w:rStyle w:val="HTMLCode"/>
                          <w:rFonts w:eastAsiaTheme="minorHAnsi"/>
                          <w:color w:val="000000"/>
                        </w:rPr>
                        <w:t>[</w:t>
                      </w:r>
                      <w:proofErr w:type="spellStart"/>
                      <w:r>
                        <w:rPr>
                          <w:rStyle w:val="HTMLCode"/>
                          <w:rFonts w:eastAsiaTheme="minorHAnsi"/>
                          <w:color w:val="000000"/>
                        </w:rPr>
                        <w:t>podman</w:t>
                      </w:r>
                      <w:r>
                        <w:rPr>
                          <w:rStyle w:val="HTMLCode"/>
                          <w:rFonts w:eastAsiaTheme="minorHAnsi"/>
                          <w:color w:val="000000"/>
                        </w:rPr>
                        <w:t>|docker</w:t>
                      </w:r>
                      <w:proofErr w:type="spellEnd"/>
                      <w:r>
                        <w:rPr>
                          <w:rStyle w:val="HTMLCode"/>
                          <w:rFonts w:eastAsiaTheme="minorHAnsi"/>
                          <w:color w:val="000000"/>
                        </w:rPr>
                        <w:t>]</w:t>
                      </w:r>
                      <w:r>
                        <w:rPr>
                          <w:rStyle w:val="HTMLCode"/>
                          <w:rFonts w:eastAsiaTheme="minorHAnsi"/>
                          <w:color w:val="000000"/>
                        </w:rPr>
                        <w:t xml:space="preserve"> </w:t>
                      </w:r>
                      <w:proofErr w:type="gramStart"/>
                      <w:r>
                        <w:rPr>
                          <w:rStyle w:val="HTMLCode"/>
                          <w:rFonts w:eastAsiaTheme="minorHAnsi"/>
                          <w:color w:val="000000"/>
                        </w:rPr>
                        <w:t>build</w:t>
                      </w:r>
                      <w:r>
                        <w:rPr>
                          <w:rStyle w:val="apple-converted-space"/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 </w:t>
                      </w:r>
                      <w:r>
                        <w:rPr>
                          <w:rStyle w:val="nb"/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.</w:t>
                      </w:r>
                      <w:proofErr w:type="gramEnd"/>
                      <w:r>
                        <w:rPr>
                          <w:rStyle w:val="apple-converted-space"/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 </w:t>
                      </w:r>
                      <w:r>
                        <w:rPr>
                          <w:rStyle w:val="nt"/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-t</w:t>
                      </w:r>
                      <w:r>
                        <w:rPr>
                          <w:rStyle w:val="apple-converted-space"/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 </w:t>
                      </w:r>
                      <w:proofErr w:type="spellStart"/>
                      <w:r>
                        <w:rPr>
                          <w:rStyle w:val="HTMLCode"/>
                          <w:rFonts w:eastAsiaTheme="minorHAnsi"/>
                          <w:color w:val="000000"/>
                        </w:rPr>
                        <w:t>facis</w:t>
                      </w:r>
                      <w:proofErr w:type="spellEnd"/>
                      <w:r>
                        <w:rPr>
                          <w:rStyle w:val="HTMLCode"/>
                          <w:rFonts w:eastAsiaTheme="minorHAnsi"/>
                          <w:color w:val="000000"/>
                        </w:rPr>
                        <w:t>/</w:t>
                      </w:r>
                      <w:proofErr w:type="spellStart"/>
                      <w:proofErr w:type="gramStart"/>
                      <w:r>
                        <w:rPr>
                          <w:rStyle w:val="HTMLCode"/>
                          <w:rFonts w:eastAsiaTheme="minorHAnsi"/>
                          <w:color w:val="000000"/>
                        </w:rPr>
                        <w:t>maxtor:latest</w:t>
                      </w:r>
                      <w:proofErr w:type="spellEnd"/>
                      <w:proofErr w:type="gramEnd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0A4BFB" w:rsidRPr="00C24E19">
        <w:rPr>
          <w:lang w:val="cs-CZ"/>
        </w:rPr>
        <w:t xml:space="preserve">V případě potřeby je možné sestavit spustitelný nástroj i čistě pomocí standardních kontejnerizačních nástrojů jako je </w:t>
      </w:r>
      <w:proofErr w:type="spellStart"/>
      <w:r w:rsidR="000A4BFB" w:rsidRPr="00C24E19">
        <w:rPr>
          <w:lang w:val="cs-CZ"/>
        </w:rPr>
        <w:t>Docker</w:t>
      </w:r>
      <w:proofErr w:type="spellEnd"/>
      <w:r w:rsidR="000A4BFB" w:rsidRPr="00C24E19">
        <w:rPr>
          <w:lang w:val="cs-CZ"/>
        </w:rPr>
        <w:t xml:space="preserve">, nebo </w:t>
      </w:r>
      <w:proofErr w:type="spellStart"/>
      <w:r w:rsidR="000A4BFB" w:rsidRPr="00C24E19">
        <w:rPr>
          <w:lang w:val="cs-CZ"/>
        </w:rPr>
        <w:t>Podman</w:t>
      </w:r>
      <w:proofErr w:type="spellEnd"/>
      <w:r w:rsidR="000A4BFB" w:rsidRPr="00C24E19">
        <w:rPr>
          <w:lang w:val="cs-CZ"/>
        </w:rPr>
        <w:t xml:space="preserve"> a provozovat nástroj Maxtor v kontejneru.</w:t>
      </w:r>
    </w:p>
    <w:p w14:paraId="35BAD381" w14:textId="34F70D0C" w:rsidR="000A4BFB" w:rsidRPr="00C24E19" w:rsidRDefault="000A4BFB" w:rsidP="000A4BFB">
      <w:pPr>
        <w:pStyle w:val="BodyText"/>
        <w:jc w:val="both"/>
        <w:rPr>
          <w:lang w:val="cs-CZ"/>
        </w:rPr>
      </w:pPr>
    </w:p>
    <w:p w14:paraId="7E8CC966" w14:textId="49274681" w:rsidR="00D00D39" w:rsidRPr="00C24E19" w:rsidRDefault="00CB721F" w:rsidP="00CB721F">
      <w:pPr>
        <w:pStyle w:val="FirstParagraph"/>
        <w:rPr>
          <w:lang w:val="cs-CZ"/>
        </w:rPr>
      </w:pPr>
      <w:r w:rsidRPr="00C24E19">
        <w:rPr>
          <w:noProof/>
          <w:lang w:val="cs-CZ"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2C88E8B" wp14:editId="4572CEC3">
                <wp:simplePos x="0" y="0"/>
                <wp:positionH relativeFrom="column">
                  <wp:posOffset>0</wp:posOffset>
                </wp:positionH>
                <wp:positionV relativeFrom="paragraph">
                  <wp:posOffset>6088380</wp:posOffset>
                </wp:positionV>
                <wp:extent cx="5542280" cy="635"/>
                <wp:effectExtent l="0" t="0" r="0" b="12065"/>
                <wp:wrapTopAndBottom/>
                <wp:docPr id="538328385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4228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1677605" w14:textId="09C6D704" w:rsidR="00CB721F" w:rsidRPr="00FF7B36" w:rsidRDefault="00CB721F" w:rsidP="00CB721F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bookmarkStart w:id="5" w:name="_Ref148455393"/>
                            <w:bookmarkStart w:id="6" w:name="_Ref148455985"/>
                            <w:r>
                              <w:t xml:space="preserve">Obrázek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Obrázek \* ARABIC </w:instrText>
                            </w:r>
                            <w:r>
                              <w:fldChar w:fldCharType="separate"/>
                            </w:r>
                            <w:r w:rsidR="00754E5A"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bookmarkEnd w:id="6"/>
                            <w:r>
                              <w:t xml:space="preserve"> Ukázka základního </w:t>
                            </w:r>
                            <w:proofErr w:type="spellStart"/>
                            <w:r>
                              <w:t>nix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flake</w:t>
                            </w:r>
                            <w:proofErr w:type="spellEnd"/>
                            <w:r>
                              <w:t xml:space="preserve"> pro nástroj Maxtor.</w:t>
                            </w:r>
                            <w:bookmarkEnd w:id="5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2C88E8B" id="Text Box 1" o:spid="_x0000_s1029" type="#_x0000_t202" style="position:absolute;margin-left:0;margin-top:479.4pt;width:436.4pt;height:.0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w+/8kGgIAAD8EAAAOAAAAZHJzL2Uyb0RvYy54bWysU8Fu2zAMvQ/YPwi6L07SpSiMOEWWIsOA&#13;&#10;oC2QDj0rshwLkEWNUmJnXz9KjpOu22nYRaZJihTfe5zfd41hR4Vegy34ZDTmTFkJpbb7gn9/WX+6&#13;&#10;48wHYUthwKqCn5Tn94uPH+aty9UUajClQkZFrM9bV/A6BJdnmZe1aoQfgVOWghVgIwL94j4rUbRU&#13;&#10;vTHZdDy+zVrA0iFI5T15H/ogX6T6VaVkeKoqrwIzBae3hXRiOnfxzBZzke9RuFrL8zPEP7yiEdpS&#13;&#10;00upBxEEO6D+o1SjJYKHKowkNBlUlZYqzUDTTMbvptnWwqk0C4Hj3QUm///Kysfj1j0jC90X6IjA&#13;&#10;CEjrfO7JGefpKmzil17KKE4Qni6wqS4wSc7Z7PN0ekchSbHbm1mskV2vOvThq4KGRaPgSJwkqMRx&#13;&#10;40OfOqTETh6MLtfamPgTAyuD7CiIv7bWQZ2L/5ZlbMy1EG/1BaMnu84RrdDtOqbLgt8MM+6gPNHo&#13;&#10;CL0qvJNrTf02wodngSQDGomkHZ7oqAy0BYezxVkN+PNv/phP7FCUs5ZkVXD/4yBQcWa+WeItanAw&#13;&#10;cDB2g2EPzQpo0gktjZPJpAsYzGBWCM0rKX4Zu1BIWEm9Ch4GcxV6cdPGSLVcpiRSmhNhY7dOxtID&#13;&#10;ri/dq0B3ZiUQmY8wCE7k78jpcxM9bnkIhHRiLuLao3iGm1SauD9vVFyDt/8p67r3i18AAAD//wMA&#13;&#10;UEsDBBQABgAIAAAAIQDF6KFb4wAAAA0BAAAPAAAAZHJzL2Rvd25yZXYueG1sTI9BT8MwDIXvSPyH&#13;&#10;yEhcEEsZY3Rd02kacIDLRNmFW9Z4TaFxqibdyr/HcIGLZfvJz+/LV6NrxRH70HhScDNJQCBV3jRU&#13;&#10;K9i9PV2nIELUZHTrCRV8YYBVcX6W68z4E73isYy1YBMKmVZgY+wyKUNl0ekw8R0SawffOx157Gtp&#13;&#10;en1ic9fKaZLMpdMN8QerO9xYrD7LwSnYzt639mo4PL6sZ7f9827YzD/qUqnLi/FhyWW9BBFxjH8X&#13;&#10;8MPA+aHgYHs/kAmiVcA0UcHiLmUKltP7KTf7380CZJHL/xTFNwAAAP//AwBQSwECLQAUAAYACAAA&#13;&#10;ACEAtoM4kv4AAADhAQAAEwAAAAAAAAAAAAAAAAAAAAAAW0NvbnRlbnRfVHlwZXNdLnhtbFBLAQIt&#13;&#10;ABQABgAIAAAAIQA4/SH/1gAAAJQBAAALAAAAAAAAAAAAAAAAAC8BAABfcmVscy8ucmVsc1BLAQIt&#13;&#10;ABQABgAIAAAAIQCw+/8kGgIAAD8EAAAOAAAAAAAAAAAAAAAAAC4CAABkcnMvZTJvRG9jLnhtbFBL&#13;&#10;AQItABQABgAIAAAAIQDF6KFb4wAAAA0BAAAPAAAAAAAAAAAAAAAAAHQEAABkcnMvZG93bnJldi54&#13;&#10;bWxQSwUGAAAAAAQABADzAAAAhAUAAAAA&#13;&#10;" stroked="f">
                <v:textbox style="mso-fit-shape-to-text:t" inset="0,0,0,0">
                  <w:txbxContent>
                    <w:p w14:paraId="11677605" w14:textId="09C6D704" w:rsidR="00CB721F" w:rsidRPr="00FF7B36" w:rsidRDefault="00CB721F" w:rsidP="00CB721F">
                      <w:pPr>
                        <w:pStyle w:val="Caption"/>
                        <w:rPr>
                          <w:noProof/>
                        </w:rPr>
                      </w:pPr>
                      <w:bookmarkStart w:id="7" w:name="_Ref148455393"/>
                      <w:bookmarkStart w:id="8" w:name="_Ref148455985"/>
                      <w:r>
                        <w:t xml:space="preserve">Obrázek </w:t>
                      </w:r>
                      <w:r>
                        <w:fldChar w:fldCharType="begin"/>
                      </w:r>
                      <w:r>
                        <w:instrText xml:space="preserve"> SEQ Obrázek \* ARABIC </w:instrText>
                      </w:r>
                      <w:r>
                        <w:fldChar w:fldCharType="separate"/>
                      </w:r>
                      <w:r w:rsidR="00754E5A"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bookmarkEnd w:id="8"/>
                      <w:r>
                        <w:t xml:space="preserve"> Ukázka základního </w:t>
                      </w:r>
                      <w:proofErr w:type="spellStart"/>
                      <w:r>
                        <w:t>nix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flake</w:t>
                      </w:r>
                      <w:proofErr w:type="spellEnd"/>
                      <w:r>
                        <w:t xml:space="preserve"> pro nástroj Maxtor.</w:t>
                      </w:r>
                      <w:bookmarkEnd w:id="7"/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C24E19">
        <w:rPr>
          <w:noProof/>
          <w:lang w:val="cs-CZ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8C170E3" wp14:editId="39722E0F">
                <wp:simplePos x="0" y="0"/>
                <wp:positionH relativeFrom="column">
                  <wp:posOffset>-1905</wp:posOffset>
                </wp:positionH>
                <wp:positionV relativeFrom="paragraph">
                  <wp:posOffset>3175</wp:posOffset>
                </wp:positionV>
                <wp:extent cx="5542280" cy="6031230"/>
                <wp:effectExtent l="0" t="0" r="7620" b="13970"/>
                <wp:wrapTopAndBottom/>
                <wp:docPr id="121668666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42280" cy="603123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9BA8165" w14:textId="77777777" w:rsidR="00CB721F" w:rsidRPr="00CB721F" w:rsidRDefault="00CB721F" w:rsidP="00CB721F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14:paraId="2302B7E4" w14:textId="77777777" w:rsidR="00CB721F" w:rsidRPr="00CB721F" w:rsidRDefault="00CB721F" w:rsidP="00CB721F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escription</w:t>
                            </w:r>
                            <w:proofErr w:type="spellEnd"/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= "FACIS </w:t>
                            </w:r>
                            <w:proofErr w:type="spellStart"/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Nixos</w:t>
                            </w:r>
                            <w:proofErr w:type="spellEnd"/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configuration</w:t>
                            </w:r>
                            <w:proofErr w:type="spellEnd"/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";</w:t>
                            </w:r>
                          </w:p>
                          <w:p w14:paraId="3A556225" w14:textId="77777777" w:rsidR="00CB721F" w:rsidRPr="00CB721F" w:rsidRDefault="00CB721F" w:rsidP="00CB721F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  <w:p w14:paraId="78A307BF" w14:textId="77777777" w:rsidR="00CB721F" w:rsidRPr="00CB721F" w:rsidRDefault="00CB721F" w:rsidP="00CB721F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inputs</w:t>
                            </w:r>
                            <w:proofErr w:type="spellEnd"/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= {</w:t>
                            </w:r>
                          </w:p>
                          <w:p w14:paraId="216D1037" w14:textId="77777777" w:rsidR="00CB721F" w:rsidRPr="00CB721F" w:rsidRDefault="00CB721F" w:rsidP="00CB721F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nixpkgs.url = "</w:t>
                            </w:r>
                            <w:proofErr w:type="spellStart"/>
                            <w:proofErr w:type="gramStart"/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github:nixos</w:t>
                            </w:r>
                            <w:proofErr w:type="spellEnd"/>
                            <w:proofErr w:type="gramEnd"/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nixpkgs</w:t>
                            </w:r>
                            <w:proofErr w:type="spellEnd"/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nixos-unstable</w:t>
                            </w:r>
                            <w:proofErr w:type="spellEnd"/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";</w:t>
                            </w:r>
                          </w:p>
                          <w:p w14:paraId="7013E21F" w14:textId="77777777" w:rsidR="00CB721F" w:rsidRPr="00CB721F" w:rsidRDefault="00CB721F" w:rsidP="00CB721F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maxtor</w:t>
                            </w:r>
                            <w:proofErr w:type="spellEnd"/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= {</w:t>
                            </w:r>
                          </w:p>
                          <w:p w14:paraId="45D6BECA" w14:textId="77777777" w:rsidR="00CB721F" w:rsidRPr="00CB721F" w:rsidRDefault="00CB721F" w:rsidP="00CB721F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</w:t>
                            </w:r>
                            <w:proofErr w:type="spellStart"/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url</w:t>
                            </w:r>
                            <w:proofErr w:type="spellEnd"/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= "</w:t>
                            </w:r>
                            <w:proofErr w:type="spellStart"/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git+https</w:t>
                            </w:r>
                            <w:proofErr w:type="spellEnd"/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://gitlab.nesad.fit.vutbr.cz/</w:t>
                            </w:r>
                            <w:proofErr w:type="spellStart"/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facis</w:t>
                            </w:r>
                            <w:proofErr w:type="spellEnd"/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Maxtor.git</w:t>
                            </w:r>
                            <w:proofErr w:type="spellEnd"/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";</w:t>
                            </w:r>
                          </w:p>
                          <w:p w14:paraId="5A622B11" w14:textId="77777777" w:rsidR="00CB721F" w:rsidRPr="00CB721F" w:rsidRDefault="00CB721F" w:rsidP="00CB721F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</w:t>
                            </w:r>
                            <w:proofErr w:type="spellStart"/>
                            <w:proofErr w:type="gramStart"/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inputs.nixpkgs</w:t>
                            </w:r>
                            <w:proofErr w:type="gramEnd"/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.follows</w:t>
                            </w:r>
                            <w:proofErr w:type="spellEnd"/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= "</w:t>
                            </w:r>
                            <w:proofErr w:type="spellStart"/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nixpkgs</w:t>
                            </w:r>
                            <w:proofErr w:type="spellEnd"/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";</w:t>
                            </w:r>
                          </w:p>
                          <w:p w14:paraId="031B034C" w14:textId="77777777" w:rsidR="00CB721F" w:rsidRPr="00CB721F" w:rsidRDefault="00CB721F" w:rsidP="00CB721F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};    </w:t>
                            </w:r>
                          </w:p>
                          <w:p w14:paraId="3E5A1F1A" w14:textId="77777777" w:rsidR="00CB721F" w:rsidRPr="00CB721F" w:rsidRDefault="00CB721F" w:rsidP="00CB721F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};</w:t>
                            </w:r>
                          </w:p>
                          <w:p w14:paraId="2267ED89" w14:textId="77777777" w:rsidR="00CB721F" w:rsidRPr="00CB721F" w:rsidRDefault="00CB721F" w:rsidP="00CB721F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  <w:p w14:paraId="08105705" w14:textId="77777777" w:rsidR="00CB721F" w:rsidRPr="00CB721F" w:rsidRDefault="00CB721F" w:rsidP="00CB721F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outputs</w:t>
                            </w:r>
                            <w:proofErr w:type="spellEnd"/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spellStart"/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inputs</w:t>
                            </w:r>
                            <w:proofErr w:type="spellEnd"/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@ {</w:t>
                            </w:r>
                          </w:p>
                          <w:p w14:paraId="75E721C5" w14:textId="77777777" w:rsidR="00CB721F" w:rsidRPr="00CB721F" w:rsidRDefault="00CB721F" w:rsidP="00CB721F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self</w:t>
                            </w:r>
                            <w:proofErr w:type="spellEnd"/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,</w:t>
                            </w:r>
                          </w:p>
                          <w:p w14:paraId="3F07834B" w14:textId="77777777" w:rsidR="00CB721F" w:rsidRPr="00CB721F" w:rsidRDefault="00CB721F" w:rsidP="00CB721F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nixpkgs</w:t>
                            </w:r>
                            <w:proofErr w:type="spellEnd"/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,</w:t>
                            </w:r>
                          </w:p>
                          <w:p w14:paraId="1E44B056" w14:textId="77777777" w:rsidR="00CB721F" w:rsidRPr="00CB721F" w:rsidRDefault="00CB721F" w:rsidP="00CB721F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maxtor</w:t>
                            </w:r>
                            <w:proofErr w:type="spellEnd"/>
                          </w:p>
                          <w:p w14:paraId="4C2D8FC9" w14:textId="77777777" w:rsidR="00CB721F" w:rsidRPr="00CB721F" w:rsidRDefault="00CB721F" w:rsidP="00CB721F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}: let</w:t>
                            </w:r>
                          </w:p>
                          <w:p w14:paraId="0AF1E2DF" w14:textId="77777777" w:rsidR="00CB721F" w:rsidRPr="00CB721F" w:rsidRDefault="00CB721F" w:rsidP="00CB721F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evShellOutputs</w:t>
                            </w:r>
                            <w:proofErr w:type="spellEnd"/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= import ./</w:t>
                            </w:r>
                            <w:proofErr w:type="spellStart"/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evShell.nix</w:t>
                            </w:r>
                            <w:proofErr w:type="spellEnd"/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{</w:t>
                            </w:r>
                            <w:proofErr w:type="spellStart"/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inherit</w:t>
                            </w:r>
                            <w:proofErr w:type="spellEnd"/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nixpkgs</w:t>
                            </w:r>
                            <w:proofErr w:type="spellEnd"/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;};</w:t>
                            </w:r>
                          </w:p>
                          <w:p w14:paraId="7C99381C" w14:textId="77777777" w:rsidR="00CB721F" w:rsidRPr="00CB721F" w:rsidRDefault="00CB721F" w:rsidP="00CB721F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in {</w:t>
                            </w:r>
                          </w:p>
                          <w:p w14:paraId="1D0A85BB" w14:textId="77777777" w:rsidR="00CB721F" w:rsidRPr="00CB721F" w:rsidRDefault="00CB721F" w:rsidP="00CB721F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inherit</w:t>
                            </w:r>
                            <w:proofErr w:type="spellEnd"/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(</w:t>
                            </w:r>
                            <w:proofErr w:type="spellStart"/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evShellOutputs</w:t>
                            </w:r>
                            <w:proofErr w:type="spellEnd"/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) </w:t>
                            </w:r>
                            <w:proofErr w:type="spellStart"/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evShell</w:t>
                            </w:r>
                            <w:proofErr w:type="spellEnd"/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evShells</w:t>
                            </w:r>
                            <w:proofErr w:type="spellEnd"/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14:paraId="37B91EA4" w14:textId="77777777" w:rsidR="00CB721F" w:rsidRPr="00CB721F" w:rsidRDefault="00CB721F" w:rsidP="00CB721F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  <w:p w14:paraId="53D94CE6" w14:textId="77777777" w:rsidR="00CB721F" w:rsidRPr="00CB721F" w:rsidRDefault="00CB721F" w:rsidP="00CB721F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nixosConfigurations</w:t>
                            </w:r>
                            <w:proofErr w:type="spellEnd"/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= {</w:t>
                            </w:r>
                          </w:p>
                          <w:p w14:paraId="5267ECCB" w14:textId="77777777" w:rsidR="00CB721F" w:rsidRPr="00CB721F" w:rsidRDefault="00CB721F" w:rsidP="00CB721F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</w:t>
                            </w:r>
                            <w:proofErr w:type="spellStart"/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facis-pc</w:t>
                            </w:r>
                            <w:proofErr w:type="spellEnd"/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nixpkgs.lib.nixosSystem</w:t>
                            </w:r>
                            <w:proofErr w:type="spellEnd"/>
                            <w:proofErr w:type="gramEnd"/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{</w:t>
                            </w:r>
                          </w:p>
                          <w:p w14:paraId="77F40E65" w14:textId="77777777" w:rsidR="00CB721F" w:rsidRPr="00CB721F" w:rsidRDefault="00CB721F" w:rsidP="00CB721F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system</w:t>
                            </w:r>
                            <w:proofErr w:type="spellEnd"/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= "x86_</w:t>
                            </w:r>
                            <w:proofErr w:type="gramStart"/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64-linux</w:t>
                            </w:r>
                            <w:proofErr w:type="gramEnd"/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";</w:t>
                            </w:r>
                          </w:p>
                          <w:p w14:paraId="68D9330C" w14:textId="77777777" w:rsidR="00CB721F" w:rsidRPr="00CB721F" w:rsidRDefault="00CB721F" w:rsidP="00CB721F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modules</w:t>
                            </w:r>
                            <w:proofErr w:type="spellEnd"/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= [</w:t>
                            </w:r>
                          </w:p>
                          <w:p w14:paraId="6F884506" w14:textId="77777777" w:rsidR="00CB721F" w:rsidRPr="00CB721F" w:rsidRDefault="00CB721F" w:rsidP="00CB721F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ab/>
                              <w:t>{</w:t>
                            </w:r>
                          </w:p>
                          <w:p w14:paraId="59CCE613" w14:textId="77777777" w:rsidR="00CB721F" w:rsidRPr="00CB721F" w:rsidRDefault="00CB721F" w:rsidP="00CB721F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ind w:left="1832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config</w:t>
                            </w:r>
                            <w:proofErr w:type="spellEnd"/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,</w:t>
                            </w:r>
                          </w:p>
                          <w:p w14:paraId="24A33A26" w14:textId="77777777" w:rsidR="00CB721F" w:rsidRPr="00CB721F" w:rsidRDefault="00CB721F" w:rsidP="00CB721F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ind w:left="1832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pkgs</w:t>
                            </w:r>
                            <w:proofErr w:type="spellEnd"/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,</w:t>
                            </w:r>
                          </w:p>
                          <w:p w14:paraId="24FA9614" w14:textId="77777777" w:rsidR="00CB721F" w:rsidRPr="00CB721F" w:rsidRDefault="00CB721F" w:rsidP="00CB721F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ind w:left="1832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inputs</w:t>
                            </w:r>
                            <w:proofErr w:type="spellEnd"/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,</w:t>
                            </w:r>
                          </w:p>
                          <w:p w14:paraId="3C5C41AD" w14:textId="77777777" w:rsidR="00CB721F" w:rsidRPr="00CB721F" w:rsidRDefault="00CB721F" w:rsidP="00CB721F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ind w:left="1832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...</w:t>
                            </w:r>
                          </w:p>
                          <w:p w14:paraId="3A505D78" w14:textId="77777777" w:rsidR="00CB721F" w:rsidRPr="00CB721F" w:rsidRDefault="00CB721F" w:rsidP="00CB721F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ind w:left="1832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}: {</w:t>
                            </w:r>
                          </w:p>
                          <w:p w14:paraId="381E9358" w14:textId="77777777" w:rsidR="00CB721F" w:rsidRPr="00CB721F" w:rsidRDefault="00CB721F" w:rsidP="00CB721F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ind w:left="1832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  <w:p w14:paraId="08076D24" w14:textId="77777777" w:rsidR="00CB721F" w:rsidRPr="00CB721F" w:rsidRDefault="00CB721F" w:rsidP="00CB721F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ind w:left="1832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proofErr w:type="gramStart"/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environment.systemPackages</w:t>
                            </w:r>
                            <w:proofErr w:type="spellEnd"/>
                            <w:proofErr w:type="gramEnd"/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= [</w:t>
                            </w:r>
                          </w:p>
                          <w:p w14:paraId="1FF2AD36" w14:textId="77777777" w:rsidR="00CB721F" w:rsidRPr="00CB721F" w:rsidRDefault="00CB721F" w:rsidP="00CB721F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ind w:left="1832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inputs.maxtor</w:t>
                            </w:r>
                            <w:proofErr w:type="gramEnd"/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.packages."x86_64-linux".maxtor</w:t>
                            </w:r>
                          </w:p>
                          <w:p w14:paraId="3BEBADC2" w14:textId="77777777" w:rsidR="00CB721F" w:rsidRPr="00CB721F" w:rsidRDefault="00CB721F" w:rsidP="00CB721F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ind w:left="1832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];</w:t>
                            </w:r>
                          </w:p>
                          <w:p w14:paraId="5B75CDB5" w14:textId="77777777" w:rsidR="00CB721F" w:rsidRPr="00CB721F" w:rsidRDefault="00CB721F" w:rsidP="00CB721F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ab/>
                              <w:t>];</w:t>
                            </w:r>
                          </w:p>
                          <w:p w14:paraId="5161779D" w14:textId="77777777" w:rsidR="00CB721F" w:rsidRPr="00CB721F" w:rsidRDefault="00CB721F" w:rsidP="00CB721F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specialArgs</w:t>
                            </w:r>
                            <w:proofErr w:type="spellEnd"/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= {</w:t>
                            </w:r>
                            <w:proofErr w:type="spellStart"/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inherit</w:t>
                            </w:r>
                            <w:proofErr w:type="spellEnd"/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inputs</w:t>
                            </w:r>
                            <w:proofErr w:type="spellEnd"/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;};</w:t>
                            </w:r>
                          </w:p>
                          <w:p w14:paraId="23369A3A" w14:textId="77777777" w:rsidR="00CB721F" w:rsidRPr="00CB721F" w:rsidRDefault="00CB721F" w:rsidP="00CB721F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};</w:t>
                            </w:r>
                          </w:p>
                          <w:p w14:paraId="00C774E5" w14:textId="77777777" w:rsidR="00CB721F" w:rsidRPr="00CB721F" w:rsidRDefault="00CB721F" w:rsidP="00CB721F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};</w:t>
                            </w:r>
                          </w:p>
                          <w:p w14:paraId="7EDC3627" w14:textId="77777777" w:rsidR="00CB721F" w:rsidRPr="00CB721F" w:rsidRDefault="00CB721F" w:rsidP="00CB721F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};</w:t>
                            </w:r>
                          </w:p>
                          <w:p w14:paraId="61166284" w14:textId="77777777" w:rsidR="00CB721F" w:rsidRPr="00CB721F" w:rsidRDefault="00CB721F" w:rsidP="00CB721F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CB721F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32CE39FF" w14:textId="77777777" w:rsidR="00CB721F" w:rsidRPr="00CB721F" w:rsidRDefault="00CB721F" w:rsidP="00CB721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C170E3" id="_x0000_s1030" type="#_x0000_t202" style="position:absolute;margin-left:-.15pt;margin-top:.25pt;width:436.4pt;height:474.9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YJGJnOwIAAIQEAAAOAAAAZHJzL2Uyb0RvYy54bWysVE1v2zAMvQ/YfxB0X+w4SdcacYosRYYB&#13;&#10;RVsgHXpWZCkRJouapMTOfv0o5bvbadhFJkXqkXwkPb7vGk22wnkFpqL9Xk6JMBxqZVYV/f46/3RL&#13;&#10;iQ/M1EyDERXdCU/vJx8/jFtbigLWoGvhCIIYX7a2ousQbJllnq9Fw3wPrDBolOAaFlB1q6x2rEX0&#13;&#10;RmdFnt9kLbjaOuDCe7x92BvpJOFLKXh4ltKLQHRFMbeQTpfOZTyzyZiVK8fsWvFDGuwfsmiYMhj0&#13;&#10;BPXAAiMbp/6AahR34EGGHocmAykVF6kGrKafv6tmsWZWpFqQHG9PNPn/B8uftgv74kjovkCHDYyE&#13;&#10;tNaXHi9jPZ10TfxipgTtSOHuRJvoAuF4ORoNi+IWTRxtN/mgXwwSsdn5uXU+fBXQkChU1GFfEl1s&#13;&#10;++gDhkTXo0uM5kGreq60TkqcBTHTjmwZdlGHlCS+uPLShrQYfTDKE/CVLUKf3i814z9imdcIqGmD&#13;&#10;l+fioxS6ZUdUXdHhkZgl1Dvky8F+lLzlc4Xwj8yHF+ZwdpAH3IfwjIfUgDnBQaJkDe7X3+6jP7YU&#13;&#10;rZS0OIsV9T83zAlK9DeDzb7rD4dxeJMyHH0uUHGXluWlxWyaGSBRfdw8y5MY/YM+itJB84ZrM41R&#13;&#10;0cQMx9gVDUdxFvYbgmvHxXSanHBcLQuPZmF5hI6NibS+dm/M2UNbA07EExynlpXvurv3jS8NTDcB&#13;&#10;pEqtjzzvWT3Qj6OeunNYy7hLl3ryOv88Jr8BAAD//wMAUEsDBBQABgAIAAAAIQAJ0uBO3gAAAAsB&#13;&#10;AAAPAAAAZHJzL2Rvd25yZXYueG1sTE9NT8MwDL0j8R8iI3HbUjYNuq7uxMfgwomBOGeNl0Q0SdVk&#13;&#10;Xfn3mBNcLFvv+X3U28l3YqQhuRgQbuYFCApt1C4YhI/351kJImUVtOpiIIRvSrBtLi9qVel4Dm80&#13;&#10;7rMRLBJSpRBszn0lZWoteZXmsafA2DEOXmU+ByP1oM4s7ju5KIpb6ZUL7GBVT4+W2q/9ySPsHsza&#13;&#10;tKUa7K7Uzo3T5/HVvCBeX01PGx73GxCZpvz3Ab8dOD80HOwQT0En0SHMlkxEWIFgsLxb8HJAWK+K&#13;&#10;Jcimlv87ND8AAAD//wMAUEsBAi0AFAAGAAgAAAAhALaDOJL+AAAA4QEAABMAAAAAAAAAAAAAAAAA&#13;&#10;AAAAAFtDb250ZW50X1R5cGVzXS54bWxQSwECLQAUAAYACAAAACEAOP0h/9YAAACUAQAACwAAAAAA&#13;&#10;AAAAAAAAAAAvAQAAX3JlbHMvLnJlbHNQSwECLQAUAAYACAAAACEAWCRiZzsCAACEBAAADgAAAAAA&#13;&#10;AAAAAAAAAAAuAgAAZHJzL2Uyb0RvYy54bWxQSwECLQAUAAYACAAAACEACdLgTt4AAAALAQAADwAA&#13;&#10;AAAAAAAAAAAAAACVBAAAZHJzL2Rvd25yZXYueG1sUEsFBgAAAAAEAAQA8wAAAKAFAAAAAA==&#13;&#10;" fillcolor="white [3201]" strokeweight=".5pt">
                <v:textbox>
                  <w:txbxContent>
                    <w:p w14:paraId="19BA8165" w14:textId="77777777" w:rsidR="00CB721F" w:rsidRPr="00CB721F" w:rsidRDefault="00CB721F" w:rsidP="00CB721F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</w:pPr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{</w:t>
                      </w:r>
                    </w:p>
                    <w:p w14:paraId="2302B7E4" w14:textId="77777777" w:rsidR="00CB721F" w:rsidRPr="00CB721F" w:rsidRDefault="00CB721F" w:rsidP="00CB721F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</w:pPr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description</w:t>
                      </w:r>
                      <w:proofErr w:type="spellEnd"/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 xml:space="preserve"> = "FACIS </w:t>
                      </w:r>
                      <w:proofErr w:type="spellStart"/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Nixos</w:t>
                      </w:r>
                      <w:proofErr w:type="spellEnd"/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configuration</w:t>
                      </w:r>
                      <w:proofErr w:type="spellEnd"/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";</w:t>
                      </w:r>
                    </w:p>
                    <w:p w14:paraId="3A556225" w14:textId="77777777" w:rsidR="00CB721F" w:rsidRPr="00CB721F" w:rsidRDefault="00CB721F" w:rsidP="00CB721F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</w:pPr>
                    </w:p>
                    <w:p w14:paraId="78A307BF" w14:textId="77777777" w:rsidR="00CB721F" w:rsidRPr="00CB721F" w:rsidRDefault="00CB721F" w:rsidP="00CB721F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</w:pPr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inputs</w:t>
                      </w:r>
                      <w:proofErr w:type="spellEnd"/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 xml:space="preserve"> = {</w:t>
                      </w:r>
                    </w:p>
                    <w:p w14:paraId="216D1037" w14:textId="77777777" w:rsidR="00CB721F" w:rsidRPr="00CB721F" w:rsidRDefault="00CB721F" w:rsidP="00CB721F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</w:pPr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 xml:space="preserve">    nixpkgs.url = "</w:t>
                      </w:r>
                      <w:proofErr w:type="spellStart"/>
                      <w:proofErr w:type="gramStart"/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github:nixos</w:t>
                      </w:r>
                      <w:proofErr w:type="spellEnd"/>
                      <w:proofErr w:type="gramEnd"/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/</w:t>
                      </w:r>
                      <w:proofErr w:type="spellStart"/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nixpkgs</w:t>
                      </w:r>
                      <w:proofErr w:type="spellEnd"/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/</w:t>
                      </w:r>
                      <w:proofErr w:type="spellStart"/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nixos-unstable</w:t>
                      </w:r>
                      <w:proofErr w:type="spellEnd"/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";</w:t>
                      </w:r>
                    </w:p>
                    <w:p w14:paraId="7013E21F" w14:textId="77777777" w:rsidR="00CB721F" w:rsidRPr="00CB721F" w:rsidRDefault="00CB721F" w:rsidP="00CB721F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</w:pPr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maxtor</w:t>
                      </w:r>
                      <w:proofErr w:type="spellEnd"/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 xml:space="preserve"> = {</w:t>
                      </w:r>
                    </w:p>
                    <w:p w14:paraId="45D6BECA" w14:textId="77777777" w:rsidR="00CB721F" w:rsidRPr="00CB721F" w:rsidRDefault="00CB721F" w:rsidP="00CB721F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</w:pPr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 xml:space="preserve">      </w:t>
                      </w:r>
                      <w:proofErr w:type="spellStart"/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url</w:t>
                      </w:r>
                      <w:proofErr w:type="spellEnd"/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 xml:space="preserve"> = "</w:t>
                      </w:r>
                      <w:proofErr w:type="spellStart"/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git+https</w:t>
                      </w:r>
                      <w:proofErr w:type="spellEnd"/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://gitlab.nesad.fit.vutbr.cz/</w:t>
                      </w:r>
                      <w:proofErr w:type="spellStart"/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facis</w:t>
                      </w:r>
                      <w:proofErr w:type="spellEnd"/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/</w:t>
                      </w:r>
                      <w:proofErr w:type="spellStart"/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Maxtor.git</w:t>
                      </w:r>
                      <w:proofErr w:type="spellEnd"/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";</w:t>
                      </w:r>
                    </w:p>
                    <w:p w14:paraId="5A622B11" w14:textId="77777777" w:rsidR="00CB721F" w:rsidRPr="00CB721F" w:rsidRDefault="00CB721F" w:rsidP="00CB721F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</w:pPr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 xml:space="preserve">      </w:t>
                      </w:r>
                      <w:proofErr w:type="spellStart"/>
                      <w:proofErr w:type="gramStart"/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inputs.nixpkgs</w:t>
                      </w:r>
                      <w:proofErr w:type="gramEnd"/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.follows</w:t>
                      </w:r>
                      <w:proofErr w:type="spellEnd"/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 xml:space="preserve"> = "</w:t>
                      </w:r>
                      <w:proofErr w:type="spellStart"/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nixpkgs</w:t>
                      </w:r>
                      <w:proofErr w:type="spellEnd"/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";</w:t>
                      </w:r>
                    </w:p>
                    <w:p w14:paraId="031B034C" w14:textId="77777777" w:rsidR="00CB721F" w:rsidRPr="00CB721F" w:rsidRDefault="00CB721F" w:rsidP="00CB721F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</w:pPr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 xml:space="preserve">    };    </w:t>
                      </w:r>
                    </w:p>
                    <w:p w14:paraId="3E5A1F1A" w14:textId="77777777" w:rsidR="00CB721F" w:rsidRPr="00CB721F" w:rsidRDefault="00CB721F" w:rsidP="00CB721F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</w:pPr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 xml:space="preserve">  };</w:t>
                      </w:r>
                    </w:p>
                    <w:p w14:paraId="2267ED89" w14:textId="77777777" w:rsidR="00CB721F" w:rsidRPr="00CB721F" w:rsidRDefault="00CB721F" w:rsidP="00CB721F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</w:pPr>
                    </w:p>
                    <w:p w14:paraId="08105705" w14:textId="77777777" w:rsidR="00CB721F" w:rsidRPr="00CB721F" w:rsidRDefault="00CB721F" w:rsidP="00CB721F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</w:pPr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outputs</w:t>
                      </w:r>
                      <w:proofErr w:type="spellEnd"/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inputs</w:t>
                      </w:r>
                      <w:proofErr w:type="spellEnd"/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 xml:space="preserve"> @ {</w:t>
                      </w:r>
                    </w:p>
                    <w:p w14:paraId="75E721C5" w14:textId="77777777" w:rsidR="00CB721F" w:rsidRPr="00CB721F" w:rsidRDefault="00CB721F" w:rsidP="00CB721F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</w:pPr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self</w:t>
                      </w:r>
                      <w:proofErr w:type="spellEnd"/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,</w:t>
                      </w:r>
                    </w:p>
                    <w:p w14:paraId="3F07834B" w14:textId="77777777" w:rsidR="00CB721F" w:rsidRPr="00CB721F" w:rsidRDefault="00CB721F" w:rsidP="00CB721F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</w:pPr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nixpkgs</w:t>
                      </w:r>
                      <w:proofErr w:type="spellEnd"/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,</w:t>
                      </w:r>
                    </w:p>
                    <w:p w14:paraId="1E44B056" w14:textId="77777777" w:rsidR="00CB721F" w:rsidRPr="00CB721F" w:rsidRDefault="00CB721F" w:rsidP="00CB721F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</w:pPr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maxtor</w:t>
                      </w:r>
                      <w:proofErr w:type="spellEnd"/>
                    </w:p>
                    <w:p w14:paraId="4C2D8FC9" w14:textId="77777777" w:rsidR="00CB721F" w:rsidRPr="00CB721F" w:rsidRDefault="00CB721F" w:rsidP="00CB721F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</w:pPr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 xml:space="preserve">  }: let</w:t>
                      </w:r>
                    </w:p>
                    <w:p w14:paraId="0AF1E2DF" w14:textId="77777777" w:rsidR="00CB721F" w:rsidRPr="00CB721F" w:rsidRDefault="00CB721F" w:rsidP="00CB721F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</w:pPr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devShellOutputs</w:t>
                      </w:r>
                      <w:proofErr w:type="spellEnd"/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 xml:space="preserve"> = import ./</w:t>
                      </w:r>
                      <w:proofErr w:type="spellStart"/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devShell.nix</w:t>
                      </w:r>
                      <w:proofErr w:type="spellEnd"/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 xml:space="preserve"> {</w:t>
                      </w:r>
                      <w:proofErr w:type="spellStart"/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inherit</w:t>
                      </w:r>
                      <w:proofErr w:type="spellEnd"/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nixpkgs</w:t>
                      </w:r>
                      <w:proofErr w:type="spellEnd"/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;};</w:t>
                      </w:r>
                    </w:p>
                    <w:p w14:paraId="7C99381C" w14:textId="77777777" w:rsidR="00CB721F" w:rsidRPr="00CB721F" w:rsidRDefault="00CB721F" w:rsidP="00CB721F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</w:pPr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 xml:space="preserve">  in {</w:t>
                      </w:r>
                    </w:p>
                    <w:p w14:paraId="1D0A85BB" w14:textId="77777777" w:rsidR="00CB721F" w:rsidRPr="00CB721F" w:rsidRDefault="00CB721F" w:rsidP="00CB721F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</w:pPr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inherit</w:t>
                      </w:r>
                      <w:proofErr w:type="spellEnd"/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 xml:space="preserve"> (</w:t>
                      </w:r>
                      <w:proofErr w:type="spellStart"/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devShellOutputs</w:t>
                      </w:r>
                      <w:proofErr w:type="spellEnd"/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 xml:space="preserve">) </w:t>
                      </w:r>
                      <w:proofErr w:type="spellStart"/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devShell</w:t>
                      </w:r>
                      <w:proofErr w:type="spellEnd"/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devShells</w:t>
                      </w:r>
                      <w:proofErr w:type="spellEnd"/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;</w:t>
                      </w:r>
                    </w:p>
                    <w:p w14:paraId="37B91EA4" w14:textId="77777777" w:rsidR="00CB721F" w:rsidRPr="00CB721F" w:rsidRDefault="00CB721F" w:rsidP="00CB721F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</w:pPr>
                    </w:p>
                    <w:p w14:paraId="53D94CE6" w14:textId="77777777" w:rsidR="00CB721F" w:rsidRPr="00CB721F" w:rsidRDefault="00CB721F" w:rsidP="00CB721F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</w:pPr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nixosConfigurations</w:t>
                      </w:r>
                      <w:proofErr w:type="spellEnd"/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 xml:space="preserve"> = {</w:t>
                      </w:r>
                    </w:p>
                    <w:p w14:paraId="5267ECCB" w14:textId="77777777" w:rsidR="00CB721F" w:rsidRPr="00CB721F" w:rsidRDefault="00CB721F" w:rsidP="00CB721F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</w:pPr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 xml:space="preserve">      </w:t>
                      </w:r>
                      <w:proofErr w:type="spellStart"/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facis-pc</w:t>
                      </w:r>
                      <w:proofErr w:type="spellEnd"/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proofErr w:type="gramStart"/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nixpkgs.lib.nixosSystem</w:t>
                      </w:r>
                      <w:proofErr w:type="spellEnd"/>
                      <w:proofErr w:type="gramEnd"/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 xml:space="preserve"> {</w:t>
                      </w:r>
                    </w:p>
                    <w:p w14:paraId="77F40E65" w14:textId="77777777" w:rsidR="00CB721F" w:rsidRPr="00CB721F" w:rsidRDefault="00CB721F" w:rsidP="00CB721F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</w:pPr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system</w:t>
                      </w:r>
                      <w:proofErr w:type="spellEnd"/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 xml:space="preserve"> = "x86_</w:t>
                      </w:r>
                      <w:proofErr w:type="gramStart"/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64-linux</w:t>
                      </w:r>
                      <w:proofErr w:type="gramEnd"/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";</w:t>
                      </w:r>
                    </w:p>
                    <w:p w14:paraId="68D9330C" w14:textId="77777777" w:rsidR="00CB721F" w:rsidRPr="00CB721F" w:rsidRDefault="00CB721F" w:rsidP="00CB721F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</w:pPr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modules</w:t>
                      </w:r>
                      <w:proofErr w:type="spellEnd"/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 xml:space="preserve"> = [</w:t>
                      </w:r>
                    </w:p>
                    <w:p w14:paraId="6F884506" w14:textId="77777777" w:rsidR="00CB721F" w:rsidRPr="00CB721F" w:rsidRDefault="00CB721F" w:rsidP="00CB721F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</w:pPr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ab/>
                      </w:r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ab/>
                        <w:t>{</w:t>
                      </w:r>
                    </w:p>
                    <w:p w14:paraId="59CCE613" w14:textId="77777777" w:rsidR="00CB721F" w:rsidRPr="00CB721F" w:rsidRDefault="00CB721F" w:rsidP="00CB721F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ind w:left="1832"/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</w:pPr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config</w:t>
                      </w:r>
                      <w:proofErr w:type="spellEnd"/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,</w:t>
                      </w:r>
                    </w:p>
                    <w:p w14:paraId="24A33A26" w14:textId="77777777" w:rsidR="00CB721F" w:rsidRPr="00CB721F" w:rsidRDefault="00CB721F" w:rsidP="00CB721F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ind w:left="1832"/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</w:pPr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pkgs</w:t>
                      </w:r>
                      <w:proofErr w:type="spellEnd"/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,</w:t>
                      </w:r>
                    </w:p>
                    <w:p w14:paraId="24FA9614" w14:textId="77777777" w:rsidR="00CB721F" w:rsidRPr="00CB721F" w:rsidRDefault="00CB721F" w:rsidP="00CB721F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ind w:left="1832"/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</w:pPr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inputs</w:t>
                      </w:r>
                      <w:proofErr w:type="spellEnd"/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,</w:t>
                      </w:r>
                    </w:p>
                    <w:p w14:paraId="3C5C41AD" w14:textId="77777777" w:rsidR="00CB721F" w:rsidRPr="00CB721F" w:rsidRDefault="00CB721F" w:rsidP="00CB721F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ind w:left="1832"/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</w:pPr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 xml:space="preserve">  ...</w:t>
                      </w:r>
                    </w:p>
                    <w:p w14:paraId="3A505D78" w14:textId="77777777" w:rsidR="00CB721F" w:rsidRPr="00CB721F" w:rsidRDefault="00CB721F" w:rsidP="00CB721F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ind w:left="1832"/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</w:pPr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}: {</w:t>
                      </w:r>
                    </w:p>
                    <w:p w14:paraId="381E9358" w14:textId="77777777" w:rsidR="00CB721F" w:rsidRPr="00CB721F" w:rsidRDefault="00CB721F" w:rsidP="00CB721F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ind w:left="1832"/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</w:pPr>
                    </w:p>
                    <w:p w14:paraId="08076D24" w14:textId="77777777" w:rsidR="00CB721F" w:rsidRPr="00CB721F" w:rsidRDefault="00CB721F" w:rsidP="00CB721F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ind w:left="1832"/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</w:pPr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proofErr w:type="gramStart"/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environment.systemPackages</w:t>
                      </w:r>
                      <w:proofErr w:type="spellEnd"/>
                      <w:proofErr w:type="gramEnd"/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 xml:space="preserve"> = [</w:t>
                      </w:r>
                    </w:p>
                    <w:p w14:paraId="1FF2AD36" w14:textId="77777777" w:rsidR="00CB721F" w:rsidRPr="00CB721F" w:rsidRDefault="00CB721F" w:rsidP="00CB721F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ind w:left="1832"/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</w:pPr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inputs.maxtor</w:t>
                      </w:r>
                      <w:proofErr w:type="gramEnd"/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.packages."x86_64-linux".maxtor</w:t>
                      </w:r>
                    </w:p>
                    <w:p w14:paraId="3BEBADC2" w14:textId="77777777" w:rsidR="00CB721F" w:rsidRPr="00CB721F" w:rsidRDefault="00CB721F" w:rsidP="00CB721F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ind w:left="1832"/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</w:pPr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 xml:space="preserve">  ];</w:t>
                      </w:r>
                    </w:p>
                    <w:p w14:paraId="5B75CDB5" w14:textId="77777777" w:rsidR="00CB721F" w:rsidRPr="00CB721F" w:rsidRDefault="00CB721F" w:rsidP="00CB721F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</w:pPr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ab/>
                        <w:t>];</w:t>
                      </w:r>
                    </w:p>
                    <w:p w14:paraId="5161779D" w14:textId="77777777" w:rsidR="00CB721F" w:rsidRPr="00CB721F" w:rsidRDefault="00CB721F" w:rsidP="00CB721F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</w:pPr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specialArgs</w:t>
                      </w:r>
                      <w:proofErr w:type="spellEnd"/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 xml:space="preserve"> = {</w:t>
                      </w:r>
                      <w:proofErr w:type="spellStart"/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inherit</w:t>
                      </w:r>
                      <w:proofErr w:type="spellEnd"/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inputs</w:t>
                      </w:r>
                      <w:proofErr w:type="spellEnd"/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;};</w:t>
                      </w:r>
                    </w:p>
                    <w:p w14:paraId="23369A3A" w14:textId="77777777" w:rsidR="00CB721F" w:rsidRPr="00CB721F" w:rsidRDefault="00CB721F" w:rsidP="00CB721F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</w:pPr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 xml:space="preserve">      };</w:t>
                      </w:r>
                    </w:p>
                    <w:p w14:paraId="00C774E5" w14:textId="77777777" w:rsidR="00CB721F" w:rsidRPr="00CB721F" w:rsidRDefault="00CB721F" w:rsidP="00CB721F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</w:pPr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 xml:space="preserve">    };</w:t>
                      </w:r>
                    </w:p>
                    <w:p w14:paraId="7EDC3627" w14:textId="77777777" w:rsidR="00CB721F" w:rsidRPr="00CB721F" w:rsidRDefault="00CB721F" w:rsidP="00CB721F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</w:pPr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 xml:space="preserve">  };</w:t>
                      </w:r>
                    </w:p>
                    <w:p w14:paraId="61166284" w14:textId="77777777" w:rsidR="00CB721F" w:rsidRPr="00CB721F" w:rsidRDefault="00CB721F" w:rsidP="00CB721F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</w:pPr>
                      <w:r w:rsidRPr="00CB721F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}</w:t>
                      </w:r>
                    </w:p>
                    <w:p w14:paraId="32CE39FF" w14:textId="77777777" w:rsidR="00CB721F" w:rsidRPr="00CB721F" w:rsidRDefault="00CB721F" w:rsidP="00CB721F"/>
                  </w:txbxContent>
                </v:textbox>
                <w10:wrap type="topAndBottom"/>
              </v:shape>
            </w:pict>
          </mc:Fallback>
        </mc:AlternateContent>
      </w:r>
    </w:p>
    <w:p w14:paraId="7A174E67" w14:textId="77777777" w:rsidR="00D00D39" w:rsidRPr="00C24E19" w:rsidRDefault="00D00D39" w:rsidP="00D00D39">
      <w:pPr>
        <w:pStyle w:val="Heading3"/>
        <w:rPr>
          <w:lang w:val="cs-CZ"/>
        </w:rPr>
      </w:pPr>
      <w:bookmarkStart w:id="9" w:name="spuštění-aplikace"/>
      <w:bookmarkStart w:id="10" w:name="_Toc92828750"/>
      <w:bookmarkStart w:id="11" w:name="_Toc148460232"/>
      <w:r w:rsidRPr="00C24E19">
        <w:rPr>
          <w:lang w:val="cs-CZ"/>
        </w:rPr>
        <w:t>Spuštění aplikace</w:t>
      </w:r>
      <w:bookmarkEnd w:id="9"/>
      <w:bookmarkEnd w:id="10"/>
      <w:bookmarkEnd w:id="11"/>
    </w:p>
    <w:p w14:paraId="38C8C488" w14:textId="01740BEE" w:rsidR="002B0C4B" w:rsidRPr="00C24E19" w:rsidRDefault="002B0C4B" w:rsidP="006F0486">
      <w:pPr>
        <w:pStyle w:val="BodyText"/>
        <w:jc w:val="both"/>
        <w:rPr>
          <w:lang w:val="cs-CZ"/>
        </w:rPr>
      </w:pPr>
      <w:r w:rsidRPr="00C24E19">
        <w:rPr>
          <w:lang w:val="cs-CZ"/>
        </w:rPr>
        <w:t>Pokud je nástroj Maxtor využíván v </w:t>
      </w:r>
      <w:proofErr w:type="spellStart"/>
      <w:r w:rsidRPr="00C24E19">
        <w:rPr>
          <w:lang w:val="cs-CZ"/>
        </w:rPr>
        <w:t>NixOS</w:t>
      </w:r>
      <w:proofErr w:type="spellEnd"/>
      <w:r w:rsidRPr="00C24E19">
        <w:rPr>
          <w:lang w:val="cs-CZ"/>
        </w:rPr>
        <w:t xml:space="preserve"> a je tedy importován pomocí </w:t>
      </w:r>
      <w:proofErr w:type="spellStart"/>
      <w:r w:rsidRPr="00C24E19">
        <w:rPr>
          <w:lang w:val="cs-CZ"/>
        </w:rPr>
        <w:t>flake</w:t>
      </w:r>
      <w:proofErr w:type="spellEnd"/>
      <w:r w:rsidRPr="00C24E19">
        <w:rPr>
          <w:lang w:val="cs-CZ"/>
        </w:rPr>
        <w:t xml:space="preserve"> viz </w:t>
      </w:r>
      <w:r w:rsidRPr="00C24E19">
        <w:rPr>
          <w:lang w:val="cs-CZ"/>
        </w:rPr>
        <w:fldChar w:fldCharType="begin"/>
      </w:r>
      <w:r w:rsidRPr="00C24E19">
        <w:rPr>
          <w:lang w:val="cs-CZ"/>
        </w:rPr>
        <w:instrText xml:space="preserve"> REF _Ref148455985 \h </w:instrText>
      </w:r>
      <w:r w:rsidRPr="00C24E19">
        <w:rPr>
          <w:lang w:val="cs-CZ"/>
        </w:rPr>
      </w:r>
      <w:r w:rsidR="006F0486" w:rsidRPr="00C24E19">
        <w:rPr>
          <w:lang w:val="cs-CZ"/>
        </w:rPr>
        <w:instrText xml:space="preserve"> \* MERGEFORMAT </w:instrText>
      </w:r>
      <w:r w:rsidRPr="00C24E19">
        <w:rPr>
          <w:lang w:val="cs-CZ"/>
        </w:rPr>
        <w:fldChar w:fldCharType="separate"/>
      </w:r>
      <w:r w:rsidR="00754E5A" w:rsidRPr="00754E5A">
        <w:rPr>
          <w:lang w:val="cs-CZ"/>
        </w:rPr>
        <w:t xml:space="preserve">Obrázek </w:t>
      </w:r>
      <w:r w:rsidR="00754E5A" w:rsidRPr="00754E5A">
        <w:rPr>
          <w:noProof/>
          <w:lang w:val="cs-CZ"/>
        </w:rPr>
        <w:t>1</w:t>
      </w:r>
      <w:r w:rsidRPr="00C24E19">
        <w:rPr>
          <w:lang w:val="cs-CZ"/>
        </w:rPr>
        <w:fldChar w:fldCharType="end"/>
      </w:r>
      <w:r w:rsidRPr="00C24E19">
        <w:rPr>
          <w:lang w:val="cs-CZ"/>
        </w:rPr>
        <w:t>, stává se systémovým nástrojem a je možné ho spustit jako jiný libovolný systémový nástroj:</w:t>
      </w:r>
    </w:p>
    <w:p w14:paraId="4ADB5AE5" w14:textId="7DE0C495" w:rsidR="002B0C4B" w:rsidRPr="00C24E19" w:rsidRDefault="002B0C4B" w:rsidP="006F0486">
      <w:pPr>
        <w:pStyle w:val="BodyText"/>
        <w:jc w:val="both"/>
        <w:rPr>
          <w:lang w:val="cs-CZ"/>
        </w:rPr>
      </w:pPr>
      <w:r w:rsidRPr="00C24E19">
        <w:rPr>
          <w:noProof/>
          <w:lang w:val="cs-CZ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2E275D3" wp14:editId="34CEF67F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5767070" cy="256674"/>
                <wp:effectExtent l="0" t="0" r="11430" b="10160"/>
                <wp:wrapNone/>
                <wp:docPr id="167115706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67070" cy="25667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0B9AAF8" w14:textId="77777777" w:rsidR="002B0C4B" w:rsidRDefault="002B0C4B" w:rsidP="002B0C4B">
                            <w:proofErr w:type="gramStart"/>
                            <w:r>
                              <w:rPr>
                                <w:rStyle w:val="HTMLCode"/>
                                <w:rFonts w:eastAsiaTheme="minorHAnsi"/>
                                <w:color w:val="000000"/>
                              </w:rPr>
                              <w:t>./</w:t>
                            </w:r>
                            <w:proofErr w:type="spellStart"/>
                            <w:proofErr w:type="gramEnd"/>
                            <w:r>
                              <w:rPr>
                                <w:rStyle w:val="HTMLCode"/>
                                <w:rFonts w:eastAsiaTheme="minorHAnsi"/>
                                <w:color w:val="000000"/>
                              </w:rPr>
                              <w:t>result</w:t>
                            </w:r>
                            <w:proofErr w:type="spellEnd"/>
                            <w:r>
                              <w:rPr>
                                <w:rStyle w:val="HTMLCode"/>
                                <w:rFonts w:eastAsiaTheme="minorHAnsi"/>
                                <w:color w:val="000000"/>
                              </w:rPr>
                              <w:t>/bin/</w:t>
                            </w:r>
                            <w:proofErr w:type="spellStart"/>
                            <w:r>
                              <w:rPr>
                                <w:rStyle w:val="HTMLCode"/>
                                <w:rFonts w:eastAsiaTheme="minorHAnsi"/>
                                <w:color w:val="000000"/>
                              </w:rPr>
                              <w:t>Maxtor.Cli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E275D3" id="Text Box 5" o:spid="_x0000_s1031" type="#_x0000_t202" style="position:absolute;left:0;text-align:left;margin-left:0;margin-top:-.05pt;width:454.1pt;height:20.2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gXjzOOwIAAIMEAAAOAAAAZHJzL2Uyb0RvYy54bWysVE2P2yAQvVfqf0DcGztpPlorzirNKlWl&#13;&#10;aHelbLVngiG2ihkKJHb66ztg52O3PVW94IEZHjNv3nh+19aKHIV1FeicDgcpJUJzKCq9z+n35/WH&#13;&#10;T5Q4z3TBFGiR05Nw9G7x/t28MZkYQQmqEJYgiHZZY3Jaem+yJHG8FDVzAzBCo1OCrZnHrd0nhWUN&#13;&#10;otcqGaXpNGnAFsYCF87h6X3npIuIL6Xg/lFKJzxROcXcfFxtXHdhTRZzlu0tM2XF+zTYP2RRs0rj&#13;&#10;oxeoe+YZOdjqD6i64hYcSD/gUCcgZcVFrAGrGaZvqtmWzIhYC5LjzIUm9/9g+cNxa54s8e0XaLGB&#13;&#10;gZDGuMzhYainlbYOX8yUoB8pPF1oE60nHA8ns+ksnaGLo280mU5n4wCTXG8b6/xXATUJRk4ttiWy&#13;&#10;xY4b57vQc0h4zIGqinWlVNwEKYiVsuTIsInKxxwR/FWU0qTJ6fTjJI3Ar3wB+nJ/pxj/0ad3E4V4&#13;&#10;SmPO19qD5dtdS6oCSzzzsoPihHRZ6JTkDF9XCL9hzj8xi9JBGnAc/CMuUgHmBL1FSQn219/OQzx2&#13;&#10;FL2UNCjFnLqfB2YFJeqbxl5/Ho7HQbtxM57MRrixt57drUcf6hUgUUMcPMOjGeK9OpvSQv2CU7MM&#13;&#10;r6KLaY5v59SfzZXvBgSnjovlMgahWg3zG701PECHxgRan9sXZk3fVo+CeICzaFn2prtdbLipYXnw&#13;&#10;IKvY+sBzx2pPPyo9iqefyjBKt/sYdf13LH4DAAD//wMAUEsDBBQABgAIAAAAIQBr/s4O3wAAAAoB&#13;&#10;AAAPAAAAZHJzL2Rvd25yZXYueG1sTI/NTsMwEITvSLyDtUjcWrsFoTTNpuKncOFEQT278da2GtuR&#13;&#10;7abh7TEnuIy0Gu3MfM1mcj0bKSYbPMJiLoCR74KyXiN8fb7OKmApS69kHzwhfFOCTXt91chahYv/&#13;&#10;oHGXNSshPtUSweQ81JynzpCTaR4G8sU7huhkLmfUXEV5KeGu50shHriT1pcGIwd6NtSddmeHsH3S&#13;&#10;K91VMpptpawdp/3xXb8h3t5ML+sij2tgmab89wG/DGU/tGXYIZy9SqxHKDQZYbYAVsyVqJbADgj3&#13;&#10;4g542/D/CO0PAAAA//8DAFBLAQItABQABgAIAAAAIQC2gziS/gAAAOEBAAATAAAAAAAAAAAAAAAA&#13;&#10;AAAAAABbQ29udGVudF9UeXBlc10ueG1sUEsBAi0AFAAGAAgAAAAhADj9If/WAAAAlAEAAAsAAAAA&#13;&#10;AAAAAAAAAAAALwEAAF9yZWxzLy5yZWxzUEsBAi0AFAAGAAgAAAAhAKBePM47AgAAgwQAAA4AAAAA&#13;&#10;AAAAAAAAAAAALgIAAGRycy9lMm9Eb2MueG1sUEsBAi0AFAAGAAgAAAAhAGv+zg7fAAAACgEAAA8A&#13;&#10;AAAAAAAAAAAAAAAAlQQAAGRycy9kb3ducmV2LnhtbFBLBQYAAAAABAAEAPMAAAChBQAAAAA=&#13;&#10;" fillcolor="white [3201]" strokeweight=".5pt">
                <v:textbox>
                  <w:txbxContent>
                    <w:p w14:paraId="50B9AAF8" w14:textId="77777777" w:rsidR="002B0C4B" w:rsidRDefault="002B0C4B" w:rsidP="002B0C4B">
                      <w:proofErr w:type="gramStart"/>
                      <w:r>
                        <w:rPr>
                          <w:rStyle w:val="HTMLCode"/>
                          <w:rFonts w:eastAsiaTheme="minorHAnsi"/>
                          <w:color w:val="000000"/>
                        </w:rPr>
                        <w:t>./</w:t>
                      </w:r>
                      <w:proofErr w:type="spellStart"/>
                      <w:proofErr w:type="gramEnd"/>
                      <w:r>
                        <w:rPr>
                          <w:rStyle w:val="HTMLCode"/>
                          <w:rFonts w:eastAsiaTheme="minorHAnsi"/>
                          <w:color w:val="000000"/>
                        </w:rPr>
                        <w:t>result</w:t>
                      </w:r>
                      <w:proofErr w:type="spellEnd"/>
                      <w:r>
                        <w:rPr>
                          <w:rStyle w:val="HTMLCode"/>
                          <w:rFonts w:eastAsiaTheme="minorHAnsi"/>
                          <w:color w:val="000000"/>
                        </w:rPr>
                        <w:t>/bin/</w:t>
                      </w:r>
                      <w:proofErr w:type="spellStart"/>
                      <w:r>
                        <w:rPr>
                          <w:rStyle w:val="HTMLCode"/>
                          <w:rFonts w:eastAsiaTheme="minorHAnsi"/>
                          <w:color w:val="000000"/>
                        </w:rPr>
                        <w:t>Maxtor.Cli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</w:p>
    <w:p w14:paraId="03588600" w14:textId="459DE3ED" w:rsidR="002B0C4B" w:rsidRPr="00C24E19" w:rsidRDefault="002B0C4B" w:rsidP="006F0486">
      <w:pPr>
        <w:pStyle w:val="BodyText"/>
        <w:jc w:val="both"/>
        <w:rPr>
          <w:lang w:val="cs-CZ"/>
        </w:rPr>
      </w:pPr>
      <w:r w:rsidRPr="00C24E19">
        <w:rPr>
          <w:lang w:val="cs-CZ"/>
        </w:rPr>
        <w:lastRenderedPageBreak/>
        <w:t>Pokud byl nástroj Maxtor sestaven ze zdrojových kódů získaných z </w:t>
      </w:r>
      <w:proofErr w:type="spellStart"/>
      <w:r w:rsidRPr="00C24E19">
        <w:rPr>
          <w:lang w:val="cs-CZ"/>
        </w:rPr>
        <w:t>repozitáře</w:t>
      </w:r>
      <w:proofErr w:type="spellEnd"/>
      <w:r w:rsidRPr="00C24E19">
        <w:rPr>
          <w:lang w:val="cs-CZ"/>
        </w:rPr>
        <w:t xml:space="preserve"> projektu a přeložen pomocí </w:t>
      </w:r>
      <w:proofErr w:type="spellStart"/>
      <w:r w:rsidRPr="00C24E19">
        <w:rPr>
          <w:lang w:val="cs-CZ"/>
        </w:rPr>
        <w:t>Nix</w:t>
      </w:r>
      <w:proofErr w:type="spellEnd"/>
      <w:r w:rsidRPr="00C24E19">
        <w:rPr>
          <w:lang w:val="cs-CZ"/>
        </w:rPr>
        <w:t xml:space="preserve"> balíčkovacího správce pak je výsledek spustitelný následovně:</w:t>
      </w:r>
    </w:p>
    <w:p w14:paraId="2BF71F7F" w14:textId="5AD71EC3" w:rsidR="002B0C4B" w:rsidRPr="00C24E19" w:rsidRDefault="002B0C4B" w:rsidP="006F0486">
      <w:pPr>
        <w:pStyle w:val="BodyText"/>
        <w:jc w:val="both"/>
        <w:rPr>
          <w:lang w:val="cs-CZ"/>
        </w:rPr>
      </w:pPr>
      <w:r w:rsidRPr="00C24E19">
        <w:rPr>
          <w:noProof/>
          <w:lang w:val="cs-CZ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DA03E22" wp14:editId="053F8534">
                <wp:simplePos x="0" y="0"/>
                <wp:positionH relativeFrom="column">
                  <wp:posOffset>-1437</wp:posOffset>
                </wp:positionH>
                <wp:positionV relativeFrom="paragraph">
                  <wp:posOffset>543861</wp:posOffset>
                </wp:positionV>
                <wp:extent cx="5767070" cy="272716"/>
                <wp:effectExtent l="0" t="0" r="11430" b="6985"/>
                <wp:wrapTopAndBottom/>
                <wp:docPr id="1874467265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67070" cy="27271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54CECC4" w14:textId="77777777" w:rsidR="002B0C4B" w:rsidRDefault="002B0C4B" w:rsidP="002B0C4B">
                            <w:r>
                              <w:rPr>
                                <w:rStyle w:val="HTMLCode"/>
                                <w:rFonts w:eastAsiaTheme="minorHAnsi"/>
                                <w:color w:val="000000"/>
                              </w:rPr>
                              <w:t>[</w:t>
                            </w:r>
                            <w:proofErr w:type="spellStart"/>
                            <w:r>
                              <w:rPr>
                                <w:rStyle w:val="HTMLCode"/>
                                <w:rFonts w:eastAsiaTheme="minorHAnsi"/>
                                <w:color w:val="000000"/>
                              </w:rPr>
                              <w:t>podman|docker</w:t>
                            </w:r>
                            <w:proofErr w:type="spellEnd"/>
                            <w:r>
                              <w:rPr>
                                <w:rStyle w:val="HTMLCode"/>
                                <w:rFonts w:eastAsiaTheme="minorHAnsi"/>
                                <w:color w:val="000000"/>
                              </w:rPr>
                              <w:t xml:space="preserve">] </w:t>
                            </w:r>
                            <w:r>
                              <w:rPr>
                                <w:rStyle w:val="line"/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run</w:t>
                            </w:r>
                            <w:r>
                              <w:rPr>
                                <w:rStyle w:val="apple-converted-space"/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 </w:t>
                            </w:r>
                            <w:r>
                              <w:rPr>
                                <w:rStyle w:val="nt"/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--</w:t>
                            </w:r>
                            <w:proofErr w:type="spellStart"/>
                            <w:r>
                              <w:rPr>
                                <w:rStyle w:val="nt"/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rm</w:t>
                            </w:r>
                            <w:proofErr w:type="spellEnd"/>
                            <w:r>
                              <w:rPr>
                                <w:rStyle w:val="apple-converted-space"/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 </w:t>
                            </w:r>
                            <w:proofErr w:type="spellStart"/>
                            <w:r>
                              <w:rPr>
                                <w:rStyle w:val="apple-converted-space"/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facis</w:t>
                            </w:r>
                            <w:proofErr w:type="spellEnd"/>
                            <w:r>
                              <w:rPr>
                                <w:rStyle w:val="apple-converted-space"/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/</w:t>
                            </w:r>
                            <w:proofErr w:type="spellStart"/>
                            <w:proofErr w:type="gramStart"/>
                            <w:r>
                              <w:rPr>
                                <w:rStyle w:val="line"/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maxtor:latest</w:t>
                            </w:r>
                            <w:proofErr w:type="spellEnd"/>
                            <w:proofErr w:type="gramEnd"/>
                          </w:p>
                          <w:p w14:paraId="7D53F5D1" w14:textId="77777777" w:rsidR="002B0C4B" w:rsidRDefault="002B0C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DA03E22" id="Text Box 7" o:spid="_x0000_s1032" type="#_x0000_t202" style="position:absolute;left:0;text-align:left;margin-left:-.1pt;margin-top:42.8pt;width:454.1pt;height:21.4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5aSIaOwIAAIMEAAAOAAAAZHJzL2Uyb0RvYy54bWysVE2P2yAQvVfqf0DcGztpPlorzirNKlWl&#13;&#10;aHelbLVngiG2ihkKJHb66ztg52O3PVW94IEZHjNv3nh+19aKHIV1FeicDgcpJUJzKCq9z+n35/WH&#13;&#10;T5Q4z3TBFGiR05Nw9G7x/t28MZkYQQmqEJYgiHZZY3Jaem+yJHG8FDVzAzBCo1OCrZnHrd0nhWUN&#13;&#10;otcqGaXpNGnAFsYCF87h6X3npIuIL6Xg/lFKJzxROcXcfFxtXHdhTRZzlu0tM2XF+zTYP2RRs0rj&#13;&#10;oxeoe+YZOdjqD6i64hYcSD/gUCcgZcVFrAGrGaZvqtmWzIhYC5LjzIUm9/9g+cNxa54s8e0XaLGB&#13;&#10;gZDGuMzhYainlbYOX8yUoB8pPF1oE60nHA8ns+ksnaGLo280G82G0wCTXG8b6/xXATUJRk4ttiWy&#13;&#10;xY4b57vQc0h4zIGqinWlVNwEKYiVsuTIsInKxxwR/FWU0qTJ6fTjJI3Ar3wB+nJ/pxj/0ad3E4V4&#13;&#10;SmPO19qD5dtdS6oCgc+87KA4IV0WOiU5w9cVwm+Y80/MonSQBhwH/4iLVIA5QW9RUoL99bfzEI8d&#13;&#10;RS8lDUoxp+7ngVlBifqmsdefh+Nx0G7cjCezEW7srWd369GHegVI1BAHz/Bohnivzqa0UL/g1CzD&#13;&#10;q+himuPbOfVnc+W7AcGp42K5jEGoVsP8Rm8ND9ChMYHW5/aFWdO31aMgHuAsWpa96W4XG25qWB48&#13;&#10;yCq2PvDcsdrTj0qP4umnMozS7T5GXf8di98AAAD//wMAUEsDBBQABgAIAAAAIQAPk4tT4AAAAA0B&#13;&#10;AAAPAAAAZHJzL2Rvd25yZXYueG1sTI/NTsMwEITvSLyDtUjcWodIrdw0TsVP4cKJgji78da2iO3I&#13;&#10;dtPw9iwnuKy0mtnZ+drd7Ac2YcouBgl3ywoYhj5qF4yEj/fnhQCWiwpaDTGghG/MsOuur1rV6HgJ&#13;&#10;bzgdimEUEnKjJNhSxobz3Fv0Ki/jiIG0U0xeFVqT4TqpC4X7gddVteZeuUAfrBrx0WL/dTh7CfsH&#13;&#10;szG9UMnuhXZumj9Pr+ZFytub+WlL434LrOBc/i7gl4H6Q0fFjvEcdGaDhEVNRglitQZG8qYSxHck&#13;&#10;Xy1WwLuW/6fofgAAAP//AwBQSwECLQAUAAYACAAAACEAtoM4kv4AAADhAQAAEwAAAAAAAAAAAAAA&#13;&#10;AAAAAAAAW0NvbnRlbnRfVHlwZXNdLnhtbFBLAQItABQABgAIAAAAIQA4/SH/1gAAAJQBAAALAAAA&#13;&#10;AAAAAAAAAAAAAC8BAABfcmVscy8ucmVsc1BLAQItABQABgAIAAAAIQD5aSIaOwIAAIMEAAAOAAAA&#13;&#10;AAAAAAAAAAAAAC4CAABkcnMvZTJvRG9jLnhtbFBLAQItABQABgAIAAAAIQAPk4tT4AAAAA0BAAAP&#13;&#10;AAAAAAAAAAAAAAAAAJUEAABkcnMvZG93bnJldi54bWxQSwUGAAAAAAQABADzAAAAogUAAAAA&#13;&#10;" fillcolor="white [3201]" strokeweight=".5pt">
                <v:textbox>
                  <w:txbxContent>
                    <w:p w14:paraId="654CECC4" w14:textId="77777777" w:rsidR="002B0C4B" w:rsidRDefault="002B0C4B" w:rsidP="002B0C4B">
                      <w:r>
                        <w:rPr>
                          <w:rStyle w:val="HTMLCode"/>
                          <w:rFonts w:eastAsiaTheme="minorHAnsi"/>
                          <w:color w:val="000000"/>
                        </w:rPr>
                        <w:t>[</w:t>
                      </w:r>
                      <w:proofErr w:type="spellStart"/>
                      <w:r>
                        <w:rPr>
                          <w:rStyle w:val="HTMLCode"/>
                          <w:rFonts w:eastAsiaTheme="minorHAnsi"/>
                          <w:color w:val="000000"/>
                        </w:rPr>
                        <w:t>podman|docker</w:t>
                      </w:r>
                      <w:proofErr w:type="spellEnd"/>
                      <w:r>
                        <w:rPr>
                          <w:rStyle w:val="HTMLCode"/>
                          <w:rFonts w:eastAsiaTheme="minorHAnsi"/>
                          <w:color w:val="000000"/>
                        </w:rPr>
                        <w:t xml:space="preserve">] </w:t>
                      </w:r>
                      <w:r>
                        <w:rPr>
                          <w:rStyle w:val="line"/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run</w:t>
                      </w:r>
                      <w:r>
                        <w:rPr>
                          <w:rStyle w:val="apple-converted-space"/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 </w:t>
                      </w:r>
                      <w:r>
                        <w:rPr>
                          <w:rStyle w:val="nt"/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--</w:t>
                      </w:r>
                      <w:proofErr w:type="spellStart"/>
                      <w:r>
                        <w:rPr>
                          <w:rStyle w:val="nt"/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rm</w:t>
                      </w:r>
                      <w:proofErr w:type="spellEnd"/>
                      <w:r>
                        <w:rPr>
                          <w:rStyle w:val="apple-converted-space"/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 </w:t>
                      </w:r>
                      <w:proofErr w:type="spellStart"/>
                      <w:r>
                        <w:rPr>
                          <w:rStyle w:val="apple-converted-space"/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facis</w:t>
                      </w:r>
                      <w:proofErr w:type="spellEnd"/>
                      <w:r>
                        <w:rPr>
                          <w:rStyle w:val="apple-converted-space"/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/</w:t>
                      </w:r>
                      <w:proofErr w:type="spellStart"/>
                      <w:proofErr w:type="gramStart"/>
                      <w:r>
                        <w:rPr>
                          <w:rStyle w:val="line"/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maxtor:latest</w:t>
                      </w:r>
                      <w:proofErr w:type="spellEnd"/>
                      <w:proofErr w:type="gramEnd"/>
                    </w:p>
                    <w:p w14:paraId="7D53F5D1" w14:textId="77777777" w:rsidR="002B0C4B" w:rsidRDefault="002B0C4B"/>
                  </w:txbxContent>
                </v:textbox>
                <w10:wrap type="topAndBottom"/>
              </v:shape>
            </w:pict>
          </mc:Fallback>
        </mc:AlternateContent>
      </w:r>
      <w:r w:rsidRPr="00C24E19">
        <w:rPr>
          <w:noProof/>
          <w:lang w:val="cs-CZ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51908FF" wp14:editId="761959FB">
                <wp:simplePos x="0" y="0"/>
                <wp:positionH relativeFrom="column">
                  <wp:posOffset>-1437</wp:posOffset>
                </wp:positionH>
                <wp:positionV relativeFrom="paragraph">
                  <wp:posOffset>-702</wp:posOffset>
                </wp:positionV>
                <wp:extent cx="5767070" cy="256674"/>
                <wp:effectExtent l="0" t="0" r="11430" b="10160"/>
                <wp:wrapTopAndBottom/>
                <wp:docPr id="1854579978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67070" cy="25667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2800B0D" w14:textId="77777777" w:rsidR="002B0C4B" w:rsidRDefault="002B0C4B" w:rsidP="002B0C4B">
                            <w:proofErr w:type="gramStart"/>
                            <w:r>
                              <w:rPr>
                                <w:rStyle w:val="HTMLCode"/>
                                <w:rFonts w:eastAsiaTheme="minorHAnsi"/>
                                <w:color w:val="000000"/>
                              </w:rPr>
                              <w:t>./</w:t>
                            </w:r>
                            <w:proofErr w:type="spellStart"/>
                            <w:proofErr w:type="gramEnd"/>
                            <w:r>
                              <w:rPr>
                                <w:rStyle w:val="HTMLCode"/>
                                <w:rFonts w:eastAsiaTheme="minorHAnsi"/>
                                <w:color w:val="000000"/>
                              </w:rPr>
                              <w:t>result</w:t>
                            </w:r>
                            <w:proofErr w:type="spellEnd"/>
                            <w:r>
                              <w:rPr>
                                <w:rStyle w:val="HTMLCode"/>
                                <w:rFonts w:eastAsiaTheme="minorHAnsi"/>
                                <w:color w:val="000000"/>
                              </w:rPr>
                              <w:t>/bin/</w:t>
                            </w:r>
                            <w:proofErr w:type="spellStart"/>
                            <w:r>
                              <w:rPr>
                                <w:rStyle w:val="HTMLCode"/>
                                <w:rFonts w:eastAsiaTheme="minorHAnsi"/>
                                <w:color w:val="000000"/>
                              </w:rPr>
                              <w:t>Maxtor.Cli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1908FF" id="_x0000_s1033" type="#_x0000_t202" style="position:absolute;left:0;text-align:left;margin-left:-.1pt;margin-top:-.05pt;width:454.1pt;height:20.2pt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PNK/PAIAAIMEAAAOAAAAZHJzL2Uyb0RvYy54bWysVE2P2yAQvVfqf0DcGztpPlorzirNKlWl&#13;&#10;aHelbLVngiG2ihkKJHb66ztg52O3PVW94IEZHjNv3nh+19aKHIV1FeicDgcpJUJzKCq9z+n35/WH&#13;&#10;T5Q4z3TBFGiR05Nw9G7x/t28MZkYQQmqEJYgiHZZY3Jaem+yJHG8FDVzAzBCo1OCrZnHrd0nhWUN&#13;&#10;otcqGaXpNGnAFsYCF87h6X3npIuIL6Xg/lFKJzxROcXcfFxtXHdhTRZzlu0tM2XF+zTYP2RRs0rj&#13;&#10;oxeoe+YZOdjqD6i64hYcSD/gUCcgZcVFrAGrGaZvqtmWzIhYC5LjzIUm9/9g+cNxa54s8e0XaLGB&#13;&#10;gZDGuMzhYainlbYOX8yUoB8pPF1oE60nHA8ns+ksnaGLo280mU5n4wCTXG8b6/xXATUJRk4ttiWy&#13;&#10;xY4b57vQc0h4zIGqinWlVNwEKYiVsuTIsInKxxwR/FWU0qTJ6fTjJI3Ar3wB+nJ/pxj/0ad3E4V4&#13;&#10;SmPO19qD5dtdS6oip7MzLzsoTkiXhU5JzvB1hfAb5vwTsygdpAHHwT/iIhVgTtBblJRgf/3tPMRj&#13;&#10;R9FLSYNSzKn7eWBWUKK+aez15+F4HLQbN+PJbIQbe+vZ3Xr0oV4BEjXEwTM8miHeq7MpLdQvODXL&#13;&#10;8Cq6mOb4dk792Vz5bkBw6rhYLmMQqtUwv9FbwwN0aEyg9bl9Ydb0bfUoiAc4i5Zlb7rbxYabGpYH&#13;&#10;D7KKrQ88d6z29KPSo3j6qQyjdLuPUdd/x+I3AAAA//8DAFBLAwQUAAYACAAAACEAp+YSyN8AAAAL&#13;&#10;AQAADwAAAGRycy9kb3ducmV2LnhtbEyPT0/DMAzF70h8h8hI3LZkA6GuazrxZ3DhxEA7Z42XRGuS&#13;&#10;Ksm68u0xJ7jYsp79/H7NZvI9GzFlF4OExVwAw9BF7YKR8PX5OquA5aKCVn0MKOEbM2za66tG1Tpe&#13;&#10;wgeOu2IYmYRcKwm2lKHmPHcWvcrzOGAg7RiTV4XGZLhO6kLmvudLIR64Vy7QB6sGfLbYnXZnL2H7&#13;&#10;ZFamq1Sy20o7N07747t5k/L2ZnpZU3lcAys4lb8L+GWg/NBSsEM8B51ZL2G2pEVqC2CkrkRFeAcJ&#13;&#10;9+IOeNvw/wztDwAAAP//AwBQSwECLQAUAAYACAAAACEAtoM4kv4AAADhAQAAEwAAAAAAAAAAAAAA&#13;&#10;AAAAAAAAW0NvbnRlbnRfVHlwZXNdLnhtbFBLAQItABQABgAIAAAAIQA4/SH/1gAAAJQBAAALAAAA&#13;&#10;AAAAAAAAAAAAAC8BAABfcmVscy8ucmVsc1BLAQItABQABgAIAAAAIQAfPNK/PAIAAIMEAAAOAAAA&#13;&#10;AAAAAAAAAAAAAC4CAABkcnMvZTJvRG9jLnhtbFBLAQItABQABgAIAAAAIQCn5hLI3wAAAAsBAAAP&#13;&#10;AAAAAAAAAAAAAAAAAJYEAABkcnMvZG93bnJldi54bWxQSwUGAAAAAAQABADzAAAAogUAAAAA&#13;&#10;" fillcolor="white [3201]" strokeweight=".5pt">
                <v:textbox>
                  <w:txbxContent>
                    <w:p w14:paraId="42800B0D" w14:textId="77777777" w:rsidR="002B0C4B" w:rsidRDefault="002B0C4B" w:rsidP="002B0C4B">
                      <w:proofErr w:type="gramStart"/>
                      <w:r>
                        <w:rPr>
                          <w:rStyle w:val="HTMLCode"/>
                          <w:rFonts w:eastAsiaTheme="minorHAnsi"/>
                          <w:color w:val="000000"/>
                        </w:rPr>
                        <w:t>./</w:t>
                      </w:r>
                      <w:proofErr w:type="spellStart"/>
                      <w:proofErr w:type="gramEnd"/>
                      <w:r>
                        <w:rPr>
                          <w:rStyle w:val="HTMLCode"/>
                          <w:rFonts w:eastAsiaTheme="minorHAnsi"/>
                          <w:color w:val="000000"/>
                        </w:rPr>
                        <w:t>result</w:t>
                      </w:r>
                      <w:proofErr w:type="spellEnd"/>
                      <w:r>
                        <w:rPr>
                          <w:rStyle w:val="HTMLCode"/>
                          <w:rFonts w:eastAsiaTheme="minorHAnsi"/>
                          <w:color w:val="000000"/>
                        </w:rPr>
                        <w:t>/bin/</w:t>
                      </w:r>
                      <w:proofErr w:type="spellStart"/>
                      <w:r>
                        <w:rPr>
                          <w:rStyle w:val="HTMLCode"/>
                          <w:rFonts w:eastAsiaTheme="minorHAnsi"/>
                          <w:color w:val="000000"/>
                        </w:rPr>
                        <w:t>Maxtor.Cli</w:t>
                      </w:r>
                      <w:proofErr w:type="spellEnd"/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C24E19">
        <w:rPr>
          <w:lang w:val="cs-CZ"/>
        </w:rPr>
        <w:t>V případě, že je nástroj Maxtor sestaven jako kontejner, spuštění je následovné:</w:t>
      </w:r>
    </w:p>
    <w:p w14:paraId="1995A591" w14:textId="000E8138" w:rsidR="00C161F8" w:rsidRPr="00C24E19" w:rsidRDefault="002B0C4B" w:rsidP="006F0486">
      <w:pPr>
        <w:pStyle w:val="BodyText"/>
        <w:jc w:val="both"/>
        <w:rPr>
          <w:lang w:val="cs-CZ"/>
        </w:rPr>
      </w:pPr>
      <w:r w:rsidRPr="00C24E19">
        <w:rPr>
          <w:lang w:val="cs-CZ"/>
        </w:rPr>
        <w:t xml:space="preserve">Nástroj Maxtor očekává vstupní a výstupní argumenty, které </w:t>
      </w:r>
      <w:r w:rsidR="002760B5" w:rsidRPr="00C24E19">
        <w:rPr>
          <w:lang w:val="cs-CZ"/>
        </w:rPr>
        <w:t>udávají,</w:t>
      </w:r>
      <w:r w:rsidRPr="00C24E19">
        <w:rPr>
          <w:lang w:val="cs-CZ"/>
        </w:rPr>
        <w:t xml:space="preserve"> jaké obrazy má zpracovat, parametr </w:t>
      </w:r>
      <w:r w:rsidRPr="00C24E19">
        <w:rPr>
          <w:rFonts w:ascii="Courier New" w:hAnsi="Courier New" w:cs="Courier New"/>
          <w:lang w:val="cs-CZ"/>
        </w:rPr>
        <w:t>–</w:t>
      </w:r>
      <w:proofErr w:type="spellStart"/>
      <w:r w:rsidRPr="00C24E19">
        <w:rPr>
          <w:rFonts w:ascii="Courier New" w:hAnsi="Courier New" w:cs="Courier New"/>
          <w:lang w:val="cs-CZ"/>
        </w:rPr>
        <w:t>i</w:t>
      </w:r>
      <w:r w:rsidR="00753D00" w:rsidRPr="00C24E19">
        <w:rPr>
          <w:rFonts w:ascii="Courier New" w:hAnsi="Courier New" w:cs="Courier New"/>
          <w:lang w:val="cs-CZ"/>
        </w:rPr>
        <w:t>n</w:t>
      </w:r>
      <w:r w:rsidRPr="00C24E19">
        <w:rPr>
          <w:rFonts w:ascii="Courier New" w:hAnsi="Courier New" w:cs="Courier New"/>
          <w:lang w:val="cs-CZ"/>
        </w:rPr>
        <w:t>put</w:t>
      </w:r>
      <w:r w:rsidR="00753D00" w:rsidRPr="00C24E19">
        <w:rPr>
          <w:rFonts w:ascii="Courier New" w:hAnsi="Courier New" w:cs="Courier New"/>
          <w:lang w:val="cs-CZ"/>
        </w:rPr>
        <w:t>Directory</w:t>
      </w:r>
      <w:proofErr w:type="spellEnd"/>
      <w:r w:rsidRPr="00C24E19">
        <w:rPr>
          <w:lang w:val="cs-CZ"/>
        </w:rPr>
        <w:t xml:space="preserve"> a kam má </w:t>
      </w:r>
      <w:proofErr w:type="gramStart"/>
      <w:r w:rsidR="002760B5" w:rsidRPr="00C24E19">
        <w:rPr>
          <w:lang w:val="cs-CZ"/>
        </w:rPr>
        <w:t>uloží</w:t>
      </w:r>
      <w:proofErr w:type="gramEnd"/>
      <w:r w:rsidRPr="00C24E19">
        <w:rPr>
          <w:lang w:val="cs-CZ"/>
        </w:rPr>
        <w:t xml:space="preserve"> výsledky, parametr </w:t>
      </w:r>
      <w:r w:rsidRPr="00C24E19">
        <w:rPr>
          <w:rFonts w:ascii="Courier New" w:hAnsi="Courier New" w:cs="Courier New"/>
          <w:lang w:val="cs-CZ"/>
        </w:rPr>
        <w:t>–</w:t>
      </w:r>
      <w:proofErr w:type="spellStart"/>
      <w:r w:rsidRPr="00C24E19">
        <w:rPr>
          <w:rFonts w:ascii="Courier New" w:hAnsi="Courier New" w:cs="Courier New"/>
          <w:lang w:val="cs-CZ"/>
        </w:rPr>
        <w:t>output</w:t>
      </w:r>
      <w:r w:rsidR="00753D00" w:rsidRPr="00C24E19">
        <w:rPr>
          <w:rFonts w:ascii="Courier New" w:hAnsi="Courier New" w:cs="Courier New"/>
          <w:lang w:val="cs-CZ"/>
        </w:rPr>
        <w:t>Directory</w:t>
      </w:r>
      <w:proofErr w:type="spellEnd"/>
      <w:r w:rsidRPr="00C24E19">
        <w:rPr>
          <w:lang w:val="cs-CZ"/>
        </w:rPr>
        <w:t>.</w:t>
      </w:r>
    </w:p>
    <w:p w14:paraId="578FA0E0" w14:textId="77777777" w:rsidR="00D00D39" w:rsidRPr="00C24E19" w:rsidRDefault="00D00D39" w:rsidP="00D00D39">
      <w:pPr>
        <w:pStyle w:val="Heading2"/>
        <w:rPr>
          <w:lang w:val="cs-CZ"/>
        </w:rPr>
      </w:pPr>
      <w:bookmarkStart w:id="12" w:name="uživatelský-manuál"/>
      <w:bookmarkStart w:id="13" w:name="_Toc92828752"/>
      <w:bookmarkStart w:id="14" w:name="_Toc148460233"/>
      <w:r w:rsidRPr="00C24E19">
        <w:rPr>
          <w:lang w:val="cs-CZ"/>
        </w:rPr>
        <w:t>Uživatelský manuál</w:t>
      </w:r>
      <w:bookmarkEnd w:id="12"/>
      <w:bookmarkEnd w:id="13"/>
      <w:bookmarkEnd w:id="14"/>
    </w:p>
    <w:p w14:paraId="3C1B8811" w14:textId="1309C685" w:rsidR="00D00D39" w:rsidRPr="00C24E19" w:rsidRDefault="00D00D39" w:rsidP="00D00D39">
      <w:pPr>
        <w:pStyle w:val="FirstParagraph"/>
        <w:rPr>
          <w:lang w:val="cs-CZ"/>
        </w:rPr>
      </w:pPr>
      <w:r w:rsidRPr="00C24E19">
        <w:rPr>
          <w:lang w:val="cs-CZ"/>
        </w:rPr>
        <w:t xml:space="preserve">Tato aplikace je primárně určena pro </w:t>
      </w:r>
      <w:r w:rsidR="006F0486" w:rsidRPr="00C24E19">
        <w:rPr>
          <w:lang w:val="cs-CZ"/>
        </w:rPr>
        <w:t xml:space="preserve">systémové integrátory, kteří automatizují extrakci multimediálních dat z obrazů disků. </w:t>
      </w:r>
      <w:r w:rsidRPr="00C24E19">
        <w:rPr>
          <w:lang w:val="cs-CZ"/>
        </w:rPr>
        <w:t>Aktuální kapitola stručně vysvětlí proces běhu aplikace a načítání rozšíření.</w:t>
      </w:r>
    </w:p>
    <w:p w14:paraId="073FD416" w14:textId="77777777" w:rsidR="00D00D39" w:rsidRPr="00C24E19" w:rsidRDefault="00D00D39" w:rsidP="00D00D39">
      <w:pPr>
        <w:pStyle w:val="Heading3"/>
        <w:rPr>
          <w:lang w:val="cs-CZ"/>
        </w:rPr>
      </w:pPr>
      <w:bookmarkStart w:id="15" w:name="runtime-aplikace"/>
      <w:bookmarkStart w:id="16" w:name="_Toc92828753"/>
      <w:bookmarkStart w:id="17" w:name="_Toc148460234"/>
      <w:r w:rsidRPr="00C24E19">
        <w:rPr>
          <w:lang w:val="cs-CZ"/>
        </w:rPr>
        <w:t>Runtime aplikace</w:t>
      </w:r>
      <w:bookmarkEnd w:id="15"/>
      <w:bookmarkEnd w:id="16"/>
      <w:bookmarkEnd w:id="17"/>
    </w:p>
    <w:p w14:paraId="30B4D632" w14:textId="3B127EBE" w:rsidR="002760B5" w:rsidRPr="00C24E19" w:rsidRDefault="002760B5" w:rsidP="00F55B3D">
      <w:pPr>
        <w:pStyle w:val="BodyText"/>
        <w:jc w:val="both"/>
        <w:rPr>
          <w:lang w:val="cs-CZ"/>
        </w:rPr>
      </w:pPr>
      <w:r w:rsidRPr="00C24E19">
        <w:rPr>
          <w:lang w:val="cs-CZ"/>
        </w:rPr>
        <w:t xml:space="preserve">Vstupem nástroje jsou obrazy pevných disků. Nástroj </w:t>
      </w:r>
      <w:r w:rsidR="002C3FE2" w:rsidRPr="00C24E19">
        <w:rPr>
          <w:lang w:val="cs-CZ"/>
        </w:rPr>
        <w:t xml:space="preserve">zpracovává jak celistvé obrazy jednotlivých </w:t>
      </w:r>
      <w:r w:rsidR="00F55B3D" w:rsidRPr="00C24E19">
        <w:rPr>
          <w:lang w:val="cs-CZ"/>
        </w:rPr>
        <w:t>disků,</w:t>
      </w:r>
      <w:r w:rsidR="002C3FE2" w:rsidRPr="00C24E19">
        <w:rPr>
          <w:lang w:val="cs-CZ"/>
        </w:rPr>
        <w:t xml:space="preserve"> tak i obrazy, které jsou rozděleny do po sobě jdoucích celků, tzv. split.</w:t>
      </w:r>
      <w:r w:rsidR="00F55B3D" w:rsidRPr="00C24E19">
        <w:rPr>
          <w:lang w:val="cs-CZ"/>
        </w:rPr>
        <w:t xml:space="preserve"> Ukázka z běhu nástroje zpracovávající obraz disku se systémem Windows 11 v formátu </w:t>
      </w:r>
      <w:r w:rsidR="00F55B3D" w:rsidRPr="00C24E19">
        <w:rPr>
          <w:rFonts w:ascii="Courier New" w:hAnsi="Courier New" w:cs="Courier New"/>
          <w:lang w:val="cs-CZ"/>
        </w:rPr>
        <w:t>.</w:t>
      </w:r>
      <w:proofErr w:type="spellStart"/>
      <w:r w:rsidR="00F55B3D" w:rsidRPr="00C24E19">
        <w:rPr>
          <w:rFonts w:ascii="Courier New" w:hAnsi="Courier New" w:cs="Courier New"/>
          <w:lang w:val="cs-CZ"/>
        </w:rPr>
        <w:t>dd</w:t>
      </w:r>
      <w:proofErr w:type="spellEnd"/>
      <w:r w:rsidR="00F55B3D" w:rsidRPr="00C24E19">
        <w:rPr>
          <w:lang w:val="cs-CZ"/>
        </w:rPr>
        <w:t xml:space="preserve"> je k dispozici na </w:t>
      </w:r>
      <w:r w:rsidR="00F55B3D" w:rsidRPr="00C24E19">
        <w:rPr>
          <w:lang w:val="cs-CZ"/>
        </w:rPr>
        <w:fldChar w:fldCharType="begin"/>
      </w:r>
      <w:r w:rsidR="00F55B3D" w:rsidRPr="00C24E19">
        <w:rPr>
          <w:lang w:val="cs-CZ"/>
        </w:rPr>
        <w:instrText xml:space="preserve"> REF _Ref148457416 \h </w:instrText>
      </w:r>
      <w:r w:rsidR="00F55B3D" w:rsidRPr="00C24E19">
        <w:rPr>
          <w:lang w:val="cs-CZ"/>
        </w:rPr>
      </w:r>
      <w:r w:rsidR="00F55B3D" w:rsidRPr="00C24E19">
        <w:rPr>
          <w:lang w:val="cs-CZ"/>
        </w:rPr>
        <w:fldChar w:fldCharType="separate"/>
      </w:r>
      <w:r w:rsidR="00754E5A" w:rsidRPr="00C24E19">
        <w:rPr>
          <w:lang w:val="cs-CZ"/>
        </w:rPr>
        <w:t xml:space="preserve">Obrázek </w:t>
      </w:r>
      <w:r w:rsidR="00754E5A">
        <w:rPr>
          <w:noProof/>
        </w:rPr>
        <w:t>2</w:t>
      </w:r>
      <w:r w:rsidR="00F55B3D" w:rsidRPr="00C24E19">
        <w:rPr>
          <w:lang w:val="cs-CZ"/>
        </w:rPr>
        <w:fldChar w:fldCharType="end"/>
      </w:r>
      <w:r w:rsidR="00F55B3D" w:rsidRPr="00C24E19">
        <w:rPr>
          <w:lang w:val="cs-CZ"/>
        </w:rPr>
        <w:t>.</w:t>
      </w:r>
    </w:p>
    <w:p w14:paraId="1696C80A" w14:textId="77777777" w:rsidR="00F55B3D" w:rsidRPr="00C24E19" w:rsidRDefault="00F55B3D" w:rsidP="00F55B3D">
      <w:pPr>
        <w:pStyle w:val="BodyText"/>
        <w:keepNext/>
        <w:rPr>
          <w:lang w:val="cs-CZ"/>
        </w:rPr>
      </w:pPr>
      <w:r w:rsidRPr="00C24E19">
        <w:rPr>
          <w:noProof/>
          <w:lang w:val="cs-CZ"/>
        </w:rPr>
        <w:drawing>
          <wp:inline distT="0" distB="0" distL="0" distR="0" wp14:anchorId="72697F9F" wp14:editId="6DDF86C7">
            <wp:extent cx="5760720" cy="3139440"/>
            <wp:effectExtent l="0" t="0" r="5080" b="0"/>
            <wp:docPr id="1526681304" name="Picture 8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6681304" name="Picture 8" descr="A screenshot of a computer screen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39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27C6EE" w14:textId="5AD6B4DA" w:rsidR="00F55B3D" w:rsidRPr="00C24E19" w:rsidRDefault="00F55B3D" w:rsidP="00F55B3D">
      <w:pPr>
        <w:pStyle w:val="Caption"/>
      </w:pPr>
      <w:bookmarkStart w:id="18" w:name="_Ref148457416"/>
      <w:r w:rsidRPr="00C24E19">
        <w:t xml:space="preserve">Obrázek </w:t>
      </w:r>
      <w:r w:rsidRPr="00C24E19">
        <w:fldChar w:fldCharType="begin"/>
      </w:r>
      <w:r w:rsidRPr="00C24E19">
        <w:instrText xml:space="preserve"> SEQ Obrázek \* ARABIC </w:instrText>
      </w:r>
      <w:r w:rsidRPr="00C24E19">
        <w:fldChar w:fldCharType="separate"/>
      </w:r>
      <w:r w:rsidR="00754E5A">
        <w:rPr>
          <w:noProof/>
        </w:rPr>
        <w:t>2</w:t>
      </w:r>
      <w:r w:rsidRPr="00C24E19">
        <w:fldChar w:fldCharType="end"/>
      </w:r>
      <w:bookmarkEnd w:id="18"/>
      <w:r w:rsidRPr="00C24E19">
        <w:t xml:space="preserve"> Ukázka běhu nástroje MAXTOR extrahující multimediální data a kontejnery potenciálně obsahující zájmová data z obrazu systému Windows 11 ve formátu .</w:t>
      </w:r>
      <w:proofErr w:type="spellStart"/>
      <w:r w:rsidRPr="00C24E19">
        <w:t>dd</w:t>
      </w:r>
      <w:proofErr w:type="spellEnd"/>
      <w:r w:rsidRPr="00C24E19">
        <w:t>.</w:t>
      </w:r>
    </w:p>
    <w:p w14:paraId="44DE0D41" w14:textId="3C5A44BC" w:rsidR="00F55B3D" w:rsidRPr="00C24E19" w:rsidRDefault="004F54C6" w:rsidP="00F55B3D">
      <w:pPr>
        <w:pStyle w:val="BodyText"/>
        <w:rPr>
          <w:lang w:val="cs-CZ"/>
        </w:rPr>
      </w:pPr>
      <w:bookmarkStart w:id="19" w:name="programátorská-dokumentace"/>
      <w:bookmarkStart w:id="20" w:name="_Toc92828756"/>
      <w:r w:rsidRPr="00C24E19">
        <w:rPr>
          <w:noProof/>
          <w:lang w:val="cs-CZ"/>
        </w:rPr>
        <w:lastRenderedPageBreak/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27F6266" wp14:editId="3B1D6D95">
                <wp:simplePos x="0" y="0"/>
                <wp:positionH relativeFrom="column">
                  <wp:posOffset>46355</wp:posOffset>
                </wp:positionH>
                <wp:positionV relativeFrom="paragraph">
                  <wp:posOffset>3460115</wp:posOffset>
                </wp:positionV>
                <wp:extent cx="5574030" cy="635"/>
                <wp:effectExtent l="0" t="0" r="1270" b="12065"/>
                <wp:wrapTopAndBottom/>
                <wp:docPr id="814406352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7403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6D5BCAC" w14:textId="59D5EE5D" w:rsidR="00F55B3D" w:rsidRPr="00611F18" w:rsidRDefault="00F55B3D" w:rsidP="00F55B3D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bookmarkStart w:id="21" w:name="_Ref148457742"/>
                            <w:r>
                              <w:t xml:space="preserve">Obrázek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Obrázek \* ARABIC </w:instrText>
                            </w:r>
                            <w:r>
                              <w:fldChar w:fldCharType="separate"/>
                            </w:r>
                            <w:r w:rsidR="00754E5A"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bookmarkEnd w:id="21"/>
                            <w:r>
                              <w:t xml:space="preserve"> Ukázka logu nástroje MAXTOR a jeho extrakčního procesu </w:t>
                            </w:r>
                            <w:proofErr w:type="spellStart"/>
                            <w:r>
                              <w:t>obrahující</w:t>
                            </w:r>
                            <w:proofErr w:type="spellEnd"/>
                            <w:r>
                              <w:t xml:space="preserve"> "</w:t>
                            </w:r>
                            <w:proofErr w:type="spellStart"/>
                            <w:r>
                              <w:t>chai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of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custody</w:t>
                            </w:r>
                            <w:proofErr w:type="spellEnd"/>
                            <w:r>
                              <w:t>"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27F6266" id="_x0000_s1034" type="#_x0000_t202" style="position:absolute;margin-left:3.65pt;margin-top:272.45pt;width:438.9pt;height:.0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W39ouGgIAAD8EAAAOAAAAZHJzL2Uyb0RvYy54bWysU8Fu2zAMvQ/YPwi6L07apSuMOEWWIsOA&#13;&#10;oi2QDj0rshwLkEWNUmJnXz9KtpOt22nYRaZJihTfe1zcdY1hR4Vegy34bDLlTFkJpbb7gn972Xy4&#13;&#10;5cwHYUthwKqCn5Tnd8v37xaty9UV1GBKhYyKWJ+3ruB1CC7PMi9r1Qg/AacsBSvARgT6xX1Womip&#13;&#10;emOyq+n0JmsBS4cglffkve+DfJnqV5WS4amqvArMFJzeFtKJ6dzFM1suRL5H4Woth2eIf3hFI7Sl&#13;&#10;pudS9yIIdkD9R6lGSwQPVZhIaDKoKi1VmoGmmU3fTLOthVNpFgLHuzNM/v+VlY/HrXtGFrrP0BGB&#13;&#10;EZDW+dyTM87TVdjEL72UUZwgPJ1hU11gkpzz+aeP02sKSYrdXM9jjexy1aEPXxQ0LBoFR+IkQSWO&#13;&#10;Dz70qWNK7OTB6HKjjYk/MbA2yI6C+GtrHdRQ/LcsY2OuhXirLxg92WWOaIVu1zFdFvx2nHEH5YlG&#13;&#10;R+hV4Z3caOr3IHx4FkgyoJFI2uGJjspAW3AYLM5qwB9/88d8YoeinLUkq4L77weBijPz1RJvUYOj&#13;&#10;gaOxGw17aNZAk85oaZxMJl3AYEazQmheSfGr2IVCwkrqVfAwmuvQi5s2RqrVKiWR0pwID3brZCw9&#13;&#10;4vrSvQp0AyuByHyEUXAif0NOn5vocatDIKQTcxHXHsUBblJp4n7YqLgGv/6nrMveL38CAAD//wMA&#13;&#10;UEsDBBQABgAIAAAAIQAM3tw05AAAAA4BAAAPAAAAZHJzL2Rvd25yZXYueG1sTE89T8MwEN2R+A/W&#13;&#10;IbGg1ilNSkjjVFWBoSwVaRc2N3bjQHyOYqcN/57rBMtJd+/d+8hXo23ZWfe+cShgNo2AaaycarAW&#13;&#10;cNi/TVJgPkhUsnWoBfxoD6vi9iaXmXIX/NDnMtSMRNBnUoAJocs495XRVvqp6zQSdnK9lYHWvuaq&#13;&#10;lxcSty1/jKIFt7JBcjCy0xujq+9ysAJ28efOPAyn1/d1PO+3h2Gz+KpLIe7vxpcljfUSWNBj+PuA&#13;&#10;awfKDwUFO7oBlWetgKc5EQUkcfwMjPA0TWbAjtdLEgEvcv6/RvELAAD//wMAUEsBAi0AFAAGAAgA&#13;&#10;AAAhALaDOJL+AAAA4QEAABMAAAAAAAAAAAAAAAAAAAAAAFtDb250ZW50X1R5cGVzXS54bWxQSwEC&#13;&#10;LQAUAAYACAAAACEAOP0h/9YAAACUAQAACwAAAAAAAAAAAAAAAAAvAQAAX3JlbHMvLnJlbHNQSwEC&#13;&#10;LQAUAAYACAAAACEAlt/aLhoCAAA/BAAADgAAAAAAAAAAAAAAAAAuAgAAZHJzL2Uyb0RvYy54bWxQ&#13;&#10;SwECLQAUAAYACAAAACEADN7cNOQAAAAOAQAADwAAAAAAAAAAAAAAAAB0BAAAZHJzL2Rvd25yZXYu&#13;&#10;eG1sUEsFBgAAAAAEAAQA8wAAAIUFAAAAAA==&#13;&#10;" stroked="f">
                <v:textbox style="mso-fit-shape-to-text:t" inset="0,0,0,0">
                  <w:txbxContent>
                    <w:p w14:paraId="26D5BCAC" w14:textId="59D5EE5D" w:rsidR="00F55B3D" w:rsidRPr="00611F18" w:rsidRDefault="00F55B3D" w:rsidP="00F55B3D">
                      <w:pPr>
                        <w:pStyle w:val="Caption"/>
                        <w:rPr>
                          <w:noProof/>
                        </w:rPr>
                      </w:pPr>
                      <w:bookmarkStart w:id="22" w:name="_Ref148457742"/>
                      <w:r>
                        <w:t xml:space="preserve">Obrázek </w:t>
                      </w:r>
                      <w:r>
                        <w:fldChar w:fldCharType="begin"/>
                      </w:r>
                      <w:r>
                        <w:instrText xml:space="preserve"> SEQ Obrázek \* ARABIC </w:instrText>
                      </w:r>
                      <w:r>
                        <w:fldChar w:fldCharType="separate"/>
                      </w:r>
                      <w:r w:rsidR="00754E5A"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bookmarkEnd w:id="22"/>
                      <w:r>
                        <w:t xml:space="preserve"> Ukázka logu nástroje MAXTOR a jeho extrakčního procesu </w:t>
                      </w:r>
                      <w:proofErr w:type="spellStart"/>
                      <w:r>
                        <w:t>obrahující</w:t>
                      </w:r>
                      <w:proofErr w:type="spellEnd"/>
                      <w:r>
                        <w:t xml:space="preserve"> "</w:t>
                      </w:r>
                      <w:proofErr w:type="spellStart"/>
                      <w:r>
                        <w:t>chain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of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custody</w:t>
                      </w:r>
                      <w:proofErr w:type="spellEnd"/>
                      <w:r>
                        <w:t>"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C24E19">
        <w:rPr>
          <w:noProof/>
          <w:lang w:val="cs-CZ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60984DD" wp14:editId="1AB5F91F">
                <wp:simplePos x="0" y="0"/>
                <wp:positionH relativeFrom="column">
                  <wp:posOffset>46355</wp:posOffset>
                </wp:positionH>
                <wp:positionV relativeFrom="paragraph">
                  <wp:posOffset>508635</wp:posOffset>
                </wp:positionV>
                <wp:extent cx="5574030" cy="2951480"/>
                <wp:effectExtent l="0" t="0" r="13970" b="7620"/>
                <wp:wrapTopAndBottom/>
                <wp:docPr id="1099087606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74030" cy="29514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89512CA" w14:textId="77777777" w:rsidR="00F55B3D" w:rsidRPr="004F54C6" w:rsidRDefault="00F55B3D" w:rsidP="00F55B3D">
                            <w:pPr>
                              <w:pStyle w:val="NormalWeb"/>
                              <w:shd w:val="clear" w:color="auto" w:fill="FFFFFF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 w:rsidRPr="004F54C6"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{</w:t>
                            </w:r>
                          </w:p>
                          <w:p w14:paraId="3A28888B" w14:textId="79FE979C" w:rsidR="00F55B3D" w:rsidRPr="004F54C6" w:rsidRDefault="00F55B3D" w:rsidP="00F55B3D">
                            <w:pPr>
                              <w:pStyle w:val="Compact"/>
                              <w:ind w:left="708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 w:rsidRPr="004F54C6"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"</w:t>
                            </w:r>
                            <w:proofErr w:type="spellStart"/>
                            <w:r w:rsidRPr="004F54C6"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OriginalPath</w:t>
                            </w:r>
                            <w:proofErr w:type="spellEnd"/>
                            <w:r w:rsidRPr="004F54C6"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": "Users/</w:t>
                            </w:r>
                            <w:proofErr w:type="spellStart"/>
                            <w:r w:rsidRPr="004F54C6"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facis</w:t>
                            </w:r>
                            <w:proofErr w:type="spellEnd"/>
                            <w:r w:rsidRPr="004F54C6"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/Documents/</w:t>
                            </w:r>
                            <w:proofErr w:type="spellStart"/>
                            <w:r w:rsidRPr="004F54C6"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extracto</w:t>
                            </w:r>
                            <w:r w:rsidRPr="004F54C6"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-m</w:t>
                            </w:r>
                            <w:r w:rsidRPr="004F54C6"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aster_on_facis_documents</w:t>
                            </w:r>
                            <w:proofErr w:type="spellEnd"/>
                            <w:r w:rsidRPr="004F54C6"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/</w:t>
                            </w:r>
                            <w:r w:rsidRPr="004F54C6"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4F54C6"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extractor-</w:t>
                            </w:r>
                            <w:r w:rsidRPr="004F54C6"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m</w:t>
                            </w:r>
                            <w:r w:rsidRPr="004F54C6"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aster/</w:t>
                            </w:r>
                            <w:proofErr w:type="spellStart"/>
                            <w:r w:rsidRPr="004F54C6"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facis_test_data</w:t>
                            </w:r>
                            <w:proofErr w:type="spellEnd"/>
                            <w:r w:rsidRPr="004F54C6"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/videos/mp4/video_mp4.mp4",</w:t>
                            </w:r>
                            <w:r w:rsidRPr="004F54C6"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br/>
                              <w:t>"</w:t>
                            </w:r>
                            <w:proofErr w:type="spellStart"/>
                            <w:r w:rsidRPr="004F54C6"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ArchivedPath</w:t>
                            </w:r>
                            <w:proofErr w:type="spellEnd"/>
                            <w:r w:rsidRPr="004F54C6"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": "Users/</w:t>
                            </w:r>
                            <w:proofErr w:type="spellStart"/>
                            <w:r w:rsidRPr="004F54C6"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facis</w:t>
                            </w:r>
                            <w:proofErr w:type="spellEnd"/>
                            <w:r w:rsidRPr="004F54C6"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/Documents/extractor-</w:t>
                            </w:r>
                            <w:proofErr w:type="spellStart"/>
                            <w:r w:rsidRPr="004F54C6"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master_on_facis_documents</w:t>
                            </w:r>
                            <w:proofErr w:type="spellEnd"/>
                            <w:r w:rsidRPr="004F54C6"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/</w:t>
                            </w:r>
                            <w:r w:rsidRPr="004F54C6"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4F54C6"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extractor-master/</w:t>
                            </w:r>
                            <w:proofErr w:type="spellStart"/>
                            <w:r w:rsidRPr="004F54C6"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facis_test_data</w:t>
                            </w:r>
                            <w:proofErr w:type="spellEnd"/>
                            <w:r w:rsidRPr="004F54C6"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/videos/mp4/video_mp4.m4v",</w:t>
                            </w:r>
                          </w:p>
                          <w:p w14:paraId="48C1CFCB" w14:textId="60E48754" w:rsidR="00F55B3D" w:rsidRPr="004F54C6" w:rsidRDefault="00F55B3D" w:rsidP="00F55B3D">
                            <w:pPr>
                              <w:pStyle w:val="Compact"/>
                              <w:ind w:left="708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 w:rsidRPr="004F54C6"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"</w:t>
                            </w:r>
                            <w:proofErr w:type="spellStart"/>
                            <w:r w:rsidRPr="004F54C6"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FileExt</w:t>
                            </w:r>
                            <w:proofErr w:type="spellEnd"/>
                            <w:r w:rsidRPr="004F54C6"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": ".m4v",</w:t>
                            </w:r>
                            <w:r w:rsidRPr="004F54C6"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br/>
                              <w:t>"</w:t>
                            </w:r>
                            <w:proofErr w:type="spellStart"/>
                            <w:r w:rsidRPr="004F54C6"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FileTypeInfo</w:t>
                            </w:r>
                            <w:proofErr w:type="spellEnd"/>
                            <w:r w:rsidRPr="004F54C6"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": "MPEG-4 </w:t>
                            </w:r>
                            <w:proofErr w:type="spellStart"/>
                            <w:r w:rsidRPr="004F54C6"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video|QuickTime</w:t>
                            </w:r>
                            <w:proofErr w:type="spellEnd"/>
                            <w:r w:rsidRPr="004F54C6"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 file", </w:t>
                            </w:r>
                          </w:p>
                          <w:p w14:paraId="5D2C01EC" w14:textId="66759AD5" w:rsidR="00F55B3D" w:rsidRPr="004F54C6" w:rsidRDefault="00F55B3D" w:rsidP="00F55B3D">
                            <w:pPr>
                              <w:pStyle w:val="Compact"/>
                              <w:ind w:firstLine="708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 w:rsidRPr="004F54C6"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"</w:t>
                            </w:r>
                            <w:proofErr w:type="spellStart"/>
                            <w:r w:rsidRPr="004F54C6"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FileSize</w:t>
                            </w:r>
                            <w:proofErr w:type="spellEnd"/>
                            <w:r w:rsidRPr="004F54C6"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": 38273258, </w:t>
                            </w:r>
                          </w:p>
                          <w:p w14:paraId="0F316BFC" w14:textId="77777777" w:rsidR="00F55B3D" w:rsidRPr="004F54C6" w:rsidRDefault="00F55B3D" w:rsidP="00F55B3D">
                            <w:pPr>
                              <w:pStyle w:val="Compact"/>
                              <w:ind w:firstLine="708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 w:rsidRPr="004F54C6"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"Md5Hash": "D225BD12CDBDDEF0572D71481C6E9327", </w:t>
                            </w:r>
                          </w:p>
                          <w:p w14:paraId="742FBCF6" w14:textId="77777777" w:rsidR="00F55B3D" w:rsidRPr="004F54C6" w:rsidRDefault="00F55B3D" w:rsidP="00F55B3D">
                            <w:pPr>
                              <w:pStyle w:val="Compact"/>
                              <w:ind w:left="708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 w:rsidRPr="004F54C6"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"</w:t>
                            </w:r>
                            <w:proofErr w:type="spellStart"/>
                            <w:r w:rsidRPr="004F54C6"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CreationTime</w:t>
                            </w:r>
                            <w:proofErr w:type="spellEnd"/>
                            <w:r w:rsidRPr="004F54C6"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": "0053-11-14T06:04:20",</w:t>
                            </w:r>
                            <w:r w:rsidRPr="004F54C6"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br/>
                              <w:t>"</w:t>
                            </w:r>
                            <w:proofErr w:type="spellStart"/>
                            <w:r w:rsidRPr="004F54C6"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LastWriteTime</w:t>
                            </w:r>
                            <w:proofErr w:type="spellEnd"/>
                            <w:r w:rsidRPr="004F54C6"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": "0053-11-14T05:59:28",</w:t>
                            </w:r>
                          </w:p>
                          <w:p w14:paraId="7C529C7A" w14:textId="4B7F781D" w:rsidR="00F55B3D" w:rsidRPr="004F54C6" w:rsidRDefault="00F55B3D" w:rsidP="00F55B3D">
                            <w:pPr>
                              <w:pStyle w:val="Compact"/>
                              <w:ind w:firstLine="708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 w:rsidRPr="004F54C6"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"</w:t>
                            </w:r>
                            <w:proofErr w:type="spellStart"/>
                            <w:r w:rsidRPr="004F54C6"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LastAccessTime</w:t>
                            </w:r>
                            <w:proofErr w:type="spellEnd"/>
                            <w:r w:rsidRPr="004F54C6"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": "0053-11-14T06:04:20" </w:t>
                            </w:r>
                          </w:p>
                          <w:p w14:paraId="17DA9591" w14:textId="20EFFDDF" w:rsidR="00F55B3D" w:rsidRPr="004F54C6" w:rsidRDefault="00F55B3D" w:rsidP="00F55B3D">
                            <w:pPr>
                              <w:pStyle w:val="NormalWeb"/>
                              <w:shd w:val="clear" w:color="auto" w:fill="FFFFFF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 w:rsidRPr="004F54C6"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},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0984DD" id="Text Box 9" o:spid="_x0000_s1035" type="#_x0000_t202" style="position:absolute;margin-left:3.65pt;margin-top:40.05pt;width:438.9pt;height:232.4pt;z-index:251674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ra+uNPAIAAIQEAAAOAAAAZHJzL2Uyb0RvYy54bWysVE1v2zAMvQ/YfxB0X+ykSdsEcYosRYYB&#13;&#10;QVsgLXpWZCkWJouapMTOfv0o5bvbadhFJkXqkXwkPX5oa022wnkFpqDdTk6JMBxKZdYFfXudf7mn&#13;&#10;xAdmSqbBiILuhKcPk8+fxo0diR5UoEvhCIIYP2psQasQ7CjLPK9EzXwHrDBolOBqFlB166x0rEH0&#13;&#10;Wme9PL/NGnCldcCF93j7uDfSScKXUvDwLKUXgeiCYm4hnS6dq3hmkzEbrR2zleKHNNg/ZFEzZTDo&#13;&#10;CeqRBUY2Tv0BVSvuwIMMHQ51BlIqLlINWE03/1DNsmJWpFqQHG9PNPn/B8uftkv74khov0KLDYyE&#13;&#10;NNaPPF7Gelrp6vjFTAnakcLdiTbRBsLxcjC46+c3aOJo6w0H3f59IjY7P7fOh28CahKFgjrsS6KL&#13;&#10;bRc+YEh0PbrEaB60KudK66TEWRAz7ciWYRd1SEniiysvbUhT0NubQZ6Ar2wR+vR+pRn/Ecu8RkBN&#13;&#10;G7w8Fx+l0K5aosqCDo/ErKDcIV8O9qPkLZ8rhF8wH16Yw9lBHnAfwjMeUgPmBAeJkgrcr7/dR39s&#13;&#10;KVopaXAWC+p/bpgTlOjvBps97Pb7cXiT0h/c9VBxl5bVpcVs6hkgUV3cPMuTGP2DPorSQf2OazON&#13;&#10;UdHEDMfYBQ1HcRb2G4Jrx8V0mpxwXC0LC7O0PELHxkRaX9t35uyhrQEn4gmOU8tGH7q7940vDUw3&#13;&#10;AaRKrY8871k90I+jnrpzWMu4S5d68jr/PCa/AQAA//8DAFBLAwQUAAYACAAAACEA7VuFAN8AAAAN&#13;&#10;AQAADwAAAGRycy9kb3ducmV2LnhtbExPy07DMBC8I/EP1iJxo06hBTeNU/EoXDhREOdt7NoWsR3Z&#13;&#10;bhr+nuUEl9WuZnYezWbyPRt1yi4GCfNZBUyHLioXjISP9+crASwXDAr7GLSEb51h056fNVireApv&#13;&#10;etwVw0gk5Bol2FKGmvPcWe0xz+KgA2GHmDwWOpPhKuGJxH3Pr6vqlnt0gRwsDvrR6u5rd/QStg9m&#13;&#10;ZTqByW6Fcm6cPg+v5kXKy4vpaU3jfg2s6Kn8fcBvB8oPLQXbx2NQmfUS7m6IKEFUc2AEC7GkZS9h&#13;&#10;uVisgLcN/9+i/QEAAP//AwBQSwECLQAUAAYACAAAACEAtoM4kv4AAADhAQAAEwAAAAAAAAAAAAAA&#13;&#10;AAAAAAAAW0NvbnRlbnRfVHlwZXNdLnhtbFBLAQItABQABgAIAAAAIQA4/SH/1gAAAJQBAAALAAAA&#13;&#10;AAAAAAAAAAAAAC8BAABfcmVscy8ucmVsc1BLAQItABQABgAIAAAAIQBra+uNPAIAAIQEAAAOAAAA&#13;&#10;AAAAAAAAAAAAAC4CAABkcnMvZTJvRG9jLnhtbFBLAQItABQABgAIAAAAIQDtW4UA3wAAAA0BAAAP&#13;&#10;AAAAAAAAAAAAAAAAAJYEAABkcnMvZG93bnJldi54bWxQSwUGAAAAAAQABADzAAAAogUAAAAA&#13;&#10;" fillcolor="white [3201]" strokeweight=".5pt">
                <v:textbox>
                  <w:txbxContent>
                    <w:p w14:paraId="289512CA" w14:textId="77777777" w:rsidR="00F55B3D" w:rsidRPr="004F54C6" w:rsidRDefault="00F55B3D" w:rsidP="00F55B3D">
                      <w:pPr>
                        <w:pStyle w:val="NormalWeb"/>
                        <w:shd w:val="clear" w:color="auto" w:fill="FFFFFF"/>
                        <w:rPr>
                          <w:rFonts w:ascii="Courier New" w:hAnsi="Courier New" w:cs="Courier New"/>
                          <w:sz w:val="22"/>
                          <w:szCs w:val="22"/>
                        </w:rPr>
                      </w:pPr>
                      <w:r w:rsidRPr="004F54C6">
                        <w:rPr>
                          <w:rFonts w:ascii="Courier New" w:hAnsi="Courier New" w:cs="Courier New"/>
                          <w:sz w:val="22"/>
                          <w:szCs w:val="22"/>
                        </w:rPr>
                        <w:t>{</w:t>
                      </w:r>
                    </w:p>
                    <w:p w14:paraId="3A28888B" w14:textId="79FE979C" w:rsidR="00F55B3D" w:rsidRPr="004F54C6" w:rsidRDefault="00F55B3D" w:rsidP="00F55B3D">
                      <w:pPr>
                        <w:pStyle w:val="Compact"/>
                        <w:ind w:left="708"/>
                        <w:rPr>
                          <w:rFonts w:ascii="Courier New" w:hAnsi="Courier New" w:cs="Courier New"/>
                          <w:sz w:val="22"/>
                          <w:szCs w:val="22"/>
                        </w:rPr>
                      </w:pPr>
                      <w:r w:rsidRPr="004F54C6">
                        <w:rPr>
                          <w:rFonts w:ascii="Courier New" w:hAnsi="Courier New" w:cs="Courier New"/>
                          <w:sz w:val="22"/>
                          <w:szCs w:val="22"/>
                        </w:rPr>
                        <w:t>"</w:t>
                      </w:r>
                      <w:proofErr w:type="spellStart"/>
                      <w:r w:rsidRPr="004F54C6">
                        <w:rPr>
                          <w:rFonts w:ascii="Courier New" w:hAnsi="Courier New" w:cs="Courier New"/>
                          <w:sz w:val="22"/>
                          <w:szCs w:val="22"/>
                        </w:rPr>
                        <w:t>OriginalPath</w:t>
                      </w:r>
                      <w:proofErr w:type="spellEnd"/>
                      <w:r w:rsidRPr="004F54C6">
                        <w:rPr>
                          <w:rFonts w:ascii="Courier New" w:hAnsi="Courier New" w:cs="Courier New"/>
                          <w:sz w:val="22"/>
                          <w:szCs w:val="22"/>
                        </w:rPr>
                        <w:t>": "Users/</w:t>
                      </w:r>
                      <w:proofErr w:type="spellStart"/>
                      <w:r w:rsidRPr="004F54C6">
                        <w:rPr>
                          <w:rFonts w:ascii="Courier New" w:hAnsi="Courier New" w:cs="Courier New"/>
                          <w:sz w:val="22"/>
                          <w:szCs w:val="22"/>
                        </w:rPr>
                        <w:t>facis</w:t>
                      </w:r>
                      <w:proofErr w:type="spellEnd"/>
                      <w:r w:rsidRPr="004F54C6">
                        <w:rPr>
                          <w:rFonts w:ascii="Courier New" w:hAnsi="Courier New" w:cs="Courier New"/>
                          <w:sz w:val="22"/>
                          <w:szCs w:val="22"/>
                        </w:rPr>
                        <w:t>/Documents/</w:t>
                      </w:r>
                      <w:proofErr w:type="spellStart"/>
                      <w:r w:rsidRPr="004F54C6">
                        <w:rPr>
                          <w:rFonts w:ascii="Courier New" w:hAnsi="Courier New" w:cs="Courier New"/>
                          <w:sz w:val="22"/>
                          <w:szCs w:val="22"/>
                        </w:rPr>
                        <w:t>extracto</w:t>
                      </w:r>
                      <w:r w:rsidRPr="004F54C6">
                        <w:rPr>
                          <w:rFonts w:ascii="Courier New" w:hAnsi="Courier New" w:cs="Courier New"/>
                          <w:sz w:val="22"/>
                          <w:szCs w:val="22"/>
                        </w:rPr>
                        <w:t>-m</w:t>
                      </w:r>
                      <w:r w:rsidRPr="004F54C6">
                        <w:rPr>
                          <w:rFonts w:ascii="Courier New" w:hAnsi="Courier New" w:cs="Courier New"/>
                          <w:sz w:val="22"/>
                          <w:szCs w:val="22"/>
                        </w:rPr>
                        <w:t>aster_on_facis_documents</w:t>
                      </w:r>
                      <w:proofErr w:type="spellEnd"/>
                      <w:r w:rsidRPr="004F54C6">
                        <w:rPr>
                          <w:rFonts w:ascii="Courier New" w:hAnsi="Courier New" w:cs="Courier New"/>
                          <w:sz w:val="22"/>
                          <w:szCs w:val="22"/>
                        </w:rPr>
                        <w:t>/</w:t>
                      </w:r>
                      <w:r w:rsidRPr="004F54C6">
                        <w:rPr>
                          <w:rFonts w:ascii="Courier New" w:hAnsi="Courier New" w:cs="Courier New"/>
                          <w:sz w:val="22"/>
                          <w:szCs w:val="22"/>
                        </w:rPr>
                        <w:t xml:space="preserve"> </w:t>
                      </w:r>
                      <w:r w:rsidRPr="004F54C6">
                        <w:rPr>
                          <w:rFonts w:ascii="Courier New" w:hAnsi="Courier New" w:cs="Courier New"/>
                          <w:sz w:val="22"/>
                          <w:szCs w:val="22"/>
                        </w:rPr>
                        <w:t>extractor-</w:t>
                      </w:r>
                      <w:r w:rsidRPr="004F54C6">
                        <w:rPr>
                          <w:rFonts w:ascii="Courier New" w:hAnsi="Courier New" w:cs="Courier New"/>
                          <w:sz w:val="22"/>
                          <w:szCs w:val="22"/>
                        </w:rPr>
                        <w:t>m</w:t>
                      </w:r>
                      <w:r w:rsidRPr="004F54C6">
                        <w:rPr>
                          <w:rFonts w:ascii="Courier New" w:hAnsi="Courier New" w:cs="Courier New"/>
                          <w:sz w:val="22"/>
                          <w:szCs w:val="22"/>
                        </w:rPr>
                        <w:t>aster/</w:t>
                      </w:r>
                      <w:proofErr w:type="spellStart"/>
                      <w:r w:rsidRPr="004F54C6">
                        <w:rPr>
                          <w:rFonts w:ascii="Courier New" w:hAnsi="Courier New" w:cs="Courier New"/>
                          <w:sz w:val="22"/>
                          <w:szCs w:val="22"/>
                        </w:rPr>
                        <w:t>facis_test_data</w:t>
                      </w:r>
                      <w:proofErr w:type="spellEnd"/>
                      <w:r w:rsidRPr="004F54C6">
                        <w:rPr>
                          <w:rFonts w:ascii="Courier New" w:hAnsi="Courier New" w:cs="Courier New"/>
                          <w:sz w:val="22"/>
                          <w:szCs w:val="22"/>
                        </w:rPr>
                        <w:t>/videos/mp4/video_mp4.mp4",</w:t>
                      </w:r>
                      <w:r w:rsidRPr="004F54C6">
                        <w:rPr>
                          <w:rFonts w:ascii="Courier New" w:hAnsi="Courier New" w:cs="Courier New"/>
                          <w:sz w:val="22"/>
                          <w:szCs w:val="22"/>
                        </w:rPr>
                        <w:br/>
                        <w:t>"</w:t>
                      </w:r>
                      <w:proofErr w:type="spellStart"/>
                      <w:r w:rsidRPr="004F54C6">
                        <w:rPr>
                          <w:rFonts w:ascii="Courier New" w:hAnsi="Courier New" w:cs="Courier New"/>
                          <w:sz w:val="22"/>
                          <w:szCs w:val="22"/>
                        </w:rPr>
                        <w:t>ArchivedPath</w:t>
                      </w:r>
                      <w:proofErr w:type="spellEnd"/>
                      <w:r w:rsidRPr="004F54C6">
                        <w:rPr>
                          <w:rFonts w:ascii="Courier New" w:hAnsi="Courier New" w:cs="Courier New"/>
                          <w:sz w:val="22"/>
                          <w:szCs w:val="22"/>
                        </w:rPr>
                        <w:t>": "Users/</w:t>
                      </w:r>
                      <w:proofErr w:type="spellStart"/>
                      <w:r w:rsidRPr="004F54C6">
                        <w:rPr>
                          <w:rFonts w:ascii="Courier New" w:hAnsi="Courier New" w:cs="Courier New"/>
                          <w:sz w:val="22"/>
                          <w:szCs w:val="22"/>
                        </w:rPr>
                        <w:t>facis</w:t>
                      </w:r>
                      <w:proofErr w:type="spellEnd"/>
                      <w:r w:rsidRPr="004F54C6">
                        <w:rPr>
                          <w:rFonts w:ascii="Courier New" w:hAnsi="Courier New" w:cs="Courier New"/>
                          <w:sz w:val="22"/>
                          <w:szCs w:val="22"/>
                        </w:rPr>
                        <w:t>/Documents/extractor-</w:t>
                      </w:r>
                      <w:proofErr w:type="spellStart"/>
                      <w:r w:rsidRPr="004F54C6">
                        <w:rPr>
                          <w:rFonts w:ascii="Courier New" w:hAnsi="Courier New" w:cs="Courier New"/>
                          <w:sz w:val="22"/>
                          <w:szCs w:val="22"/>
                        </w:rPr>
                        <w:t>master_on_facis_documents</w:t>
                      </w:r>
                      <w:proofErr w:type="spellEnd"/>
                      <w:r w:rsidRPr="004F54C6">
                        <w:rPr>
                          <w:rFonts w:ascii="Courier New" w:hAnsi="Courier New" w:cs="Courier New"/>
                          <w:sz w:val="22"/>
                          <w:szCs w:val="22"/>
                        </w:rPr>
                        <w:t>/</w:t>
                      </w:r>
                      <w:r w:rsidRPr="004F54C6">
                        <w:rPr>
                          <w:rFonts w:ascii="Courier New" w:hAnsi="Courier New" w:cs="Courier New"/>
                          <w:sz w:val="22"/>
                          <w:szCs w:val="22"/>
                        </w:rPr>
                        <w:t xml:space="preserve"> </w:t>
                      </w:r>
                      <w:r w:rsidRPr="004F54C6">
                        <w:rPr>
                          <w:rFonts w:ascii="Courier New" w:hAnsi="Courier New" w:cs="Courier New"/>
                          <w:sz w:val="22"/>
                          <w:szCs w:val="22"/>
                        </w:rPr>
                        <w:t>extractor-master/</w:t>
                      </w:r>
                      <w:proofErr w:type="spellStart"/>
                      <w:r w:rsidRPr="004F54C6">
                        <w:rPr>
                          <w:rFonts w:ascii="Courier New" w:hAnsi="Courier New" w:cs="Courier New"/>
                          <w:sz w:val="22"/>
                          <w:szCs w:val="22"/>
                        </w:rPr>
                        <w:t>facis_test_data</w:t>
                      </w:r>
                      <w:proofErr w:type="spellEnd"/>
                      <w:r w:rsidRPr="004F54C6">
                        <w:rPr>
                          <w:rFonts w:ascii="Courier New" w:hAnsi="Courier New" w:cs="Courier New"/>
                          <w:sz w:val="22"/>
                          <w:szCs w:val="22"/>
                        </w:rPr>
                        <w:t>/videos/mp4/video_mp4.m4v",</w:t>
                      </w:r>
                    </w:p>
                    <w:p w14:paraId="48C1CFCB" w14:textId="60E48754" w:rsidR="00F55B3D" w:rsidRPr="004F54C6" w:rsidRDefault="00F55B3D" w:rsidP="00F55B3D">
                      <w:pPr>
                        <w:pStyle w:val="Compact"/>
                        <w:ind w:left="708"/>
                        <w:rPr>
                          <w:rFonts w:ascii="Courier New" w:hAnsi="Courier New" w:cs="Courier New"/>
                          <w:sz w:val="22"/>
                          <w:szCs w:val="22"/>
                        </w:rPr>
                      </w:pPr>
                      <w:r w:rsidRPr="004F54C6">
                        <w:rPr>
                          <w:rFonts w:ascii="Courier New" w:hAnsi="Courier New" w:cs="Courier New"/>
                          <w:sz w:val="22"/>
                          <w:szCs w:val="22"/>
                        </w:rPr>
                        <w:t>"</w:t>
                      </w:r>
                      <w:proofErr w:type="spellStart"/>
                      <w:r w:rsidRPr="004F54C6">
                        <w:rPr>
                          <w:rFonts w:ascii="Courier New" w:hAnsi="Courier New" w:cs="Courier New"/>
                          <w:sz w:val="22"/>
                          <w:szCs w:val="22"/>
                        </w:rPr>
                        <w:t>FileExt</w:t>
                      </w:r>
                      <w:proofErr w:type="spellEnd"/>
                      <w:r w:rsidRPr="004F54C6">
                        <w:rPr>
                          <w:rFonts w:ascii="Courier New" w:hAnsi="Courier New" w:cs="Courier New"/>
                          <w:sz w:val="22"/>
                          <w:szCs w:val="22"/>
                        </w:rPr>
                        <w:t>": ".m4v",</w:t>
                      </w:r>
                      <w:r w:rsidRPr="004F54C6">
                        <w:rPr>
                          <w:rFonts w:ascii="Courier New" w:hAnsi="Courier New" w:cs="Courier New"/>
                          <w:sz w:val="22"/>
                          <w:szCs w:val="22"/>
                        </w:rPr>
                        <w:br/>
                        <w:t>"</w:t>
                      </w:r>
                      <w:proofErr w:type="spellStart"/>
                      <w:r w:rsidRPr="004F54C6">
                        <w:rPr>
                          <w:rFonts w:ascii="Courier New" w:hAnsi="Courier New" w:cs="Courier New"/>
                          <w:sz w:val="22"/>
                          <w:szCs w:val="22"/>
                        </w:rPr>
                        <w:t>FileTypeInfo</w:t>
                      </w:r>
                      <w:proofErr w:type="spellEnd"/>
                      <w:r w:rsidRPr="004F54C6">
                        <w:rPr>
                          <w:rFonts w:ascii="Courier New" w:hAnsi="Courier New" w:cs="Courier New"/>
                          <w:sz w:val="22"/>
                          <w:szCs w:val="22"/>
                        </w:rPr>
                        <w:t xml:space="preserve">": "MPEG-4 </w:t>
                      </w:r>
                      <w:proofErr w:type="spellStart"/>
                      <w:r w:rsidRPr="004F54C6">
                        <w:rPr>
                          <w:rFonts w:ascii="Courier New" w:hAnsi="Courier New" w:cs="Courier New"/>
                          <w:sz w:val="22"/>
                          <w:szCs w:val="22"/>
                        </w:rPr>
                        <w:t>video|QuickTime</w:t>
                      </w:r>
                      <w:proofErr w:type="spellEnd"/>
                      <w:r w:rsidRPr="004F54C6">
                        <w:rPr>
                          <w:rFonts w:ascii="Courier New" w:hAnsi="Courier New" w:cs="Courier New"/>
                          <w:sz w:val="22"/>
                          <w:szCs w:val="22"/>
                        </w:rPr>
                        <w:t xml:space="preserve"> file", </w:t>
                      </w:r>
                    </w:p>
                    <w:p w14:paraId="5D2C01EC" w14:textId="66759AD5" w:rsidR="00F55B3D" w:rsidRPr="004F54C6" w:rsidRDefault="00F55B3D" w:rsidP="00F55B3D">
                      <w:pPr>
                        <w:pStyle w:val="Compact"/>
                        <w:ind w:firstLine="708"/>
                        <w:rPr>
                          <w:rFonts w:ascii="Courier New" w:hAnsi="Courier New" w:cs="Courier New"/>
                          <w:sz w:val="22"/>
                          <w:szCs w:val="22"/>
                        </w:rPr>
                      </w:pPr>
                      <w:r w:rsidRPr="004F54C6">
                        <w:rPr>
                          <w:rFonts w:ascii="Courier New" w:hAnsi="Courier New" w:cs="Courier New"/>
                          <w:sz w:val="22"/>
                          <w:szCs w:val="22"/>
                        </w:rPr>
                        <w:t>"</w:t>
                      </w:r>
                      <w:proofErr w:type="spellStart"/>
                      <w:r w:rsidRPr="004F54C6">
                        <w:rPr>
                          <w:rFonts w:ascii="Courier New" w:hAnsi="Courier New" w:cs="Courier New"/>
                          <w:sz w:val="22"/>
                          <w:szCs w:val="22"/>
                        </w:rPr>
                        <w:t>FileSize</w:t>
                      </w:r>
                      <w:proofErr w:type="spellEnd"/>
                      <w:r w:rsidRPr="004F54C6">
                        <w:rPr>
                          <w:rFonts w:ascii="Courier New" w:hAnsi="Courier New" w:cs="Courier New"/>
                          <w:sz w:val="22"/>
                          <w:szCs w:val="22"/>
                        </w:rPr>
                        <w:t xml:space="preserve">": 38273258, </w:t>
                      </w:r>
                    </w:p>
                    <w:p w14:paraId="0F316BFC" w14:textId="77777777" w:rsidR="00F55B3D" w:rsidRPr="004F54C6" w:rsidRDefault="00F55B3D" w:rsidP="00F55B3D">
                      <w:pPr>
                        <w:pStyle w:val="Compact"/>
                        <w:ind w:firstLine="708"/>
                        <w:rPr>
                          <w:rFonts w:ascii="Courier New" w:hAnsi="Courier New" w:cs="Courier New"/>
                          <w:sz w:val="22"/>
                          <w:szCs w:val="22"/>
                        </w:rPr>
                      </w:pPr>
                      <w:r w:rsidRPr="004F54C6">
                        <w:rPr>
                          <w:rFonts w:ascii="Courier New" w:hAnsi="Courier New" w:cs="Courier New"/>
                          <w:sz w:val="22"/>
                          <w:szCs w:val="22"/>
                        </w:rPr>
                        <w:t xml:space="preserve">"Md5Hash": "D225BD12CDBDDEF0572D71481C6E9327", </w:t>
                      </w:r>
                    </w:p>
                    <w:p w14:paraId="742FBCF6" w14:textId="77777777" w:rsidR="00F55B3D" w:rsidRPr="004F54C6" w:rsidRDefault="00F55B3D" w:rsidP="00F55B3D">
                      <w:pPr>
                        <w:pStyle w:val="Compact"/>
                        <w:ind w:left="708"/>
                        <w:rPr>
                          <w:rFonts w:ascii="Courier New" w:hAnsi="Courier New" w:cs="Courier New"/>
                          <w:sz w:val="22"/>
                          <w:szCs w:val="22"/>
                        </w:rPr>
                      </w:pPr>
                      <w:r w:rsidRPr="004F54C6">
                        <w:rPr>
                          <w:rFonts w:ascii="Courier New" w:hAnsi="Courier New" w:cs="Courier New"/>
                          <w:sz w:val="22"/>
                          <w:szCs w:val="22"/>
                        </w:rPr>
                        <w:t>"</w:t>
                      </w:r>
                      <w:proofErr w:type="spellStart"/>
                      <w:r w:rsidRPr="004F54C6">
                        <w:rPr>
                          <w:rFonts w:ascii="Courier New" w:hAnsi="Courier New" w:cs="Courier New"/>
                          <w:sz w:val="22"/>
                          <w:szCs w:val="22"/>
                        </w:rPr>
                        <w:t>CreationTime</w:t>
                      </w:r>
                      <w:proofErr w:type="spellEnd"/>
                      <w:r w:rsidRPr="004F54C6">
                        <w:rPr>
                          <w:rFonts w:ascii="Courier New" w:hAnsi="Courier New" w:cs="Courier New"/>
                          <w:sz w:val="22"/>
                          <w:szCs w:val="22"/>
                        </w:rPr>
                        <w:t>": "0053-11-14T06:04:20",</w:t>
                      </w:r>
                      <w:r w:rsidRPr="004F54C6">
                        <w:rPr>
                          <w:rFonts w:ascii="Courier New" w:hAnsi="Courier New" w:cs="Courier New"/>
                          <w:sz w:val="22"/>
                          <w:szCs w:val="22"/>
                        </w:rPr>
                        <w:br/>
                        <w:t>"</w:t>
                      </w:r>
                      <w:proofErr w:type="spellStart"/>
                      <w:r w:rsidRPr="004F54C6">
                        <w:rPr>
                          <w:rFonts w:ascii="Courier New" w:hAnsi="Courier New" w:cs="Courier New"/>
                          <w:sz w:val="22"/>
                          <w:szCs w:val="22"/>
                        </w:rPr>
                        <w:t>LastWriteTime</w:t>
                      </w:r>
                      <w:proofErr w:type="spellEnd"/>
                      <w:r w:rsidRPr="004F54C6">
                        <w:rPr>
                          <w:rFonts w:ascii="Courier New" w:hAnsi="Courier New" w:cs="Courier New"/>
                          <w:sz w:val="22"/>
                          <w:szCs w:val="22"/>
                        </w:rPr>
                        <w:t>": "0053-11-14T05:59:28",</w:t>
                      </w:r>
                    </w:p>
                    <w:p w14:paraId="7C529C7A" w14:textId="4B7F781D" w:rsidR="00F55B3D" w:rsidRPr="004F54C6" w:rsidRDefault="00F55B3D" w:rsidP="00F55B3D">
                      <w:pPr>
                        <w:pStyle w:val="Compact"/>
                        <w:ind w:firstLine="708"/>
                        <w:rPr>
                          <w:rFonts w:ascii="Courier New" w:hAnsi="Courier New" w:cs="Courier New"/>
                          <w:sz w:val="22"/>
                          <w:szCs w:val="22"/>
                        </w:rPr>
                      </w:pPr>
                      <w:r w:rsidRPr="004F54C6">
                        <w:rPr>
                          <w:rFonts w:ascii="Courier New" w:hAnsi="Courier New" w:cs="Courier New"/>
                          <w:sz w:val="22"/>
                          <w:szCs w:val="22"/>
                        </w:rPr>
                        <w:t>"</w:t>
                      </w:r>
                      <w:proofErr w:type="spellStart"/>
                      <w:r w:rsidRPr="004F54C6">
                        <w:rPr>
                          <w:rFonts w:ascii="Courier New" w:hAnsi="Courier New" w:cs="Courier New"/>
                          <w:sz w:val="22"/>
                          <w:szCs w:val="22"/>
                        </w:rPr>
                        <w:t>LastAccessTime</w:t>
                      </w:r>
                      <w:proofErr w:type="spellEnd"/>
                      <w:r w:rsidRPr="004F54C6">
                        <w:rPr>
                          <w:rFonts w:ascii="Courier New" w:hAnsi="Courier New" w:cs="Courier New"/>
                          <w:sz w:val="22"/>
                          <w:szCs w:val="22"/>
                        </w:rPr>
                        <w:t xml:space="preserve">": "0053-11-14T06:04:20" </w:t>
                      </w:r>
                    </w:p>
                    <w:p w14:paraId="17DA9591" w14:textId="20EFFDDF" w:rsidR="00F55B3D" w:rsidRPr="004F54C6" w:rsidRDefault="00F55B3D" w:rsidP="00F55B3D">
                      <w:pPr>
                        <w:pStyle w:val="NormalWeb"/>
                        <w:shd w:val="clear" w:color="auto" w:fill="FFFFFF"/>
                        <w:rPr>
                          <w:rFonts w:ascii="Courier New" w:hAnsi="Courier New" w:cs="Courier New"/>
                          <w:sz w:val="22"/>
                          <w:szCs w:val="22"/>
                        </w:rPr>
                      </w:pPr>
                      <w:r w:rsidRPr="004F54C6">
                        <w:rPr>
                          <w:rFonts w:ascii="Courier New" w:hAnsi="Courier New" w:cs="Courier New"/>
                          <w:sz w:val="22"/>
                          <w:szCs w:val="22"/>
                        </w:rPr>
                        <w:t xml:space="preserve">}, 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F55B3D" w:rsidRPr="00C24E19">
        <w:rPr>
          <w:lang w:val="cs-CZ"/>
        </w:rPr>
        <w:t xml:space="preserve">Nástroj MAXTOR generuje podrobný výpis zpracovaných souborů ve formě strojově zpracovatelného vstupu v jazyce JSON. Ukázka tohoto výstupu je k dispozici na </w:t>
      </w:r>
      <w:r w:rsidR="00F55B3D" w:rsidRPr="00C24E19">
        <w:rPr>
          <w:lang w:val="cs-CZ"/>
        </w:rPr>
        <w:fldChar w:fldCharType="begin"/>
      </w:r>
      <w:r w:rsidR="00F55B3D" w:rsidRPr="00C24E19">
        <w:rPr>
          <w:lang w:val="cs-CZ"/>
        </w:rPr>
        <w:instrText xml:space="preserve"> REF _Ref148457742 \h </w:instrText>
      </w:r>
      <w:r w:rsidR="00F55B3D" w:rsidRPr="00C24E19">
        <w:rPr>
          <w:lang w:val="cs-CZ"/>
        </w:rPr>
      </w:r>
      <w:r w:rsidR="00F55B3D" w:rsidRPr="00C24E19">
        <w:rPr>
          <w:lang w:val="cs-CZ"/>
        </w:rPr>
        <w:fldChar w:fldCharType="separate"/>
      </w:r>
      <w:proofErr w:type="spellStart"/>
      <w:r w:rsidR="00754E5A">
        <w:t>Obrázek</w:t>
      </w:r>
      <w:proofErr w:type="spellEnd"/>
      <w:r w:rsidR="00754E5A">
        <w:t xml:space="preserve"> </w:t>
      </w:r>
      <w:r w:rsidR="00754E5A">
        <w:rPr>
          <w:noProof/>
        </w:rPr>
        <w:t>3</w:t>
      </w:r>
      <w:r w:rsidR="00F55B3D" w:rsidRPr="00C24E19">
        <w:rPr>
          <w:lang w:val="cs-CZ"/>
        </w:rPr>
        <w:fldChar w:fldCharType="end"/>
      </w:r>
      <w:r w:rsidR="00F55B3D" w:rsidRPr="00C24E19">
        <w:rPr>
          <w:lang w:val="cs-CZ"/>
        </w:rPr>
        <w:t>.</w:t>
      </w:r>
    </w:p>
    <w:p w14:paraId="6279505F" w14:textId="31126831" w:rsidR="00C24E19" w:rsidRPr="00C24E19" w:rsidRDefault="004F54C6" w:rsidP="00F55B3D">
      <w:pPr>
        <w:pStyle w:val="BodyText"/>
        <w:rPr>
          <w:lang w:val="cs-CZ"/>
        </w:rPr>
      </w:pPr>
      <w:r w:rsidRPr="00C24E19">
        <w:rPr>
          <w:noProof/>
          <w:lang w:val="cs-CZ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C5B06F1" wp14:editId="6F0C96DD">
                <wp:simplePos x="0" y="0"/>
                <wp:positionH relativeFrom="column">
                  <wp:posOffset>-1270</wp:posOffset>
                </wp:positionH>
                <wp:positionV relativeFrom="paragraph">
                  <wp:posOffset>7313830</wp:posOffset>
                </wp:positionV>
                <wp:extent cx="5621655" cy="635"/>
                <wp:effectExtent l="0" t="0" r="4445" b="12065"/>
                <wp:wrapNone/>
                <wp:docPr id="1307886725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2165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DCEA9B3" w14:textId="38EE72CC" w:rsidR="00C24E19" w:rsidRPr="00AF6622" w:rsidRDefault="00C24E19" w:rsidP="00C24E19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>
                              <w:t xml:space="preserve">Obrázek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Obrázek \* ARABIC </w:instrText>
                            </w:r>
                            <w:r>
                              <w:fldChar w:fldCharType="separate"/>
                            </w:r>
                            <w:r w:rsidR="00754E5A">
                              <w:rPr>
                                <w:noProof/>
                              </w:rPr>
                              <w:t>4</w:t>
                            </w:r>
                            <w:r>
                              <w:fldChar w:fldCharType="end"/>
                            </w:r>
                            <w:r>
                              <w:t xml:space="preserve"> Ukázka adresářové struktury výstupu nástroje MAXTOR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C5B06F1" id="_x0000_s1036" type="#_x0000_t202" style="position:absolute;margin-left:-.1pt;margin-top:575.9pt;width:442.65pt;height:.0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LRJ5iGQIAAEAEAAAOAAAAZHJzL2Uyb0RvYy54bWysU8Fu2zAMvQ/YPwi6L04yJBiMOEWWIsOA&#13;&#10;oC3QDj0rshwLkEWNUmJnXz9KtpOt22nYRaZJ6lHke1zddY1hZ4Vegy34bDLlTFkJpbbHgn972X34&#13;&#10;xJkPwpbCgFUFvyjP79bv361al6s51GBKhYxArM9bV/A6BJdnmZe1aoSfgFOWghVgIwL94jErUbSE&#13;&#10;3phsPp0usxawdAhSeU/e+z7I1wm/qpQMj1XlVWCm4PS2kE5M5yGe2Xol8iMKV2s5PEP8wysaoS0V&#13;&#10;vULdiyDYCfUfUI2WCB6qMJHQZFBVWqrUA3Uzm77p5rkWTqVeaDjeXcfk/x+sfDg/uydkofsMHREY&#13;&#10;B9I6n3tyxn66Cpv4pZcyitMIL9exqS4wSc7Fcj5bLhacSYotPy4iRna76tCHLwoaFo2CI3GSRiXO&#13;&#10;ex/61DElVvJgdLnTxsSfGNgaZGdB/LW1DmoA/y3L2JhrId7qAaMnu/URrdAdOqZL6jGxHl0HKC/U&#13;&#10;O0IvC+/kTlPBvfDhSSDpgNolbYdHOioDbcFhsDirAX/8zR/ziR6KctaSrgruv58EKs7MV0vERRGO&#13;&#10;Bo7GYTTsqdkCtTqjrXEymXQBgxnNCqF5JclvYhUKCSupVsHDaG5Dr25aGak2m5REUnMi7O2zkxF6&#13;&#10;HOxL9yrQDbQEYvMBRsWJ/A07fW7ix21OgUadqLtNcZg3yTSRP6xU3INf/1PWbfHXPwEAAP//AwBQ&#13;&#10;SwMEFAAGAAgAAAAhAAeSV1fkAAAAEAEAAA8AAABkcnMvZG93bnJldi54bWxMTz1PwzAQ3ZH4D9Yh&#13;&#10;saDWSWmrkMapqgIDXSpCFzY3duNAfI5spw3/nkMMsJx07969j2I92o6dtQ+tQwHpNAGmsXaqxUbA&#13;&#10;4e15kgELUaKSnUMt4EsHWJfXV4XMlbvgqz5XsWEkgiGXAkyMfc55qI22Mkxdr5FuJ+etjLT6hisv&#13;&#10;LyRuOz5LkiW3skVyMLLXW6Prz2qwAvbz9725G05Pu8383r8chu3yo6mEuL0ZH1c0NitgUY/x7wN+&#13;&#10;OlB+KCnY0Q2oAusETGZEJDhdpNSDCFm2SIEdf6EH4GXB/xcpvwEAAP//AwBQSwECLQAUAAYACAAA&#13;&#10;ACEAtoM4kv4AAADhAQAAEwAAAAAAAAAAAAAAAAAAAAAAW0NvbnRlbnRfVHlwZXNdLnhtbFBLAQIt&#13;&#10;ABQABgAIAAAAIQA4/SH/1gAAAJQBAAALAAAAAAAAAAAAAAAAAC8BAABfcmVscy8ucmVsc1BLAQIt&#13;&#10;ABQABgAIAAAAIQBLRJ5iGQIAAEAEAAAOAAAAAAAAAAAAAAAAAC4CAABkcnMvZTJvRG9jLnhtbFBL&#13;&#10;AQItABQABgAIAAAAIQAHkldX5AAAABABAAAPAAAAAAAAAAAAAAAAAHMEAABkcnMvZG93bnJldi54&#13;&#10;bWxQSwUGAAAAAAQABADzAAAAhAUAAAAA&#13;&#10;" stroked="f">
                <v:textbox style="mso-fit-shape-to-text:t" inset="0,0,0,0">
                  <w:txbxContent>
                    <w:p w14:paraId="7DCEA9B3" w14:textId="38EE72CC" w:rsidR="00C24E19" w:rsidRPr="00AF6622" w:rsidRDefault="00C24E19" w:rsidP="00C24E19">
                      <w:pPr>
                        <w:pStyle w:val="Caption"/>
                        <w:rPr>
                          <w:noProof/>
                        </w:rPr>
                      </w:pPr>
                      <w:r>
                        <w:t xml:space="preserve">Obrázek </w:t>
                      </w:r>
                      <w:r>
                        <w:fldChar w:fldCharType="begin"/>
                      </w:r>
                      <w:r>
                        <w:instrText xml:space="preserve"> SEQ Obrázek \* ARABIC </w:instrText>
                      </w:r>
                      <w:r>
                        <w:fldChar w:fldCharType="separate"/>
                      </w:r>
                      <w:r w:rsidR="00754E5A">
                        <w:rPr>
                          <w:noProof/>
                        </w:rPr>
                        <w:t>4</w:t>
                      </w:r>
                      <w:r>
                        <w:fldChar w:fldCharType="end"/>
                      </w:r>
                      <w:r>
                        <w:t xml:space="preserve"> Ukázka adresářové struktury výstupu nástroje MAXTOR.</w:t>
                      </w:r>
                    </w:p>
                  </w:txbxContent>
                </v:textbox>
              </v:shape>
            </w:pict>
          </mc:Fallback>
        </mc:AlternateContent>
      </w:r>
      <w:r w:rsidR="00C24E19" w:rsidRPr="00C24E19">
        <w:rPr>
          <w:lang w:val="cs-CZ"/>
        </w:rPr>
        <w:t xml:space="preserve">Výsledek extrakce zájmových dat je pak k dispozici v adresářové struktuře </w:t>
      </w:r>
      <w:r w:rsidR="00C24E19" w:rsidRPr="00C24E19">
        <w:rPr>
          <w:noProof/>
          <w:lang w:val="cs-CZ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59101F2" wp14:editId="0B161BBE">
                <wp:simplePos x="0" y="0"/>
                <wp:positionH relativeFrom="column">
                  <wp:posOffset>-1905</wp:posOffset>
                </wp:positionH>
                <wp:positionV relativeFrom="paragraph">
                  <wp:posOffset>4082415</wp:posOffset>
                </wp:positionV>
                <wp:extent cx="5621655" cy="3713480"/>
                <wp:effectExtent l="0" t="0" r="17145" b="7620"/>
                <wp:wrapTopAndBottom/>
                <wp:docPr id="632005006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21655" cy="37134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B6BCBC9" w14:textId="77777777" w:rsidR="00C24E19" w:rsidRPr="00C24E19" w:rsidRDefault="00C24E19" w:rsidP="00C24E19">
                            <w:pPr>
                              <w:pStyle w:val="Compact"/>
                              <w:rPr>
                                <w:sz w:val="16"/>
                                <w:szCs w:val="16"/>
                              </w:rPr>
                            </w:pPr>
                            <w:r w:rsidRPr="00C24E19">
                              <w:rPr>
                                <w:sz w:val="16"/>
                                <w:szCs w:val="16"/>
                              </w:rPr>
                              <w:t>/data/facis_w11.e01__7/</w:t>
                            </w:r>
                            <w:proofErr w:type="spellStart"/>
                            <w:r w:rsidRPr="00C24E19">
                              <w:rPr>
                                <w:sz w:val="16"/>
                                <w:szCs w:val="16"/>
                              </w:rPr>
                              <w:t>viditelna_on_C</w:t>
                            </w:r>
                            <w:proofErr w:type="spellEnd"/>
                            <w:r w:rsidRPr="00C24E19">
                              <w:rPr>
                                <w:sz w:val="16"/>
                                <w:szCs w:val="16"/>
                              </w:rPr>
                              <w:t xml:space="preserve">/ └── </w:t>
                            </w:r>
                            <w:proofErr w:type="spellStart"/>
                            <w:r w:rsidRPr="00C24E19">
                              <w:rPr>
                                <w:sz w:val="16"/>
                                <w:szCs w:val="16"/>
                              </w:rPr>
                              <w:t>viditelna</w:t>
                            </w:r>
                            <w:proofErr w:type="spellEnd"/>
                          </w:p>
                          <w:p w14:paraId="7175DC0C" w14:textId="77777777" w:rsidR="00C24E19" w:rsidRPr="00C24E19" w:rsidRDefault="00C24E19" w:rsidP="00C24E19">
                            <w:pPr>
                              <w:pStyle w:val="Compact"/>
                              <w:rPr>
                                <w:sz w:val="16"/>
                                <w:szCs w:val="16"/>
                              </w:rPr>
                            </w:pPr>
                            <w:r w:rsidRPr="00C24E19">
                              <w:rPr>
                                <w:rFonts w:ascii="MS Gothic" w:eastAsia="MS Gothic" w:hAnsi="MS Gothic" w:cs="MS Gothic" w:hint="eastAsia"/>
                                <w:sz w:val="16"/>
                                <w:szCs w:val="16"/>
                              </w:rPr>
                              <w:t>├</w:t>
                            </w:r>
                            <w:r w:rsidRPr="00C24E19">
                              <w:rPr>
                                <w:sz w:val="16"/>
                                <w:szCs w:val="16"/>
                              </w:rPr>
                              <w:t xml:space="preserve">── 1255183-profimedia-0528660780-base_16x9_jpg.jpg </w:t>
                            </w:r>
                            <w:r w:rsidRPr="00C24E19">
                              <w:rPr>
                                <w:rFonts w:ascii="MS Gothic" w:eastAsia="MS Gothic" w:hAnsi="MS Gothic" w:cs="MS Gothic" w:hint="eastAsia"/>
                                <w:sz w:val="16"/>
                                <w:szCs w:val="16"/>
                              </w:rPr>
                              <w:t>├</w:t>
                            </w:r>
                            <w:r w:rsidRPr="00C24E19">
                              <w:rPr>
                                <w:sz w:val="16"/>
                                <w:szCs w:val="16"/>
                              </w:rPr>
                              <w:t>── 2021 IPMS SHOW LAS VEGAS Part 1.m4v</w:t>
                            </w:r>
                          </w:p>
                          <w:p w14:paraId="5187A621" w14:textId="77777777" w:rsidR="00C24E19" w:rsidRPr="00C24E19" w:rsidRDefault="00C24E19" w:rsidP="00C24E19">
                            <w:pPr>
                              <w:pStyle w:val="Compact"/>
                              <w:rPr>
                                <w:sz w:val="16"/>
                                <w:szCs w:val="16"/>
                              </w:rPr>
                            </w:pPr>
                            <w:r w:rsidRPr="00C24E19">
                              <w:rPr>
                                <w:rFonts w:ascii="MS Gothic" w:eastAsia="MS Gothic" w:hAnsi="MS Gothic" w:cs="MS Gothic" w:hint="eastAsia"/>
                                <w:sz w:val="16"/>
                                <w:szCs w:val="16"/>
                              </w:rPr>
                              <w:t>├</w:t>
                            </w:r>
                            <w:r w:rsidRPr="00C24E19">
                              <w:rPr>
                                <w:sz w:val="16"/>
                                <w:szCs w:val="16"/>
                              </w:rPr>
                              <w:t>── 2021 IPMS SHOW- LAS VEGAS Part 2.m4v</w:t>
                            </w:r>
                          </w:p>
                          <w:p w14:paraId="5BFD1DDF" w14:textId="77777777" w:rsidR="00C24E19" w:rsidRPr="00C24E19" w:rsidRDefault="00C24E19" w:rsidP="00C24E19">
                            <w:pPr>
                              <w:pStyle w:val="Compact"/>
                              <w:rPr>
                                <w:sz w:val="16"/>
                                <w:szCs w:val="16"/>
                              </w:rPr>
                            </w:pPr>
                            <w:r w:rsidRPr="00C24E19">
                              <w:rPr>
                                <w:rFonts w:ascii="MS Gothic" w:eastAsia="MS Gothic" w:hAnsi="MS Gothic" w:cs="MS Gothic" w:hint="eastAsia"/>
                                <w:sz w:val="16"/>
                                <w:szCs w:val="16"/>
                              </w:rPr>
                              <w:t>├</w:t>
                            </w:r>
                            <w:r w:rsidRPr="00C24E19">
                              <w:rPr>
                                <w:sz w:val="16"/>
                                <w:szCs w:val="16"/>
                              </w:rPr>
                              <w:t>── 3c1f99cee72f32eeae9eaea2dcb5697c_.jpg</w:t>
                            </w:r>
                          </w:p>
                          <w:p w14:paraId="186FE4B5" w14:textId="77777777" w:rsidR="00C24E19" w:rsidRPr="00C24E19" w:rsidRDefault="00C24E19" w:rsidP="00C24E19">
                            <w:pPr>
                              <w:pStyle w:val="Compact"/>
                              <w:rPr>
                                <w:sz w:val="16"/>
                                <w:szCs w:val="16"/>
                              </w:rPr>
                            </w:pPr>
                            <w:r w:rsidRPr="00C24E19">
                              <w:rPr>
                                <w:rFonts w:ascii="MS Gothic" w:eastAsia="MS Gothic" w:hAnsi="MS Gothic" w:cs="MS Gothic" w:hint="eastAsia"/>
                                <w:sz w:val="16"/>
                                <w:szCs w:val="16"/>
                              </w:rPr>
                              <w:t>├</w:t>
                            </w:r>
                            <w:r w:rsidRPr="00C24E19">
                              <w:rPr>
                                <w:sz w:val="16"/>
                                <w:szCs w:val="16"/>
                              </w:rPr>
                              <w:t>── 473109f9d0803364a5673d7ca27fa884.jpg</w:t>
                            </w:r>
                          </w:p>
                          <w:p w14:paraId="17A5AE6D" w14:textId="77777777" w:rsidR="00C24E19" w:rsidRPr="00C24E19" w:rsidRDefault="00C24E19" w:rsidP="00C24E19">
                            <w:pPr>
                              <w:pStyle w:val="Compact"/>
                              <w:rPr>
                                <w:sz w:val="16"/>
                                <w:szCs w:val="16"/>
                              </w:rPr>
                            </w:pPr>
                            <w:r w:rsidRPr="00C24E19">
                              <w:rPr>
                                <w:rFonts w:ascii="MS Gothic" w:eastAsia="MS Gothic" w:hAnsi="MS Gothic" w:cs="MS Gothic" w:hint="eastAsia"/>
                                <w:sz w:val="16"/>
                                <w:szCs w:val="16"/>
                              </w:rPr>
                              <w:t>├</w:t>
                            </w:r>
                            <w:r w:rsidRPr="00C24E19">
                              <w:rPr>
                                <w:sz w:val="16"/>
                                <w:szCs w:val="16"/>
                              </w:rPr>
                              <w:t>── 7dda15764889397d880e446e9b3173db_resize=</w:t>
                            </w:r>
                            <w:proofErr w:type="gramStart"/>
                            <w:r w:rsidRPr="00C24E19">
                              <w:rPr>
                                <w:sz w:val="16"/>
                                <w:szCs w:val="16"/>
                              </w:rPr>
                              <w:t>1256,1005_.jpg</w:t>
                            </w:r>
                            <w:proofErr w:type="gramEnd"/>
                          </w:p>
                          <w:p w14:paraId="4A2147B1" w14:textId="77777777" w:rsidR="00C24E19" w:rsidRPr="00C24E19" w:rsidRDefault="00C24E19" w:rsidP="00C24E19">
                            <w:pPr>
                              <w:pStyle w:val="Compact"/>
                              <w:rPr>
                                <w:sz w:val="16"/>
                                <w:szCs w:val="16"/>
                              </w:rPr>
                            </w:pPr>
                            <w:r w:rsidRPr="00C24E19">
                              <w:rPr>
                                <w:rFonts w:ascii="MS Gothic" w:eastAsia="MS Gothic" w:hAnsi="MS Gothic" w:cs="MS Gothic" w:hint="eastAsia"/>
                                <w:sz w:val="16"/>
                                <w:szCs w:val="16"/>
                              </w:rPr>
                              <w:t>├</w:t>
                            </w:r>
                            <w:r w:rsidRPr="00C24E19">
                              <w:rPr>
                                <w:sz w:val="16"/>
                                <w:szCs w:val="16"/>
                              </w:rPr>
                              <w:t>── 9d99750b392d3b01b0ef2b7cd9d17165_resize=</w:t>
                            </w:r>
                            <w:proofErr w:type="gramStart"/>
                            <w:r w:rsidRPr="00C24E19">
                              <w:rPr>
                                <w:sz w:val="16"/>
                                <w:szCs w:val="16"/>
                              </w:rPr>
                              <w:t>356,410_.jpg</w:t>
                            </w:r>
                            <w:proofErr w:type="gramEnd"/>
                          </w:p>
                          <w:p w14:paraId="79C81EB3" w14:textId="77777777" w:rsidR="00C24E19" w:rsidRPr="00C24E19" w:rsidRDefault="00C24E19" w:rsidP="00C24E19">
                            <w:pPr>
                              <w:pStyle w:val="Compact"/>
                              <w:rPr>
                                <w:sz w:val="16"/>
                                <w:szCs w:val="16"/>
                              </w:rPr>
                            </w:pPr>
                            <w:r w:rsidRPr="00C24E19">
                              <w:rPr>
                                <w:rFonts w:ascii="MS Gothic" w:eastAsia="MS Gothic" w:hAnsi="MS Gothic" w:cs="MS Gothic" w:hint="eastAsia"/>
                                <w:sz w:val="16"/>
                                <w:szCs w:val="16"/>
                              </w:rPr>
                              <w:t>├</w:t>
                            </w:r>
                            <w:r w:rsidRPr="00C24E19">
                              <w:rPr>
                                <w:sz w:val="16"/>
                                <w:szCs w:val="16"/>
                              </w:rPr>
                              <w:t>── ab9a260383a936f482bf495316b294cb.jpg</w:t>
                            </w:r>
                          </w:p>
                          <w:p w14:paraId="0D4EAB39" w14:textId="77777777" w:rsidR="00C24E19" w:rsidRPr="00C24E19" w:rsidRDefault="00C24E19" w:rsidP="00C24E19">
                            <w:pPr>
                              <w:pStyle w:val="Compact"/>
                              <w:rPr>
                                <w:sz w:val="16"/>
                                <w:szCs w:val="16"/>
                              </w:rPr>
                            </w:pPr>
                            <w:r w:rsidRPr="00C24E19">
                              <w:rPr>
                                <w:rFonts w:ascii="MS Gothic" w:eastAsia="MS Gothic" w:hAnsi="MS Gothic" w:cs="MS Gothic" w:hint="eastAsia"/>
                                <w:sz w:val="16"/>
                                <w:szCs w:val="16"/>
                              </w:rPr>
                              <w:t>├</w:t>
                            </w:r>
                            <w:r w:rsidRPr="00C24E19">
                              <w:rPr>
                                <w:sz w:val="16"/>
                                <w:szCs w:val="16"/>
                              </w:rPr>
                              <w:t xml:space="preserve">── Automated number plate </w:t>
                            </w:r>
                            <w:proofErr w:type="spellStart"/>
                            <w:r w:rsidRPr="00C24E19">
                              <w:rPr>
                                <w:sz w:val="16"/>
                                <w:szCs w:val="16"/>
                              </w:rPr>
                              <w:t>recognitionfrom</w:t>
                            </w:r>
                            <w:proofErr w:type="spellEnd"/>
                            <w:r w:rsidRPr="00C24E19">
                              <w:rPr>
                                <w:sz w:val="16"/>
                                <w:szCs w:val="16"/>
                              </w:rPr>
                              <w:t xml:space="preserve"> low quality video-sequences.pdf </w:t>
                            </w:r>
                            <w:r w:rsidRPr="00C24E19">
                              <w:rPr>
                                <w:rFonts w:ascii="MS Gothic" w:eastAsia="MS Gothic" w:hAnsi="MS Gothic" w:cs="MS Gothic" w:hint="eastAsia"/>
                                <w:sz w:val="16"/>
                                <w:szCs w:val="16"/>
                              </w:rPr>
                              <w:t>├</w:t>
                            </w:r>
                            <w:r w:rsidRPr="00C24E19">
                              <w:rPr>
                                <w:sz w:val="16"/>
                                <w:szCs w:val="16"/>
                              </w:rPr>
                              <w:t xml:space="preserve">── Automatic Number Plate Recognition in </w:t>
                            </w:r>
                            <w:proofErr w:type="spellStart"/>
                            <w:r w:rsidRPr="00C24E19">
                              <w:rPr>
                                <w:sz w:val="16"/>
                                <w:szCs w:val="16"/>
                              </w:rPr>
                              <w:t>LowQuality</w:t>
                            </w:r>
                            <w:proofErr w:type="spellEnd"/>
                            <w:r w:rsidRPr="00C24E19">
                              <w:rPr>
                                <w:sz w:val="16"/>
                                <w:szCs w:val="16"/>
                              </w:rPr>
                              <w:t xml:space="preserve"> Videos.pdf</w:t>
                            </w:r>
                          </w:p>
                          <w:p w14:paraId="1E0B564B" w14:textId="77777777" w:rsidR="00C24E19" w:rsidRPr="00C24E19" w:rsidRDefault="00C24E19" w:rsidP="00C24E19">
                            <w:pPr>
                              <w:pStyle w:val="Compact"/>
                              <w:rPr>
                                <w:sz w:val="16"/>
                                <w:szCs w:val="16"/>
                              </w:rPr>
                            </w:pPr>
                            <w:r w:rsidRPr="00C24E19">
                              <w:rPr>
                                <w:rFonts w:ascii="MS Gothic" w:eastAsia="MS Gothic" w:hAnsi="MS Gothic" w:cs="MS Gothic" w:hint="eastAsia"/>
                                <w:sz w:val="16"/>
                                <w:szCs w:val="16"/>
                              </w:rPr>
                              <w:t>├</w:t>
                            </w:r>
                            <w:r w:rsidRPr="00C24E19">
                              <w:rPr>
                                <w:sz w:val="16"/>
                                <w:szCs w:val="16"/>
                              </w:rPr>
                              <w:t>── b90b509056ae34d4891f=bd70deae61d_2.jpg</w:t>
                            </w:r>
                          </w:p>
                          <w:p w14:paraId="33FA31A5" w14:textId="77777777" w:rsidR="00C24E19" w:rsidRPr="00C24E19" w:rsidRDefault="00C24E19" w:rsidP="00C24E19">
                            <w:pPr>
                              <w:pStyle w:val="Compact"/>
                              <w:rPr>
                                <w:sz w:val="16"/>
                                <w:szCs w:val="16"/>
                              </w:rPr>
                            </w:pPr>
                            <w:r w:rsidRPr="00C24E19">
                              <w:rPr>
                                <w:rFonts w:ascii="MS Gothic" w:eastAsia="MS Gothic" w:hAnsi="MS Gothic" w:cs="MS Gothic" w:hint="eastAsia"/>
                                <w:sz w:val="16"/>
                                <w:szCs w:val="16"/>
                              </w:rPr>
                              <w:t>├</w:t>
                            </w:r>
                            <w:r w:rsidRPr="00C24E19">
                              <w:rPr>
                                <w:sz w:val="16"/>
                                <w:szCs w:val="16"/>
                              </w:rPr>
                              <w:t xml:space="preserve">── baby-groot-from-guardians-of-the-galaxy_4216x2372_xtrafondos.com.jpg </w:t>
                            </w:r>
                            <w:r w:rsidRPr="00C24E19">
                              <w:rPr>
                                <w:rFonts w:ascii="MS Gothic" w:eastAsia="MS Gothic" w:hAnsi="MS Gothic" w:cs="MS Gothic" w:hint="eastAsia"/>
                                <w:sz w:val="16"/>
                                <w:szCs w:val="16"/>
                              </w:rPr>
                              <w:t>├</w:t>
                            </w:r>
                            <w:r w:rsidRPr="00C24E19">
                              <w:rPr>
                                <w:sz w:val="16"/>
                                <w:szCs w:val="16"/>
                              </w:rPr>
                              <w:t>── c66281ce8f083a2c9fa=b68fe70f5e1b_.jpg</w:t>
                            </w:r>
                          </w:p>
                          <w:p w14:paraId="204F5BD6" w14:textId="77777777" w:rsidR="00C24E19" w:rsidRPr="00C24E19" w:rsidRDefault="00C24E19" w:rsidP="00C24E19">
                            <w:pPr>
                              <w:pStyle w:val="Compact"/>
                              <w:rPr>
                                <w:sz w:val="16"/>
                                <w:szCs w:val="16"/>
                              </w:rPr>
                            </w:pPr>
                            <w:r w:rsidRPr="00C24E19">
                              <w:rPr>
                                <w:rFonts w:ascii="MS Gothic" w:eastAsia="MS Gothic" w:hAnsi="MS Gothic" w:cs="MS Gothic" w:hint="eastAsia"/>
                                <w:sz w:val="16"/>
                                <w:szCs w:val="16"/>
                              </w:rPr>
                              <w:t>├</w:t>
                            </w:r>
                            <w:r w:rsidRPr="00C24E19">
                              <w:rPr>
                                <w:sz w:val="16"/>
                                <w:szCs w:val="16"/>
                              </w:rPr>
                              <w:t>── d35d0536704e383ab7e0e296298569f0_resize=</w:t>
                            </w:r>
                            <w:proofErr w:type="gramStart"/>
                            <w:r w:rsidRPr="00C24E19">
                              <w:rPr>
                                <w:sz w:val="16"/>
                                <w:szCs w:val="16"/>
                              </w:rPr>
                              <w:t>564,376_.jpg</w:t>
                            </w:r>
                            <w:proofErr w:type="gramEnd"/>
                          </w:p>
                          <w:p w14:paraId="1F82F2DE" w14:textId="77777777" w:rsidR="00C24E19" w:rsidRPr="00C24E19" w:rsidRDefault="00C24E19" w:rsidP="00C24E19">
                            <w:pPr>
                              <w:pStyle w:val="Compact"/>
                              <w:rPr>
                                <w:sz w:val="16"/>
                                <w:szCs w:val="16"/>
                              </w:rPr>
                            </w:pPr>
                            <w:r w:rsidRPr="00C24E19">
                              <w:rPr>
                                <w:rFonts w:ascii="MS Gothic" w:eastAsia="MS Gothic" w:hAnsi="MS Gothic" w:cs="MS Gothic" w:hint="eastAsia"/>
                                <w:sz w:val="16"/>
                                <w:szCs w:val="16"/>
                              </w:rPr>
                              <w:t>├</w:t>
                            </w:r>
                            <w:r w:rsidRPr="00C24E19">
                              <w:rPr>
                                <w:sz w:val="16"/>
                                <w:szCs w:val="16"/>
                              </w:rPr>
                              <w:t>── d8eab284a4fe3909aed1c55d0c4b4030_.jpg</w:t>
                            </w:r>
                          </w:p>
                          <w:p w14:paraId="7DABE51E" w14:textId="77777777" w:rsidR="00C24E19" w:rsidRPr="00C24E19" w:rsidRDefault="00C24E19" w:rsidP="00C24E19">
                            <w:pPr>
                              <w:pStyle w:val="Compact"/>
                              <w:rPr>
                                <w:sz w:val="16"/>
                                <w:szCs w:val="16"/>
                              </w:rPr>
                            </w:pPr>
                            <w:r w:rsidRPr="00C24E19">
                              <w:rPr>
                                <w:rFonts w:ascii="MS Gothic" w:eastAsia="MS Gothic" w:hAnsi="MS Gothic" w:cs="MS Gothic" w:hint="eastAsia"/>
                                <w:sz w:val="16"/>
                                <w:szCs w:val="16"/>
                              </w:rPr>
                              <w:t>├</w:t>
                            </w:r>
                            <w:r w:rsidRPr="00C24E19">
                              <w:rPr>
                                <w:sz w:val="16"/>
                                <w:szCs w:val="16"/>
                              </w:rPr>
                              <w:t>── eba8f47e813c34dbb99418b3263819f6_.jpg</w:t>
                            </w:r>
                          </w:p>
                          <w:p w14:paraId="4681B220" w14:textId="77777777" w:rsidR="00C24E19" w:rsidRPr="00C24E19" w:rsidRDefault="00C24E19" w:rsidP="00C24E19">
                            <w:pPr>
                              <w:pStyle w:val="Compact"/>
                              <w:rPr>
                                <w:sz w:val="16"/>
                                <w:szCs w:val="16"/>
                              </w:rPr>
                            </w:pPr>
                            <w:r w:rsidRPr="00C24E19">
                              <w:rPr>
                                <w:rFonts w:ascii="MS Gothic" w:eastAsia="MS Gothic" w:hAnsi="MS Gothic" w:cs="MS Gothic" w:hint="eastAsia"/>
                                <w:sz w:val="16"/>
                                <w:szCs w:val="16"/>
                              </w:rPr>
                              <w:t>├</w:t>
                            </w:r>
                            <w:r w:rsidRPr="00C24E19">
                              <w:rPr>
                                <w:sz w:val="16"/>
                                <w:szCs w:val="16"/>
                              </w:rPr>
                              <w:t>── f80210add79b31a09a5b3add26316273_.jpg</w:t>
                            </w:r>
                          </w:p>
                          <w:p w14:paraId="789B439F" w14:textId="77777777" w:rsidR="00C24E19" w:rsidRPr="00C24E19" w:rsidRDefault="00C24E19" w:rsidP="00C24E19">
                            <w:pPr>
                              <w:pStyle w:val="Compact"/>
                              <w:rPr>
                                <w:sz w:val="16"/>
                                <w:szCs w:val="16"/>
                              </w:rPr>
                            </w:pPr>
                            <w:r w:rsidRPr="00C24E19">
                              <w:rPr>
                                <w:rFonts w:ascii="MS Gothic" w:eastAsia="MS Gothic" w:hAnsi="MS Gothic" w:cs="MS Gothic" w:hint="eastAsia"/>
                                <w:sz w:val="16"/>
                                <w:szCs w:val="16"/>
                              </w:rPr>
                              <w:t>├</w:t>
                            </w:r>
                            <w:r w:rsidRPr="00C24E19">
                              <w:rPr>
                                <w:sz w:val="16"/>
                                <w:szCs w:val="16"/>
                              </w:rPr>
                              <w:t>── info-eduard-2022-05cz-ma.pdf</w:t>
                            </w:r>
                          </w:p>
                          <w:p w14:paraId="777E2E55" w14:textId="77777777" w:rsidR="00C24E19" w:rsidRPr="00C24E19" w:rsidRDefault="00C24E19" w:rsidP="00C24E19">
                            <w:pPr>
                              <w:pStyle w:val="Compact"/>
                              <w:rPr>
                                <w:sz w:val="16"/>
                                <w:szCs w:val="16"/>
                              </w:rPr>
                            </w:pPr>
                            <w:r w:rsidRPr="00C24E19">
                              <w:rPr>
                                <w:rFonts w:ascii="MS Gothic" w:eastAsia="MS Gothic" w:hAnsi="MS Gothic" w:cs="MS Gothic" w:hint="eastAsia"/>
                                <w:sz w:val="16"/>
                                <w:szCs w:val="16"/>
                              </w:rPr>
                              <w:t>├</w:t>
                            </w:r>
                            <w:r w:rsidRPr="00C24E19">
                              <w:rPr>
                                <w:sz w:val="16"/>
                                <w:szCs w:val="16"/>
                              </w:rPr>
                              <w:t>── INIOCHOS 2022</w:t>
                            </w:r>
                          </w:p>
                          <w:p w14:paraId="3EC47195" w14:textId="77777777" w:rsidR="00C24E19" w:rsidRPr="00C24E19" w:rsidRDefault="00C24E19" w:rsidP="00C24E19">
                            <w:pPr>
                              <w:pStyle w:val="Compact"/>
                              <w:rPr>
                                <w:sz w:val="16"/>
                                <w:szCs w:val="16"/>
                              </w:rPr>
                            </w:pPr>
                            <w:r w:rsidRPr="00C24E19">
                              <w:rPr>
                                <w:sz w:val="16"/>
                                <w:szCs w:val="16"/>
                              </w:rPr>
                              <w:t xml:space="preserve">│ </w:t>
                            </w:r>
                            <w:r w:rsidRPr="00C24E19">
                              <w:rPr>
                                <w:rFonts w:ascii="MS Gothic" w:eastAsia="MS Gothic" w:hAnsi="MS Gothic" w:cs="MS Gothic" w:hint="eastAsia"/>
                                <w:sz w:val="16"/>
                                <w:szCs w:val="16"/>
                              </w:rPr>
                              <w:t>├</w:t>
                            </w:r>
                            <w:r w:rsidRPr="00C24E19">
                              <w:rPr>
                                <w:sz w:val="16"/>
                                <w:szCs w:val="16"/>
                              </w:rPr>
                              <w:t>──F-16ISufa876IsraelAirForce</w:t>
                            </w:r>
                          </w:p>
                          <w:p w14:paraId="114640F7" w14:textId="77777777" w:rsidR="00C24E19" w:rsidRPr="00C24E19" w:rsidRDefault="00C24E19" w:rsidP="00C24E19">
                            <w:pPr>
                              <w:pStyle w:val="Compact"/>
                              <w:rPr>
                                <w:sz w:val="16"/>
                                <w:szCs w:val="16"/>
                              </w:rPr>
                            </w:pPr>
                            <w:r w:rsidRPr="00C24E19">
                              <w:rPr>
                                <w:sz w:val="16"/>
                                <w:szCs w:val="16"/>
                              </w:rPr>
                              <w:t xml:space="preserve">│ │ </w:t>
                            </w:r>
                            <w:r w:rsidRPr="00C24E19">
                              <w:rPr>
                                <w:rFonts w:ascii="MS Gothic" w:eastAsia="MS Gothic" w:hAnsi="MS Gothic" w:cs="MS Gothic" w:hint="eastAsia"/>
                                <w:sz w:val="16"/>
                                <w:szCs w:val="16"/>
                              </w:rPr>
                              <w:t>├</w:t>
                            </w:r>
                            <w:r w:rsidRPr="00C24E19">
                              <w:rPr>
                                <w:sz w:val="16"/>
                                <w:szCs w:val="16"/>
                              </w:rPr>
                              <w:t>──51993952317_e6bae656c7_k.jpg</w:t>
                            </w:r>
                          </w:p>
                          <w:p w14:paraId="4F37036B" w14:textId="77777777" w:rsidR="00C24E19" w:rsidRPr="00C24E19" w:rsidRDefault="00C24E19" w:rsidP="00C24E19">
                            <w:pPr>
                              <w:pStyle w:val="Compact"/>
                              <w:rPr>
                                <w:sz w:val="16"/>
                                <w:szCs w:val="16"/>
                              </w:rPr>
                            </w:pPr>
                            <w:r w:rsidRPr="00C24E19">
                              <w:rPr>
                                <w:sz w:val="16"/>
                                <w:szCs w:val="16"/>
                              </w:rPr>
                              <w:t xml:space="preserve">│ │ </w:t>
                            </w:r>
                            <w:r w:rsidRPr="00C24E19">
                              <w:rPr>
                                <w:rFonts w:ascii="MS Gothic" w:eastAsia="MS Gothic" w:hAnsi="MS Gothic" w:cs="MS Gothic" w:hint="eastAsia"/>
                                <w:sz w:val="16"/>
                                <w:szCs w:val="16"/>
                              </w:rPr>
                              <w:t>├</w:t>
                            </w:r>
                            <w:r w:rsidRPr="00C24E19">
                              <w:rPr>
                                <w:sz w:val="16"/>
                                <w:szCs w:val="16"/>
                              </w:rPr>
                              <w:t>──51993952447_1ab9020615_k.jpg</w:t>
                            </w:r>
                          </w:p>
                          <w:p w14:paraId="0C8B08D9" w14:textId="77777777" w:rsidR="00C24E19" w:rsidRPr="00C24E19" w:rsidRDefault="00C24E19" w:rsidP="00C24E19">
                            <w:pPr>
                              <w:pStyle w:val="Compact"/>
                              <w:rPr>
                                <w:sz w:val="16"/>
                                <w:szCs w:val="16"/>
                              </w:rPr>
                            </w:pPr>
                            <w:r w:rsidRPr="00C24E19">
                              <w:rPr>
                                <w:sz w:val="16"/>
                                <w:szCs w:val="16"/>
                              </w:rPr>
                              <w:t xml:space="preserve">│ │ </w:t>
                            </w:r>
                            <w:r w:rsidRPr="00C24E19">
                              <w:rPr>
                                <w:rFonts w:ascii="MS Gothic" w:eastAsia="MS Gothic" w:hAnsi="MS Gothic" w:cs="MS Gothic" w:hint="eastAsia"/>
                                <w:sz w:val="16"/>
                                <w:szCs w:val="16"/>
                              </w:rPr>
                              <w:t>├</w:t>
                            </w:r>
                            <w:r w:rsidRPr="00C24E19">
                              <w:rPr>
                                <w:sz w:val="16"/>
                                <w:szCs w:val="16"/>
                              </w:rPr>
                              <w:t>──51993953107_a1f0f1399b_k.jpg</w:t>
                            </w:r>
                          </w:p>
                          <w:p w14:paraId="6B14CE62" w14:textId="4CDF32AA" w:rsidR="00C24E19" w:rsidRPr="00C24E19" w:rsidRDefault="00C24E19" w:rsidP="00C24E19">
                            <w:pPr>
                              <w:pStyle w:val="Compact"/>
                              <w:rPr>
                                <w:sz w:val="16"/>
                                <w:szCs w:val="16"/>
                              </w:rPr>
                            </w:pPr>
                            <w:r w:rsidRPr="00C24E19">
                              <w:rPr>
                                <w:sz w:val="16"/>
                                <w:szCs w:val="16"/>
                              </w:rPr>
                              <w:t xml:space="preserve">│ │ </w:t>
                            </w:r>
                            <w:r w:rsidRPr="00C24E19">
                              <w:rPr>
                                <w:rFonts w:ascii="MS Gothic" w:eastAsia="MS Gothic" w:hAnsi="MS Gothic" w:cs="MS Gothic" w:hint="eastAsia"/>
                                <w:sz w:val="16"/>
                                <w:szCs w:val="16"/>
                              </w:rPr>
                              <w:t>├</w:t>
                            </w:r>
                            <w:r w:rsidRPr="00C24E19">
                              <w:rPr>
                                <w:sz w:val="16"/>
                                <w:szCs w:val="16"/>
                              </w:rPr>
                              <w:t>──51994958141_b32c874b75_k.jp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9101F2" id="Text Box 10" o:spid="_x0000_s1037" type="#_x0000_t202" style="position:absolute;margin-left:-.15pt;margin-top:321.45pt;width:442.65pt;height:292.4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UW6FnPAIAAIUEAAAOAAAAZHJzL2Uyb0RvYy54bWysVEtv2zAMvg/YfxB0Xxzn1c6IU2QpMgwI&#13;&#10;2gLp0LMiS4kwWdQkJXb260cp726nYReZFKmP5EfS44e21mQnnFdgSpp3upQIw6FSZl3S76/zT/eU&#13;&#10;+MBMxTQYUdK98PRh8vHDuLGF6MEGdCUcQRDji8aWdBOCLbLM842ome+AFQaNElzNAqpunVWONYhe&#13;&#10;66zX7Y6yBlxlHXDhPd4+Hox0kvClFDw8S+lFILqkmFtIp0vnKp7ZZMyKtWN2o/gxDfYPWdRMGQx6&#13;&#10;hnpkgZGtU39A1Yo78CBDh0OdgZSKi1QDVpN331Wz3DArUi1Ijrdnmvz/g+VPu6V9cSS0X6DFBkZC&#13;&#10;GusLj5exnla6On4xU4J2pHB/pk20gXC8HI56+Wg4pISjrX+X9wf3idjs8tw6H74KqEkUSuqwL4ku&#13;&#10;tlv4gCHR9eQSo3nQqporrZMSZ0HMtCM7hl3UISWJL268tCFNSUf9YTcB39gi9Pn9SjP+I5Z5i4Ca&#13;&#10;Nnh5KT5KoV21RFVIzJmZFVR7JMzBYZa85XOF+AvmwwtzODzIES5EeMZDasCk4ChRsgH362/30R97&#13;&#10;ilZKGhzGkvqfW+YEJfqbwW5/zgeDOL1JGQzveqi4a8vq2mK29QyQqRxXz/IkRv+gT6J0UL/h3kxj&#13;&#10;VDQxwzF2ScNJnIXDiuDecTGdJiecV8vCwiwtj9CxM5HX1/aNOXvsa8CReILT2LLiXXsPvvGlgek2&#13;&#10;gFSp95HoA6tH/nHWU3uOexmX6VpPXpe/x+Q3AAAA//8DAFBLAwQUAAYACAAAACEAV6wm/eMAAAAP&#13;&#10;AQAADwAAAGRycy9kb3ducmV2LnhtbEyPzU7DMBCE70i8g7VI3FqHAK2bxqn4Kb1woiDObry1LWI7&#13;&#10;it00vD3LCS4rrWZ2dr56M/mOjTgkF4OEm3kBDEMbtQtGwsf7y0wAS1kFrboYUMI3Jtg0lxe1qnQ8&#13;&#10;hzcc99kwCgmpUhJszn3FeWotepXmscdA2jEOXmVaB8P1oM4U7jteFsWCe+UCfbCqxyeL7df+5CVs&#13;&#10;H83KtEINdiu0c+P0eXw1Oymvr6bnNY2HNbCMU/67gF8G6g8NFTvEU9CJdRJmt2SUsLgrV8BIF+Ke&#13;&#10;AA9kLMvlEnhT8/8czQ8AAAD//wMAUEsBAi0AFAAGAAgAAAAhALaDOJL+AAAA4QEAABMAAAAAAAAA&#13;&#10;AAAAAAAAAAAAAFtDb250ZW50X1R5cGVzXS54bWxQSwECLQAUAAYACAAAACEAOP0h/9YAAACUAQAA&#13;&#10;CwAAAAAAAAAAAAAAAAAvAQAAX3JlbHMvLnJlbHNQSwECLQAUAAYACAAAACEAlFuhZzwCAACFBAAA&#13;&#10;DgAAAAAAAAAAAAAAAAAuAgAAZHJzL2Uyb0RvYy54bWxQSwECLQAUAAYACAAAACEAV6wm/eMAAAAP&#13;&#10;AQAADwAAAAAAAAAAAAAAAACWBAAAZHJzL2Rvd25yZXYueG1sUEsFBgAAAAAEAAQA8wAAAKYFAAAA&#13;&#10;AA==&#13;&#10;" fillcolor="white [3201]" strokeweight=".5pt">
                <v:textbox>
                  <w:txbxContent>
                    <w:p w14:paraId="7B6BCBC9" w14:textId="77777777" w:rsidR="00C24E19" w:rsidRPr="00C24E19" w:rsidRDefault="00C24E19" w:rsidP="00C24E19">
                      <w:pPr>
                        <w:pStyle w:val="Compact"/>
                        <w:rPr>
                          <w:sz w:val="16"/>
                          <w:szCs w:val="16"/>
                        </w:rPr>
                      </w:pPr>
                      <w:r w:rsidRPr="00C24E19">
                        <w:rPr>
                          <w:sz w:val="16"/>
                          <w:szCs w:val="16"/>
                        </w:rPr>
                        <w:t>/data/facis_w11.e01__7/</w:t>
                      </w:r>
                      <w:proofErr w:type="spellStart"/>
                      <w:r w:rsidRPr="00C24E19">
                        <w:rPr>
                          <w:sz w:val="16"/>
                          <w:szCs w:val="16"/>
                        </w:rPr>
                        <w:t>viditelna_on_C</w:t>
                      </w:r>
                      <w:proofErr w:type="spellEnd"/>
                      <w:r w:rsidRPr="00C24E19">
                        <w:rPr>
                          <w:sz w:val="16"/>
                          <w:szCs w:val="16"/>
                        </w:rPr>
                        <w:t xml:space="preserve">/ └── </w:t>
                      </w:r>
                      <w:proofErr w:type="spellStart"/>
                      <w:r w:rsidRPr="00C24E19">
                        <w:rPr>
                          <w:sz w:val="16"/>
                          <w:szCs w:val="16"/>
                        </w:rPr>
                        <w:t>viditelna</w:t>
                      </w:r>
                      <w:proofErr w:type="spellEnd"/>
                    </w:p>
                    <w:p w14:paraId="7175DC0C" w14:textId="77777777" w:rsidR="00C24E19" w:rsidRPr="00C24E19" w:rsidRDefault="00C24E19" w:rsidP="00C24E19">
                      <w:pPr>
                        <w:pStyle w:val="Compact"/>
                        <w:rPr>
                          <w:sz w:val="16"/>
                          <w:szCs w:val="16"/>
                        </w:rPr>
                      </w:pPr>
                      <w:r w:rsidRPr="00C24E19">
                        <w:rPr>
                          <w:rFonts w:ascii="MS Gothic" w:eastAsia="MS Gothic" w:hAnsi="MS Gothic" w:cs="MS Gothic" w:hint="eastAsia"/>
                          <w:sz w:val="16"/>
                          <w:szCs w:val="16"/>
                        </w:rPr>
                        <w:t>├</w:t>
                      </w:r>
                      <w:r w:rsidRPr="00C24E19">
                        <w:rPr>
                          <w:sz w:val="16"/>
                          <w:szCs w:val="16"/>
                        </w:rPr>
                        <w:t xml:space="preserve">── 1255183-profimedia-0528660780-base_16x9_jpg.jpg </w:t>
                      </w:r>
                      <w:r w:rsidRPr="00C24E19">
                        <w:rPr>
                          <w:rFonts w:ascii="MS Gothic" w:eastAsia="MS Gothic" w:hAnsi="MS Gothic" w:cs="MS Gothic" w:hint="eastAsia"/>
                          <w:sz w:val="16"/>
                          <w:szCs w:val="16"/>
                        </w:rPr>
                        <w:t>├</w:t>
                      </w:r>
                      <w:r w:rsidRPr="00C24E19">
                        <w:rPr>
                          <w:sz w:val="16"/>
                          <w:szCs w:val="16"/>
                        </w:rPr>
                        <w:t>── 2021 IPMS SHOW LAS VEGAS Part 1.m4v</w:t>
                      </w:r>
                    </w:p>
                    <w:p w14:paraId="5187A621" w14:textId="77777777" w:rsidR="00C24E19" w:rsidRPr="00C24E19" w:rsidRDefault="00C24E19" w:rsidP="00C24E19">
                      <w:pPr>
                        <w:pStyle w:val="Compact"/>
                        <w:rPr>
                          <w:sz w:val="16"/>
                          <w:szCs w:val="16"/>
                        </w:rPr>
                      </w:pPr>
                      <w:r w:rsidRPr="00C24E19">
                        <w:rPr>
                          <w:rFonts w:ascii="MS Gothic" w:eastAsia="MS Gothic" w:hAnsi="MS Gothic" w:cs="MS Gothic" w:hint="eastAsia"/>
                          <w:sz w:val="16"/>
                          <w:szCs w:val="16"/>
                        </w:rPr>
                        <w:t>├</w:t>
                      </w:r>
                      <w:r w:rsidRPr="00C24E19">
                        <w:rPr>
                          <w:sz w:val="16"/>
                          <w:szCs w:val="16"/>
                        </w:rPr>
                        <w:t>── 2021 IPMS SHOW- LAS VEGAS Part 2.m4v</w:t>
                      </w:r>
                    </w:p>
                    <w:p w14:paraId="5BFD1DDF" w14:textId="77777777" w:rsidR="00C24E19" w:rsidRPr="00C24E19" w:rsidRDefault="00C24E19" w:rsidP="00C24E19">
                      <w:pPr>
                        <w:pStyle w:val="Compact"/>
                        <w:rPr>
                          <w:sz w:val="16"/>
                          <w:szCs w:val="16"/>
                        </w:rPr>
                      </w:pPr>
                      <w:r w:rsidRPr="00C24E19">
                        <w:rPr>
                          <w:rFonts w:ascii="MS Gothic" w:eastAsia="MS Gothic" w:hAnsi="MS Gothic" w:cs="MS Gothic" w:hint="eastAsia"/>
                          <w:sz w:val="16"/>
                          <w:szCs w:val="16"/>
                        </w:rPr>
                        <w:t>├</w:t>
                      </w:r>
                      <w:r w:rsidRPr="00C24E19">
                        <w:rPr>
                          <w:sz w:val="16"/>
                          <w:szCs w:val="16"/>
                        </w:rPr>
                        <w:t>── 3c1f99cee72f32eeae9eaea2dcb5697c_.jpg</w:t>
                      </w:r>
                    </w:p>
                    <w:p w14:paraId="186FE4B5" w14:textId="77777777" w:rsidR="00C24E19" w:rsidRPr="00C24E19" w:rsidRDefault="00C24E19" w:rsidP="00C24E19">
                      <w:pPr>
                        <w:pStyle w:val="Compact"/>
                        <w:rPr>
                          <w:sz w:val="16"/>
                          <w:szCs w:val="16"/>
                        </w:rPr>
                      </w:pPr>
                      <w:r w:rsidRPr="00C24E19">
                        <w:rPr>
                          <w:rFonts w:ascii="MS Gothic" w:eastAsia="MS Gothic" w:hAnsi="MS Gothic" w:cs="MS Gothic" w:hint="eastAsia"/>
                          <w:sz w:val="16"/>
                          <w:szCs w:val="16"/>
                        </w:rPr>
                        <w:t>├</w:t>
                      </w:r>
                      <w:r w:rsidRPr="00C24E19">
                        <w:rPr>
                          <w:sz w:val="16"/>
                          <w:szCs w:val="16"/>
                        </w:rPr>
                        <w:t>── 473109f9d0803364a5673d7ca27fa884.jpg</w:t>
                      </w:r>
                    </w:p>
                    <w:p w14:paraId="17A5AE6D" w14:textId="77777777" w:rsidR="00C24E19" w:rsidRPr="00C24E19" w:rsidRDefault="00C24E19" w:rsidP="00C24E19">
                      <w:pPr>
                        <w:pStyle w:val="Compact"/>
                        <w:rPr>
                          <w:sz w:val="16"/>
                          <w:szCs w:val="16"/>
                        </w:rPr>
                      </w:pPr>
                      <w:r w:rsidRPr="00C24E19">
                        <w:rPr>
                          <w:rFonts w:ascii="MS Gothic" w:eastAsia="MS Gothic" w:hAnsi="MS Gothic" w:cs="MS Gothic" w:hint="eastAsia"/>
                          <w:sz w:val="16"/>
                          <w:szCs w:val="16"/>
                        </w:rPr>
                        <w:t>├</w:t>
                      </w:r>
                      <w:r w:rsidRPr="00C24E19">
                        <w:rPr>
                          <w:sz w:val="16"/>
                          <w:szCs w:val="16"/>
                        </w:rPr>
                        <w:t>── 7dda15764889397d880e446e9b3173db_resize=</w:t>
                      </w:r>
                      <w:proofErr w:type="gramStart"/>
                      <w:r w:rsidRPr="00C24E19">
                        <w:rPr>
                          <w:sz w:val="16"/>
                          <w:szCs w:val="16"/>
                        </w:rPr>
                        <w:t>1256,1005_.jpg</w:t>
                      </w:r>
                      <w:proofErr w:type="gramEnd"/>
                    </w:p>
                    <w:p w14:paraId="4A2147B1" w14:textId="77777777" w:rsidR="00C24E19" w:rsidRPr="00C24E19" w:rsidRDefault="00C24E19" w:rsidP="00C24E19">
                      <w:pPr>
                        <w:pStyle w:val="Compact"/>
                        <w:rPr>
                          <w:sz w:val="16"/>
                          <w:szCs w:val="16"/>
                        </w:rPr>
                      </w:pPr>
                      <w:r w:rsidRPr="00C24E19">
                        <w:rPr>
                          <w:rFonts w:ascii="MS Gothic" w:eastAsia="MS Gothic" w:hAnsi="MS Gothic" w:cs="MS Gothic" w:hint="eastAsia"/>
                          <w:sz w:val="16"/>
                          <w:szCs w:val="16"/>
                        </w:rPr>
                        <w:t>├</w:t>
                      </w:r>
                      <w:r w:rsidRPr="00C24E19">
                        <w:rPr>
                          <w:sz w:val="16"/>
                          <w:szCs w:val="16"/>
                        </w:rPr>
                        <w:t>── 9d99750b392d3b01b0ef2b7cd9d17165_resize=</w:t>
                      </w:r>
                      <w:proofErr w:type="gramStart"/>
                      <w:r w:rsidRPr="00C24E19">
                        <w:rPr>
                          <w:sz w:val="16"/>
                          <w:szCs w:val="16"/>
                        </w:rPr>
                        <w:t>356,410_.jpg</w:t>
                      </w:r>
                      <w:proofErr w:type="gramEnd"/>
                    </w:p>
                    <w:p w14:paraId="79C81EB3" w14:textId="77777777" w:rsidR="00C24E19" w:rsidRPr="00C24E19" w:rsidRDefault="00C24E19" w:rsidP="00C24E19">
                      <w:pPr>
                        <w:pStyle w:val="Compact"/>
                        <w:rPr>
                          <w:sz w:val="16"/>
                          <w:szCs w:val="16"/>
                        </w:rPr>
                      </w:pPr>
                      <w:r w:rsidRPr="00C24E19">
                        <w:rPr>
                          <w:rFonts w:ascii="MS Gothic" w:eastAsia="MS Gothic" w:hAnsi="MS Gothic" w:cs="MS Gothic" w:hint="eastAsia"/>
                          <w:sz w:val="16"/>
                          <w:szCs w:val="16"/>
                        </w:rPr>
                        <w:t>├</w:t>
                      </w:r>
                      <w:r w:rsidRPr="00C24E19">
                        <w:rPr>
                          <w:sz w:val="16"/>
                          <w:szCs w:val="16"/>
                        </w:rPr>
                        <w:t>── ab9a260383a936f482bf495316b294cb.jpg</w:t>
                      </w:r>
                    </w:p>
                    <w:p w14:paraId="0D4EAB39" w14:textId="77777777" w:rsidR="00C24E19" w:rsidRPr="00C24E19" w:rsidRDefault="00C24E19" w:rsidP="00C24E19">
                      <w:pPr>
                        <w:pStyle w:val="Compact"/>
                        <w:rPr>
                          <w:sz w:val="16"/>
                          <w:szCs w:val="16"/>
                        </w:rPr>
                      </w:pPr>
                      <w:r w:rsidRPr="00C24E19">
                        <w:rPr>
                          <w:rFonts w:ascii="MS Gothic" w:eastAsia="MS Gothic" w:hAnsi="MS Gothic" w:cs="MS Gothic" w:hint="eastAsia"/>
                          <w:sz w:val="16"/>
                          <w:szCs w:val="16"/>
                        </w:rPr>
                        <w:t>├</w:t>
                      </w:r>
                      <w:r w:rsidRPr="00C24E19">
                        <w:rPr>
                          <w:sz w:val="16"/>
                          <w:szCs w:val="16"/>
                        </w:rPr>
                        <w:t xml:space="preserve">── Automated number plate </w:t>
                      </w:r>
                      <w:proofErr w:type="spellStart"/>
                      <w:r w:rsidRPr="00C24E19">
                        <w:rPr>
                          <w:sz w:val="16"/>
                          <w:szCs w:val="16"/>
                        </w:rPr>
                        <w:t>recognitionfrom</w:t>
                      </w:r>
                      <w:proofErr w:type="spellEnd"/>
                      <w:r w:rsidRPr="00C24E19">
                        <w:rPr>
                          <w:sz w:val="16"/>
                          <w:szCs w:val="16"/>
                        </w:rPr>
                        <w:t xml:space="preserve"> low quality video-sequences.pdf </w:t>
                      </w:r>
                      <w:r w:rsidRPr="00C24E19">
                        <w:rPr>
                          <w:rFonts w:ascii="MS Gothic" w:eastAsia="MS Gothic" w:hAnsi="MS Gothic" w:cs="MS Gothic" w:hint="eastAsia"/>
                          <w:sz w:val="16"/>
                          <w:szCs w:val="16"/>
                        </w:rPr>
                        <w:t>├</w:t>
                      </w:r>
                      <w:r w:rsidRPr="00C24E19">
                        <w:rPr>
                          <w:sz w:val="16"/>
                          <w:szCs w:val="16"/>
                        </w:rPr>
                        <w:t xml:space="preserve">── Automatic Number Plate Recognition in </w:t>
                      </w:r>
                      <w:proofErr w:type="spellStart"/>
                      <w:r w:rsidRPr="00C24E19">
                        <w:rPr>
                          <w:sz w:val="16"/>
                          <w:szCs w:val="16"/>
                        </w:rPr>
                        <w:t>LowQuality</w:t>
                      </w:r>
                      <w:proofErr w:type="spellEnd"/>
                      <w:r w:rsidRPr="00C24E19">
                        <w:rPr>
                          <w:sz w:val="16"/>
                          <w:szCs w:val="16"/>
                        </w:rPr>
                        <w:t xml:space="preserve"> Videos.pdf</w:t>
                      </w:r>
                    </w:p>
                    <w:p w14:paraId="1E0B564B" w14:textId="77777777" w:rsidR="00C24E19" w:rsidRPr="00C24E19" w:rsidRDefault="00C24E19" w:rsidP="00C24E19">
                      <w:pPr>
                        <w:pStyle w:val="Compact"/>
                        <w:rPr>
                          <w:sz w:val="16"/>
                          <w:szCs w:val="16"/>
                        </w:rPr>
                      </w:pPr>
                      <w:r w:rsidRPr="00C24E19">
                        <w:rPr>
                          <w:rFonts w:ascii="MS Gothic" w:eastAsia="MS Gothic" w:hAnsi="MS Gothic" w:cs="MS Gothic" w:hint="eastAsia"/>
                          <w:sz w:val="16"/>
                          <w:szCs w:val="16"/>
                        </w:rPr>
                        <w:t>├</w:t>
                      </w:r>
                      <w:r w:rsidRPr="00C24E19">
                        <w:rPr>
                          <w:sz w:val="16"/>
                          <w:szCs w:val="16"/>
                        </w:rPr>
                        <w:t>── b90b509056ae34d4891f=bd70deae61d_2.jpg</w:t>
                      </w:r>
                    </w:p>
                    <w:p w14:paraId="33FA31A5" w14:textId="77777777" w:rsidR="00C24E19" w:rsidRPr="00C24E19" w:rsidRDefault="00C24E19" w:rsidP="00C24E19">
                      <w:pPr>
                        <w:pStyle w:val="Compact"/>
                        <w:rPr>
                          <w:sz w:val="16"/>
                          <w:szCs w:val="16"/>
                        </w:rPr>
                      </w:pPr>
                      <w:r w:rsidRPr="00C24E19">
                        <w:rPr>
                          <w:rFonts w:ascii="MS Gothic" w:eastAsia="MS Gothic" w:hAnsi="MS Gothic" w:cs="MS Gothic" w:hint="eastAsia"/>
                          <w:sz w:val="16"/>
                          <w:szCs w:val="16"/>
                        </w:rPr>
                        <w:t>├</w:t>
                      </w:r>
                      <w:r w:rsidRPr="00C24E19">
                        <w:rPr>
                          <w:sz w:val="16"/>
                          <w:szCs w:val="16"/>
                        </w:rPr>
                        <w:t xml:space="preserve">── baby-groot-from-guardians-of-the-galaxy_4216x2372_xtrafondos.com.jpg </w:t>
                      </w:r>
                      <w:r w:rsidRPr="00C24E19">
                        <w:rPr>
                          <w:rFonts w:ascii="MS Gothic" w:eastAsia="MS Gothic" w:hAnsi="MS Gothic" w:cs="MS Gothic" w:hint="eastAsia"/>
                          <w:sz w:val="16"/>
                          <w:szCs w:val="16"/>
                        </w:rPr>
                        <w:t>├</w:t>
                      </w:r>
                      <w:r w:rsidRPr="00C24E19">
                        <w:rPr>
                          <w:sz w:val="16"/>
                          <w:szCs w:val="16"/>
                        </w:rPr>
                        <w:t>── c66281ce8f083a2c9fa=b68fe70f5e1b_.jpg</w:t>
                      </w:r>
                    </w:p>
                    <w:p w14:paraId="204F5BD6" w14:textId="77777777" w:rsidR="00C24E19" w:rsidRPr="00C24E19" w:rsidRDefault="00C24E19" w:rsidP="00C24E19">
                      <w:pPr>
                        <w:pStyle w:val="Compact"/>
                        <w:rPr>
                          <w:sz w:val="16"/>
                          <w:szCs w:val="16"/>
                        </w:rPr>
                      </w:pPr>
                      <w:r w:rsidRPr="00C24E19">
                        <w:rPr>
                          <w:rFonts w:ascii="MS Gothic" w:eastAsia="MS Gothic" w:hAnsi="MS Gothic" w:cs="MS Gothic" w:hint="eastAsia"/>
                          <w:sz w:val="16"/>
                          <w:szCs w:val="16"/>
                        </w:rPr>
                        <w:t>├</w:t>
                      </w:r>
                      <w:r w:rsidRPr="00C24E19">
                        <w:rPr>
                          <w:sz w:val="16"/>
                          <w:szCs w:val="16"/>
                        </w:rPr>
                        <w:t>── d35d0536704e383ab7e0e296298569f0_resize=</w:t>
                      </w:r>
                      <w:proofErr w:type="gramStart"/>
                      <w:r w:rsidRPr="00C24E19">
                        <w:rPr>
                          <w:sz w:val="16"/>
                          <w:szCs w:val="16"/>
                        </w:rPr>
                        <w:t>564,376_.jpg</w:t>
                      </w:r>
                      <w:proofErr w:type="gramEnd"/>
                    </w:p>
                    <w:p w14:paraId="1F82F2DE" w14:textId="77777777" w:rsidR="00C24E19" w:rsidRPr="00C24E19" w:rsidRDefault="00C24E19" w:rsidP="00C24E19">
                      <w:pPr>
                        <w:pStyle w:val="Compact"/>
                        <w:rPr>
                          <w:sz w:val="16"/>
                          <w:szCs w:val="16"/>
                        </w:rPr>
                      </w:pPr>
                      <w:r w:rsidRPr="00C24E19">
                        <w:rPr>
                          <w:rFonts w:ascii="MS Gothic" w:eastAsia="MS Gothic" w:hAnsi="MS Gothic" w:cs="MS Gothic" w:hint="eastAsia"/>
                          <w:sz w:val="16"/>
                          <w:szCs w:val="16"/>
                        </w:rPr>
                        <w:t>├</w:t>
                      </w:r>
                      <w:r w:rsidRPr="00C24E19">
                        <w:rPr>
                          <w:sz w:val="16"/>
                          <w:szCs w:val="16"/>
                        </w:rPr>
                        <w:t>── d8eab284a4fe3909aed1c55d0c4b4030_.jpg</w:t>
                      </w:r>
                    </w:p>
                    <w:p w14:paraId="7DABE51E" w14:textId="77777777" w:rsidR="00C24E19" w:rsidRPr="00C24E19" w:rsidRDefault="00C24E19" w:rsidP="00C24E19">
                      <w:pPr>
                        <w:pStyle w:val="Compact"/>
                        <w:rPr>
                          <w:sz w:val="16"/>
                          <w:szCs w:val="16"/>
                        </w:rPr>
                      </w:pPr>
                      <w:r w:rsidRPr="00C24E19">
                        <w:rPr>
                          <w:rFonts w:ascii="MS Gothic" w:eastAsia="MS Gothic" w:hAnsi="MS Gothic" w:cs="MS Gothic" w:hint="eastAsia"/>
                          <w:sz w:val="16"/>
                          <w:szCs w:val="16"/>
                        </w:rPr>
                        <w:t>├</w:t>
                      </w:r>
                      <w:r w:rsidRPr="00C24E19">
                        <w:rPr>
                          <w:sz w:val="16"/>
                          <w:szCs w:val="16"/>
                        </w:rPr>
                        <w:t>── eba8f47e813c34dbb99418b3263819f6_.jpg</w:t>
                      </w:r>
                    </w:p>
                    <w:p w14:paraId="4681B220" w14:textId="77777777" w:rsidR="00C24E19" w:rsidRPr="00C24E19" w:rsidRDefault="00C24E19" w:rsidP="00C24E19">
                      <w:pPr>
                        <w:pStyle w:val="Compact"/>
                        <w:rPr>
                          <w:sz w:val="16"/>
                          <w:szCs w:val="16"/>
                        </w:rPr>
                      </w:pPr>
                      <w:r w:rsidRPr="00C24E19">
                        <w:rPr>
                          <w:rFonts w:ascii="MS Gothic" w:eastAsia="MS Gothic" w:hAnsi="MS Gothic" w:cs="MS Gothic" w:hint="eastAsia"/>
                          <w:sz w:val="16"/>
                          <w:szCs w:val="16"/>
                        </w:rPr>
                        <w:t>├</w:t>
                      </w:r>
                      <w:r w:rsidRPr="00C24E19">
                        <w:rPr>
                          <w:sz w:val="16"/>
                          <w:szCs w:val="16"/>
                        </w:rPr>
                        <w:t>── f80210add79b31a09a5b3add26316273_.jpg</w:t>
                      </w:r>
                    </w:p>
                    <w:p w14:paraId="789B439F" w14:textId="77777777" w:rsidR="00C24E19" w:rsidRPr="00C24E19" w:rsidRDefault="00C24E19" w:rsidP="00C24E19">
                      <w:pPr>
                        <w:pStyle w:val="Compact"/>
                        <w:rPr>
                          <w:sz w:val="16"/>
                          <w:szCs w:val="16"/>
                        </w:rPr>
                      </w:pPr>
                      <w:r w:rsidRPr="00C24E19">
                        <w:rPr>
                          <w:rFonts w:ascii="MS Gothic" w:eastAsia="MS Gothic" w:hAnsi="MS Gothic" w:cs="MS Gothic" w:hint="eastAsia"/>
                          <w:sz w:val="16"/>
                          <w:szCs w:val="16"/>
                        </w:rPr>
                        <w:t>├</w:t>
                      </w:r>
                      <w:r w:rsidRPr="00C24E19">
                        <w:rPr>
                          <w:sz w:val="16"/>
                          <w:szCs w:val="16"/>
                        </w:rPr>
                        <w:t>── info-eduard-2022-05cz-ma.pdf</w:t>
                      </w:r>
                    </w:p>
                    <w:p w14:paraId="777E2E55" w14:textId="77777777" w:rsidR="00C24E19" w:rsidRPr="00C24E19" w:rsidRDefault="00C24E19" w:rsidP="00C24E19">
                      <w:pPr>
                        <w:pStyle w:val="Compact"/>
                        <w:rPr>
                          <w:sz w:val="16"/>
                          <w:szCs w:val="16"/>
                        </w:rPr>
                      </w:pPr>
                      <w:r w:rsidRPr="00C24E19">
                        <w:rPr>
                          <w:rFonts w:ascii="MS Gothic" w:eastAsia="MS Gothic" w:hAnsi="MS Gothic" w:cs="MS Gothic" w:hint="eastAsia"/>
                          <w:sz w:val="16"/>
                          <w:szCs w:val="16"/>
                        </w:rPr>
                        <w:t>├</w:t>
                      </w:r>
                      <w:r w:rsidRPr="00C24E19">
                        <w:rPr>
                          <w:sz w:val="16"/>
                          <w:szCs w:val="16"/>
                        </w:rPr>
                        <w:t>── INIOCHOS 2022</w:t>
                      </w:r>
                    </w:p>
                    <w:p w14:paraId="3EC47195" w14:textId="77777777" w:rsidR="00C24E19" w:rsidRPr="00C24E19" w:rsidRDefault="00C24E19" w:rsidP="00C24E19">
                      <w:pPr>
                        <w:pStyle w:val="Compact"/>
                        <w:rPr>
                          <w:sz w:val="16"/>
                          <w:szCs w:val="16"/>
                        </w:rPr>
                      </w:pPr>
                      <w:r w:rsidRPr="00C24E19">
                        <w:rPr>
                          <w:sz w:val="16"/>
                          <w:szCs w:val="16"/>
                        </w:rPr>
                        <w:t xml:space="preserve">│ </w:t>
                      </w:r>
                      <w:r w:rsidRPr="00C24E19">
                        <w:rPr>
                          <w:rFonts w:ascii="MS Gothic" w:eastAsia="MS Gothic" w:hAnsi="MS Gothic" w:cs="MS Gothic" w:hint="eastAsia"/>
                          <w:sz w:val="16"/>
                          <w:szCs w:val="16"/>
                        </w:rPr>
                        <w:t>├</w:t>
                      </w:r>
                      <w:r w:rsidRPr="00C24E19">
                        <w:rPr>
                          <w:sz w:val="16"/>
                          <w:szCs w:val="16"/>
                        </w:rPr>
                        <w:t>──F-16ISufa876IsraelAirForce</w:t>
                      </w:r>
                    </w:p>
                    <w:p w14:paraId="114640F7" w14:textId="77777777" w:rsidR="00C24E19" w:rsidRPr="00C24E19" w:rsidRDefault="00C24E19" w:rsidP="00C24E19">
                      <w:pPr>
                        <w:pStyle w:val="Compact"/>
                        <w:rPr>
                          <w:sz w:val="16"/>
                          <w:szCs w:val="16"/>
                        </w:rPr>
                      </w:pPr>
                      <w:r w:rsidRPr="00C24E19">
                        <w:rPr>
                          <w:sz w:val="16"/>
                          <w:szCs w:val="16"/>
                        </w:rPr>
                        <w:t xml:space="preserve">│ │ </w:t>
                      </w:r>
                      <w:r w:rsidRPr="00C24E19">
                        <w:rPr>
                          <w:rFonts w:ascii="MS Gothic" w:eastAsia="MS Gothic" w:hAnsi="MS Gothic" w:cs="MS Gothic" w:hint="eastAsia"/>
                          <w:sz w:val="16"/>
                          <w:szCs w:val="16"/>
                        </w:rPr>
                        <w:t>├</w:t>
                      </w:r>
                      <w:r w:rsidRPr="00C24E19">
                        <w:rPr>
                          <w:sz w:val="16"/>
                          <w:szCs w:val="16"/>
                        </w:rPr>
                        <w:t>──51993952317_e6bae656c7_k.jpg</w:t>
                      </w:r>
                    </w:p>
                    <w:p w14:paraId="4F37036B" w14:textId="77777777" w:rsidR="00C24E19" w:rsidRPr="00C24E19" w:rsidRDefault="00C24E19" w:rsidP="00C24E19">
                      <w:pPr>
                        <w:pStyle w:val="Compact"/>
                        <w:rPr>
                          <w:sz w:val="16"/>
                          <w:szCs w:val="16"/>
                        </w:rPr>
                      </w:pPr>
                      <w:r w:rsidRPr="00C24E19">
                        <w:rPr>
                          <w:sz w:val="16"/>
                          <w:szCs w:val="16"/>
                        </w:rPr>
                        <w:t xml:space="preserve">│ │ </w:t>
                      </w:r>
                      <w:r w:rsidRPr="00C24E19">
                        <w:rPr>
                          <w:rFonts w:ascii="MS Gothic" w:eastAsia="MS Gothic" w:hAnsi="MS Gothic" w:cs="MS Gothic" w:hint="eastAsia"/>
                          <w:sz w:val="16"/>
                          <w:szCs w:val="16"/>
                        </w:rPr>
                        <w:t>├</w:t>
                      </w:r>
                      <w:r w:rsidRPr="00C24E19">
                        <w:rPr>
                          <w:sz w:val="16"/>
                          <w:szCs w:val="16"/>
                        </w:rPr>
                        <w:t>──51993952447_1ab9020615_k.jpg</w:t>
                      </w:r>
                    </w:p>
                    <w:p w14:paraId="0C8B08D9" w14:textId="77777777" w:rsidR="00C24E19" w:rsidRPr="00C24E19" w:rsidRDefault="00C24E19" w:rsidP="00C24E19">
                      <w:pPr>
                        <w:pStyle w:val="Compact"/>
                        <w:rPr>
                          <w:sz w:val="16"/>
                          <w:szCs w:val="16"/>
                        </w:rPr>
                      </w:pPr>
                      <w:r w:rsidRPr="00C24E19">
                        <w:rPr>
                          <w:sz w:val="16"/>
                          <w:szCs w:val="16"/>
                        </w:rPr>
                        <w:t xml:space="preserve">│ │ </w:t>
                      </w:r>
                      <w:r w:rsidRPr="00C24E19">
                        <w:rPr>
                          <w:rFonts w:ascii="MS Gothic" w:eastAsia="MS Gothic" w:hAnsi="MS Gothic" w:cs="MS Gothic" w:hint="eastAsia"/>
                          <w:sz w:val="16"/>
                          <w:szCs w:val="16"/>
                        </w:rPr>
                        <w:t>├</w:t>
                      </w:r>
                      <w:r w:rsidRPr="00C24E19">
                        <w:rPr>
                          <w:sz w:val="16"/>
                          <w:szCs w:val="16"/>
                        </w:rPr>
                        <w:t>──51993953107_a1f0f1399b_k.jpg</w:t>
                      </w:r>
                    </w:p>
                    <w:p w14:paraId="6B14CE62" w14:textId="4CDF32AA" w:rsidR="00C24E19" w:rsidRPr="00C24E19" w:rsidRDefault="00C24E19" w:rsidP="00C24E19">
                      <w:pPr>
                        <w:pStyle w:val="Compact"/>
                        <w:rPr>
                          <w:sz w:val="16"/>
                          <w:szCs w:val="16"/>
                        </w:rPr>
                      </w:pPr>
                      <w:r w:rsidRPr="00C24E19">
                        <w:rPr>
                          <w:sz w:val="16"/>
                          <w:szCs w:val="16"/>
                        </w:rPr>
                        <w:t xml:space="preserve">│ │ </w:t>
                      </w:r>
                      <w:r w:rsidRPr="00C24E19">
                        <w:rPr>
                          <w:rFonts w:ascii="MS Gothic" w:eastAsia="MS Gothic" w:hAnsi="MS Gothic" w:cs="MS Gothic" w:hint="eastAsia"/>
                          <w:sz w:val="16"/>
                          <w:szCs w:val="16"/>
                        </w:rPr>
                        <w:t>├</w:t>
                      </w:r>
                      <w:r w:rsidRPr="00C24E19">
                        <w:rPr>
                          <w:sz w:val="16"/>
                          <w:szCs w:val="16"/>
                        </w:rPr>
                        <w:t>──51994958141_b32c874b75_k.jpg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</w:p>
    <w:p w14:paraId="120DD475" w14:textId="6EA82D48" w:rsidR="00D00D39" w:rsidRPr="00C24E19" w:rsidRDefault="00D00D39" w:rsidP="00D00D39">
      <w:pPr>
        <w:pStyle w:val="Heading2"/>
        <w:rPr>
          <w:lang w:val="cs-CZ"/>
        </w:rPr>
      </w:pPr>
      <w:bookmarkStart w:id="23" w:name="_Toc148460235"/>
      <w:r w:rsidRPr="00C24E19">
        <w:rPr>
          <w:lang w:val="cs-CZ"/>
        </w:rPr>
        <w:lastRenderedPageBreak/>
        <w:t>Programátorská dokumentace</w:t>
      </w:r>
      <w:bookmarkEnd w:id="19"/>
      <w:bookmarkEnd w:id="20"/>
      <w:bookmarkEnd w:id="23"/>
    </w:p>
    <w:p w14:paraId="1CE52D3D" w14:textId="752FBFB6" w:rsidR="000947A3" w:rsidRDefault="000947A3" w:rsidP="00F81B07">
      <w:pPr>
        <w:pStyle w:val="BodyText"/>
        <w:jc w:val="both"/>
        <w:rPr>
          <w:lang w:val="cs-CZ"/>
        </w:rPr>
      </w:pPr>
      <w:r>
        <w:rPr>
          <w:lang w:val="cs-CZ"/>
        </w:rPr>
        <w:t xml:space="preserve">Nástroj MAXTOR je implementován jako .NET aplikace s využitím SDK .NET 6. Veškeré závislosti, na nativních .NET knihovnách, jsou dobře zdokumentované v rámci deklarace jednotlivých </w:t>
      </w:r>
      <w:r w:rsidRPr="000947A3">
        <w:rPr>
          <w:rFonts w:ascii="Courier New" w:hAnsi="Courier New" w:cs="Courier New"/>
          <w:lang w:val="cs-CZ"/>
        </w:rPr>
        <w:t>.</w:t>
      </w:r>
      <w:proofErr w:type="spellStart"/>
      <w:r w:rsidRPr="000947A3">
        <w:rPr>
          <w:rFonts w:ascii="Courier New" w:hAnsi="Courier New" w:cs="Courier New"/>
          <w:lang w:val="cs-CZ"/>
        </w:rPr>
        <w:t>csproj</w:t>
      </w:r>
      <w:proofErr w:type="spellEnd"/>
      <w:r>
        <w:rPr>
          <w:rFonts w:ascii="Courier New" w:hAnsi="Courier New" w:cs="Courier New"/>
          <w:lang w:val="cs-CZ"/>
        </w:rPr>
        <w:t xml:space="preserve"> </w:t>
      </w:r>
      <w:r>
        <w:rPr>
          <w:lang w:val="cs-CZ"/>
        </w:rPr>
        <w:t>nebo také v souboru </w:t>
      </w:r>
      <w:proofErr w:type="spellStart"/>
      <w:r>
        <w:rPr>
          <w:lang w:val="cs-CZ"/>
        </w:rPr>
        <w:t>deps.nix</w:t>
      </w:r>
      <w:proofErr w:type="spellEnd"/>
      <w:r>
        <w:rPr>
          <w:rStyle w:val="FootnoteReference"/>
          <w:lang w:val="cs-CZ"/>
        </w:rPr>
        <w:footnoteReference w:id="3"/>
      </w:r>
      <w:r>
        <w:rPr>
          <w:lang w:val="cs-CZ"/>
        </w:rPr>
        <w:t xml:space="preserve">. Nástroj vyžaduje závislost na externí knihovně </w:t>
      </w:r>
      <w:proofErr w:type="spellStart"/>
      <w:r>
        <w:rPr>
          <w:lang w:val="cs-CZ"/>
        </w:rPr>
        <w:t>TheSheuthKit</w:t>
      </w:r>
      <w:proofErr w:type="spellEnd"/>
      <w:r>
        <w:rPr>
          <w:rStyle w:val="FootnoteReference"/>
          <w:lang w:val="cs-CZ"/>
        </w:rPr>
        <w:footnoteReference w:id="4"/>
      </w:r>
      <w:r>
        <w:rPr>
          <w:lang w:val="cs-CZ"/>
        </w:rPr>
        <w:t>, která je popsána v </w:t>
      </w:r>
      <w:proofErr w:type="spellStart"/>
      <w:r>
        <w:rPr>
          <w:lang w:val="cs-CZ"/>
        </w:rPr>
        <w:t>NixOS</w:t>
      </w:r>
      <w:proofErr w:type="spellEnd"/>
      <w:r>
        <w:rPr>
          <w:lang w:val="cs-CZ"/>
        </w:rPr>
        <w:t xml:space="preserve"> modulu</w:t>
      </w:r>
      <w:r>
        <w:rPr>
          <w:rStyle w:val="FootnoteReference"/>
          <w:lang w:val="cs-CZ"/>
        </w:rPr>
        <w:footnoteReference w:id="5"/>
      </w:r>
      <w:r>
        <w:rPr>
          <w:lang w:val="cs-CZ"/>
        </w:rPr>
        <w:t xml:space="preserve">. Knihovna </w:t>
      </w:r>
      <w:proofErr w:type="spellStart"/>
      <w:r>
        <w:rPr>
          <w:lang w:val="cs-CZ"/>
        </w:rPr>
        <w:t>TheSleuthKit</w:t>
      </w:r>
      <w:proofErr w:type="spellEnd"/>
      <w:r>
        <w:rPr>
          <w:lang w:val="cs-CZ"/>
        </w:rPr>
        <w:t xml:space="preserve"> je volně dostupná pod licencí viz repositář projektu</w:t>
      </w:r>
      <w:r>
        <w:rPr>
          <w:rStyle w:val="FootnoteReference"/>
          <w:lang w:val="cs-CZ"/>
        </w:rPr>
        <w:footnoteReference w:id="6"/>
      </w:r>
      <w:r>
        <w:rPr>
          <w:lang w:val="cs-CZ"/>
        </w:rPr>
        <w:t>.</w:t>
      </w:r>
    </w:p>
    <w:p w14:paraId="4D836AF9" w14:textId="01ACA32C" w:rsidR="00163E20" w:rsidRDefault="00163E20" w:rsidP="00F81B07">
      <w:pPr>
        <w:pStyle w:val="BodyText"/>
        <w:jc w:val="both"/>
        <w:rPr>
          <w:lang w:val="cs-CZ"/>
        </w:rPr>
      </w:pPr>
      <w:r w:rsidRPr="00C24E19">
        <w:rPr>
          <w:noProof/>
          <w:lang w:val="cs-CZ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565AB9D8" wp14:editId="506BB0B5">
                <wp:simplePos x="0" y="0"/>
                <wp:positionH relativeFrom="column">
                  <wp:posOffset>-1905</wp:posOffset>
                </wp:positionH>
                <wp:positionV relativeFrom="paragraph">
                  <wp:posOffset>435610</wp:posOffset>
                </wp:positionV>
                <wp:extent cx="5767070" cy="280670"/>
                <wp:effectExtent l="0" t="0" r="11430" b="11430"/>
                <wp:wrapTopAndBottom/>
                <wp:docPr id="16561121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67070" cy="28067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5ABAF85" w14:textId="77777777" w:rsidR="00163E20" w:rsidRDefault="00163E20" w:rsidP="00163E20">
                            <w:proofErr w:type="spellStart"/>
                            <w:r>
                              <w:rPr>
                                <w:rStyle w:val="nv"/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nix</w:t>
                            </w:r>
                            <w:proofErr w:type="spellEnd"/>
                            <w:r>
                              <w:rPr>
                                <w:rStyle w:val="apple-converted-space"/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 </w:t>
                            </w:r>
                            <w:proofErr w:type="spellStart"/>
                            <w:r>
                              <w:rPr>
                                <w:rStyle w:val="nv"/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evelop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5AB9D8" id="_x0000_s1038" type="#_x0000_t202" style="position:absolute;left:0;text-align:left;margin-left:-.15pt;margin-top:34.3pt;width:454.1pt;height:22.1pt;z-index:2516817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lKrD5OwIAAIQEAAAOAAAAZHJzL2Uyb0RvYy54bWysVE1v2zAMvQ/YfxB0X+xk+WiNOEWWIsOA&#13;&#10;oi2QDj0rshwLk0VNUmJnv36U7Hy022nYRSFF+ol8fMz8rq0VOQjrJOicDgcpJUJzKKTe5fT7y/rT&#13;&#10;DSXOM10wBVrk9CgcvVt8/DBvTCZGUIEqhCUIol3WmJxW3pssSRyvRM3cAIzQGCzB1syja3dJYVmD&#13;&#10;6LVKRmk6TRqwhbHAhXN4e98F6SLil6Xg/qksnfBE5RRr8/G08dyGM1nMWbazzFSS92Wwf6iiZlLj&#13;&#10;o2eoe+YZ2Vv5B1QtuQUHpR9wqBMoS8lF7AG7GabvutlUzIjYC5LjzJkm9/9g+eNhY54t8e0XaHGA&#13;&#10;gZDGuMzhZeinLW0dfrFSgnGk8HimTbSecLyczKazdIYhjrHRTYpegEkuXxvr/FcBNQlGTi2OJbLF&#13;&#10;Dg/Od6mnlPCYAyWLtVQqOkEKYqUsOTAcovKxRgR/k6U0aXI6/TxJI/CbWIA+f79VjP/oy7vKQjyl&#13;&#10;seZL78Hy7bYlskBeRiditlAckS8LnZSc4WuJ+A/M+WdmUTvIA+6Df8KjVIBFQW9RUoH99bf7kI8j&#13;&#10;xSglDWoxp+7nnllBifqmcdi3w/E4iDc648lshI69jmyvI3pfrwCZGuLmGR7NkO/VySwt1K+4Nsvw&#13;&#10;KoaY5vh2Tv3JXPluQ3DtuFguYxLK1TD/oDeGB+gwmcDrS/vKrOnn6lERj3BSLcvejbfLDV9qWO49&#13;&#10;lDLOPhDdsdrzj1KP6unXMuzStR+zLn8ei98AAAD//wMAUEsDBBQABgAIAAAAIQBIQli/3wAAAA0B&#13;&#10;AAAPAAAAZHJzL2Rvd25yZXYueG1sTE/LTsMwELwj8Q/WInFrnRYpOGmcikfhwomCOG9j17aI7Sh2&#13;&#10;0/D3LCd6GWk1s/NotrPv2aTH5GKQsFoWwHToonLBSPj8eFkIYCljUNjHoCX86ATb9vqqwVrFc3jX&#13;&#10;0z4bRiYh1SjB5jzUnKfOao9pGQcdiDvG0WOmczRcjXgmc9/zdVGU3KMLlGBx0E9Wd9/7k5ewezSV&#13;&#10;6QSOdieUc9P8dXwzr1Le3szPG4KHDbCs5/z/AX8bqD+0VOwQT0El1ktY3JFQQilKYERXxX0F7EC6&#13;&#10;1VoAbxt+uaL9BQAA//8DAFBLAQItABQABgAIAAAAIQC2gziS/gAAAOEBAAATAAAAAAAAAAAAAAAA&#13;&#10;AAAAAABbQ29udGVudF9UeXBlc10ueG1sUEsBAi0AFAAGAAgAAAAhADj9If/WAAAAlAEAAAsAAAAA&#13;&#10;AAAAAAAAAAAALwEAAF9yZWxzLy5yZWxzUEsBAi0AFAAGAAgAAAAhAGUqsPk7AgAAhAQAAA4AAAAA&#13;&#10;AAAAAAAAAAAALgIAAGRycy9lMm9Eb2MueG1sUEsBAi0AFAAGAAgAAAAhAEhCWL/fAAAADQEAAA8A&#13;&#10;AAAAAAAAAAAAAAAAlQQAAGRycy9kb3ducmV2LnhtbFBLBQYAAAAABAAEAPMAAAChBQAAAAA=&#13;&#10;" fillcolor="white [3201]" strokeweight=".5pt">
                <v:textbox>
                  <w:txbxContent>
                    <w:p w14:paraId="45ABAF85" w14:textId="77777777" w:rsidR="00163E20" w:rsidRDefault="00163E20" w:rsidP="00163E20">
                      <w:proofErr w:type="spellStart"/>
                      <w:r>
                        <w:rPr>
                          <w:rStyle w:val="nv"/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nix</w:t>
                      </w:r>
                      <w:proofErr w:type="spellEnd"/>
                      <w:r>
                        <w:rPr>
                          <w:rStyle w:val="apple-converted-space"/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 </w:t>
                      </w:r>
                      <w:proofErr w:type="spellStart"/>
                      <w:r>
                        <w:rPr>
                          <w:rStyle w:val="nv"/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evelop</w:t>
                      </w:r>
                      <w:proofErr w:type="spellEnd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0947A3">
        <w:rPr>
          <w:lang w:val="cs-CZ"/>
        </w:rPr>
        <w:t>Pro zajištění konzistentního deklarativně konfigurovaného prostředí je k </w:t>
      </w:r>
      <w:proofErr w:type="spellStart"/>
      <w:r w:rsidR="000947A3">
        <w:rPr>
          <w:lang w:val="cs-CZ"/>
        </w:rPr>
        <w:t>dipozici</w:t>
      </w:r>
      <w:proofErr w:type="spellEnd"/>
      <w:r w:rsidR="000947A3">
        <w:rPr>
          <w:lang w:val="cs-CZ"/>
        </w:rPr>
        <w:t xml:space="preserve"> </w:t>
      </w:r>
      <w:proofErr w:type="spellStart"/>
      <w:r w:rsidR="000947A3">
        <w:rPr>
          <w:lang w:val="cs-CZ"/>
        </w:rPr>
        <w:t>Nix</w:t>
      </w:r>
      <w:proofErr w:type="spellEnd"/>
      <w:r w:rsidR="000947A3">
        <w:rPr>
          <w:lang w:val="cs-CZ"/>
        </w:rPr>
        <w:t xml:space="preserve"> modul definující veškeré závislosti. Zp</w:t>
      </w:r>
      <w:r>
        <w:rPr>
          <w:lang w:val="cs-CZ"/>
        </w:rPr>
        <w:t xml:space="preserve">řístupnění vývojového </w:t>
      </w:r>
      <w:proofErr w:type="spellStart"/>
      <w:r>
        <w:rPr>
          <w:lang w:val="cs-CZ"/>
        </w:rPr>
        <w:t>shell</w:t>
      </w:r>
      <w:proofErr w:type="spellEnd"/>
      <w:r>
        <w:rPr>
          <w:lang w:val="cs-CZ"/>
        </w:rPr>
        <w:t xml:space="preserve"> je pak možné následovně</w:t>
      </w:r>
    </w:p>
    <w:p w14:paraId="5E2675A8" w14:textId="75A47391" w:rsidR="00163E20" w:rsidRDefault="00163E20" w:rsidP="00F81B07">
      <w:pPr>
        <w:pStyle w:val="BodyText"/>
        <w:jc w:val="both"/>
        <w:rPr>
          <w:lang w:val="cs-CZ"/>
        </w:rPr>
      </w:pPr>
      <w:r>
        <w:rPr>
          <w:lang w:val="cs-CZ"/>
        </w:rPr>
        <w:t xml:space="preserve">což předpřipraví SDK .NET 6 a další závislosti v rámci cesty v </w:t>
      </w:r>
      <w:r w:rsidRPr="00163E20">
        <w:rPr>
          <w:rFonts w:ascii="Courier New" w:hAnsi="Courier New" w:cs="Courier New"/>
          <w:lang w:val="cs-CZ"/>
        </w:rPr>
        <w:t>PATH</w:t>
      </w:r>
      <w:r>
        <w:rPr>
          <w:lang w:val="cs-CZ"/>
        </w:rPr>
        <w:t>.</w:t>
      </w:r>
    </w:p>
    <w:p w14:paraId="338CD98E" w14:textId="0741FDEB" w:rsidR="00163E20" w:rsidRDefault="00163E20" w:rsidP="00F81B07">
      <w:pPr>
        <w:pStyle w:val="BodyText"/>
        <w:jc w:val="both"/>
        <w:rPr>
          <w:lang w:val="cs-CZ"/>
        </w:rPr>
      </w:pPr>
      <w:r>
        <w:rPr>
          <w:lang w:val="cs-CZ"/>
        </w:rPr>
        <w:t xml:space="preserve">Následný </w:t>
      </w:r>
      <w:proofErr w:type="spellStart"/>
      <w:r>
        <w:rPr>
          <w:lang w:val="cs-CZ"/>
        </w:rPr>
        <w:t>vyvoj</w:t>
      </w:r>
      <w:proofErr w:type="spellEnd"/>
      <w:r>
        <w:rPr>
          <w:lang w:val="cs-CZ"/>
        </w:rPr>
        <w:t xml:space="preserve"> je pak možné provádět s využitím libovolného IDE. Nástroj MAXTOR byl vyvíjen v prostředí </w:t>
      </w:r>
      <w:proofErr w:type="spellStart"/>
      <w:r>
        <w:rPr>
          <w:lang w:val="cs-CZ"/>
        </w:rPr>
        <w:t>Visual</w:t>
      </w:r>
      <w:proofErr w:type="spellEnd"/>
      <w:r>
        <w:rPr>
          <w:lang w:val="cs-CZ"/>
        </w:rPr>
        <w:t xml:space="preserve"> Studio </w:t>
      </w:r>
      <w:proofErr w:type="spellStart"/>
      <w:r>
        <w:rPr>
          <w:lang w:val="cs-CZ"/>
        </w:rPr>
        <w:t>Code</w:t>
      </w:r>
      <w:proofErr w:type="spellEnd"/>
      <w:r>
        <w:rPr>
          <w:lang w:val="cs-CZ"/>
        </w:rPr>
        <w:t>.</w:t>
      </w:r>
    </w:p>
    <w:p w14:paraId="2405A2C4" w14:textId="1838CE6F" w:rsidR="00163E20" w:rsidRDefault="00364059" w:rsidP="00F81B07">
      <w:pPr>
        <w:pStyle w:val="BodyText"/>
        <w:jc w:val="both"/>
        <w:rPr>
          <w:lang w:val="cs-CZ"/>
        </w:rPr>
      </w:pPr>
      <w:r>
        <w:rPr>
          <w:lang w:val="cs-CZ"/>
        </w:rPr>
        <w:t xml:space="preserve">Kód dodržuje zásady </w:t>
      </w:r>
      <w:proofErr w:type="spellStart"/>
      <w:r>
        <w:rPr>
          <w:lang w:val="cs-CZ"/>
        </w:rPr>
        <w:t>CleanCode</w:t>
      </w:r>
      <w:proofErr w:type="spellEnd"/>
      <w:r>
        <w:rPr>
          <w:rStyle w:val="FootnoteReference"/>
          <w:lang w:val="cs-CZ"/>
        </w:rPr>
        <w:footnoteReference w:id="7"/>
      </w:r>
      <w:r>
        <w:rPr>
          <w:lang w:val="cs-CZ"/>
        </w:rPr>
        <w:t xml:space="preserve"> a další běžně používané zásady programování v prostředí .NET</w:t>
      </w:r>
      <w:r w:rsidR="00761106">
        <w:rPr>
          <w:lang w:val="cs-CZ"/>
        </w:rPr>
        <w:t xml:space="preserve">, jako např. </w:t>
      </w:r>
      <w:r w:rsidR="00761106">
        <w:rPr>
          <w:lang w:val="cs-CZ"/>
        </w:rPr>
        <w:t xml:space="preserve">zásady S.O.L.I.D. </w:t>
      </w:r>
      <w:r>
        <w:rPr>
          <w:lang w:val="cs-CZ"/>
        </w:rPr>
        <w:t xml:space="preserve"> Kód je členěn do minimalistických celků zachycující danou úroveň abstrakce</w:t>
      </w:r>
      <w:r w:rsidR="00F81B07">
        <w:rPr>
          <w:lang w:val="cs-CZ"/>
        </w:rPr>
        <w:t xml:space="preserve"> ve formě projektů. Diagram architektury, viz </w:t>
      </w:r>
      <w:r w:rsidR="00F81B07">
        <w:rPr>
          <w:lang w:val="cs-CZ"/>
        </w:rPr>
        <w:fldChar w:fldCharType="begin"/>
      </w:r>
      <w:r w:rsidR="00F81B07">
        <w:rPr>
          <w:lang w:val="cs-CZ"/>
        </w:rPr>
        <w:instrText xml:space="preserve"> REF _Ref148459083 \h </w:instrText>
      </w:r>
      <w:r w:rsidR="00F81B07">
        <w:rPr>
          <w:lang w:val="cs-CZ"/>
        </w:rPr>
      </w:r>
      <w:r w:rsidR="00F81B07">
        <w:rPr>
          <w:lang w:val="cs-CZ"/>
        </w:rPr>
        <w:instrText xml:space="preserve"> \* MERGEFORMAT </w:instrText>
      </w:r>
      <w:r w:rsidR="00F81B07">
        <w:rPr>
          <w:lang w:val="cs-CZ"/>
        </w:rPr>
        <w:fldChar w:fldCharType="separate"/>
      </w:r>
      <w:proofErr w:type="spellStart"/>
      <w:r w:rsidR="00754E5A">
        <w:t>Obrázek</w:t>
      </w:r>
      <w:proofErr w:type="spellEnd"/>
      <w:r w:rsidR="00754E5A">
        <w:t xml:space="preserve"> </w:t>
      </w:r>
      <w:r w:rsidR="00754E5A">
        <w:rPr>
          <w:noProof/>
        </w:rPr>
        <w:t>5</w:t>
      </w:r>
      <w:r w:rsidR="00F81B07">
        <w:rPr>
          <w:lang w:val="cs-CZ"/>
        </w:rPr>
        <w:fldChar w:fldCharType="end"/>
      </w:r>
      <w:r w:rsidR="00F81B07">
        <w:rPr>
          <w:lang w:val="cs-CZ"/>
        </w:rPr>
        <w:t>, popisuje toto členění.</w:t>
      </w:r>
      <w:r w:rsidR="00B76E28">
        <w:rPr>
          <w:lang w:val="cs-CZ"/>
        </w:rPr>
        <w:t xml:space="preserve"> Kód je tedy dle zásad </w:t>
      </w:r>
      <w:proofErr w:type="spellStart"/>
      <w:r w:rsidR="00B76E28">
        <w:rPr>
          <w:lang w:val="cs-CZ"/>
        </w:rPr>
        <w:t>CleanCode</w:t>
      </w:r>
      <w:proofErr w:type="spellEnd"/>
      <w:r w:rsidR="00B76E28">
        <w:rPr>
          <w:lang w:val="cs-CZ"/>
        </w:rPr>
        <w:t xml:space="preserve"> </w:t>
      </w:r>
      <w:proofErr w:type="spellStart"/>
      <w:r w:rsidR="00B76E28">
        <w:rPr>
          <w:lang w:val="cs-CZ"/>
        </w:rPr>
        <w:t>samodokumentující</w:t>
      </w:r>
      <w:proofErr w:type="spellEnd"/>
      <w:r w:rsidR="00B76E28">
        <w:rPr>
          <w:lang w:val="cs-CZ"/>
        </w:rPr>
        <w:t>.</w:t>
      </w:r>
    </w:p>
    <w:p w14:paraId="08C9694A" w14:textId="77777777" w:rsidR="00F81B07" w:rsidRDefault="00F81B07" w:rsidP="00F81B07">
      <w:pPr>
        <w:pStyle w:val="BodyText"/>
        <w:jc w:val="both"/>
        <w:rPr>
          <w:lang w:val="cs-CZ"/>
        </w:rPr>
      </w:pPr>
      <w:r>
        <w:rPr>
          <w:lang w:val="cs-CZ"/>
        </w:rPr>
        <w:t xml:space="preserve">Základem je projekt </w:t>
      </w:r>
      <w:proofErr w:type="spellStart"/>
      <w:r w:rsidRPr="00F81B07">
        <w:rPr>
          <w:rFonts w:ascii="Courier New" w:hAnsi="Courier New" w:cs="Courier New"/>
          <w:lang w:val="cs-CZ"/>
        </w:rPr>
        <w:t>Maxtor.TskLib</w:t>
      </w:r>
      <w:proofErr w:type="spellEnd"/>
      <w:r>
        <w:rPr>
          <w:lang w:val="cs-CZ"/>
        </w:rPr>
        <w:t xml:space="preserve">, který pomocí </w:t>
      </w:r>
      <w:r w:rsidRPr="00F81B07">
        <w:rPr>
          <w:rFonts w:ascii="Courier New" w:hAnsi="Courier New" w:cs="Courier New"/>
          <w:lang w:val="cs-CZ"/>
        </w:rPr>
        <w:t>C/</w:t>
      </w:r>
      <w:r w:rsidRPr="00F81B07">
        <w:rPr>
          <w:rFonts w:ascii="Courier New" w:hAnsi="Courier New" w:cs="Courier New"/>
          <w:lang w:val="cs-CZ"/>
        </w:rPr>
        <w:t xml:space="preserve">C++ </w:t>
      </w:r>
      <w:proofErr w:type="spellStart"/>
      <w:r w:rsidRPr="00F81B07">
        <w:rPr>
          <w:rFonts w:ascii="Courier New" w:hAnsi="Courier New" w:cs="Courier New"/>
          <w:lang w:val="cs-CZ"/>
        </w:rPr>
        <w:t>Interop</w:t>
      </w:r>
      <w:proofErr w:type="spellEnd"/>
      <w:r>
        <w:rPr>
          <w:lang w:val="cs-CZ"/>
        </w:rPr>
        <w:t xml:space="preserve"> volání využívá knihovnu </w:t>
      </w:r>
      <w:proofErr w:type="spellStart"/>
      <w:r>
        <w:rPr>
          <w:lang w:val="cs-CZ"/>
        </w:rPr>
        <w:t>TheSleuthKit</w:t>
      </w:r>
      <w:proofErr w:type="spellEnd"/>
      <w:r>
        <w:rPr>
          <w:lang w:val="cs-CZ"/>
        </w:rPr>
        <w:t xml:space="preserve"> (TSK) a vytváří pro </w:t>
      </w:r>
      <w:proofErr w:type="gramStart"/>
      <w:r>
        <w:rPr>
          <w:lang w:val="cs-CZ"/>
        </w:rPr>
        <w:t>ní</w:t>
      </w:r>
      <w:proofErr w:type="gramEnd"/>
      <w:r>
        <w:rPr>
          <w:lang w:val="cs-CZ"/>
        </w:rPr>
        <w:t xml:space="preserve"> C</w:t>
      </w:r>
      <w:r>
        <w:t xml:space="preserve"># wrapper. </w:t>
      </w:r>
      <w:r>
        <w:rPr>
          <w:lang w:val="cs-CZ"/>
        </w:rPr>
        <w:t xml:space="preserve">Dalším projektem je </w:t>
      </w:r>
      <w:r w:rsidRPr="00F81B07">
        <w:rPr>
          <w:rFonts w:ascii="Courier New" w:hAnsi="Courier New" w:cs="Courier New"/>
        </w:rPr>
        <w:t>0xbrock.FiletypeChecker</w:t>
      </w:r>
      <w:r>
        <w:t xml:space="preserve">, </w:t>
      </w:r>
      <w:proofErr w:type="spellStart"/>
      <w:r>
        <w:t>kter</w:t>
      </w:r>
      <w:proofErr w:type="spellEnd"/>
      <w:r>
        <w:rPr>
          <w:lang w:val="cs-CZ"/>
        </w:rPr>
        <w:t xml:space="preserve">ý </w:t>
      </w:r>
      <w:proofErr w:type="gramStart"/>
      <w:r>
        <w:rPr>
          <w:lang w:val="cs-CZ"/>
        </w:rPr>
        <w:t>slouží</w:t>
      </w:r>
      <w:proofErr w:type="gramEnd"/>
      <w:r>
        <w:rPr>
          <w:lang w:val="cs-CZ"/>
        </w:rPr>
        <w:t xml:space="preserve"> pro identifikaci souboru dle signatury, nebo obsahu v závislosti na daném typu souboru.</w:t>
      </w:r>
    </w:p>
    <w:p w14:paraId="3C6C5CEE" w14:textId="2693A263" w:rsidR="00F81B07" w:rsidRDefault="00F81B07" w:rsidP="00F81B07">
      <w:pPr>
        <w:pStyle w:val="BodyText"/>
        <w:jc w:val="both"/>
        <w:rPr>
          <w:lang w:val="cs-CZ"/>
        </w:rPr>
      </w:pPr>
      <w:r>
        <w:rPr>
          <w:lang w:val="cs-CZ"/>
        </w:rPr>
        <w:t xml:space="preserve">Jádrem nástroje MAXTOR je </w:t>
      </w:r>
      <w:proofErr w:type="spellStart"/>
      <w:r w:rsidRPr="00F81B07">
        <w:rPr>
          <w:rFonts w:ascii="Courier New" w:hAnsi="Courier New" w:cs="Courier New"/>
          <w:lang w:val="cs-CZ"/>
        </w:rPr>
        <w:t>Maxtor.Lib</w:t>
      </w:r>
      <w:proofErr w:type="spellEnd"/>
      <w:r>
        <w:rPr>
          <w:lang w:val="cs-CZ"/>
        </w:rPr>
        <w:t xml:space="preserve"> projekt, který obsahuje veškerou aplikační logiku. Uživatel je schopný využívat rozhraní příkazové řádky implementované v </w:t>
      </w:r>
      <w:proofErr w:type="gramStart"/>
      <w:r>
        <w:rPr>
          <w:lang w:val="cs-CZ"/>
        </w:rPr>
        <w:t>projektu  </w:t>
      </w:r>
      <w:proofErr w:type="spellStart"/>
      <w:r w:rsidRPr="00F81B07">
        <w:rPr>
          <w:rFonts w:ascii="Courier New" w:hAnsi="Courier New" w:cs="Courier New"/>
          <w:lang w:val="cs-CZ"/>
        </w:rPr>
        <w:t>Maxtor.Cli</w:t>
      </w:r>
      <w:proofErr w:type="spellEnd"/>
      <w:proofErr w:type="gramEnd"/>
      <w:r>
        <w:rPr>
          <w:lang w:val="cs-CZ"/>
        </w:rPr>
        <w:t xml:space="preserve">, nebo importovat </w:t>
      </w:r>
      <w:proofErr w:type="spellStart"/>
      <w:r>
        <w:rPr>
          <w:lang w:val="cs-CZ"/>
        </w:rPr>
        <w:t>PowerShell</w:t>
      </w:r>
      <w:proofErr w:type="spellEnd"/>
      <w:r>
        <w:rPr>
          <w:lang w:val="cs-CZ"/>
        </w:rPr>
        <w:t xml:space="preserve"> moduly implementované v projektu </w:t>
      </w:r>
      <w:proofErr w:type="spellStart"/>
      <w:r w:rsidRPr="00F81B07">
        <w:rPr>
          <w:rFonts w:ascii="Courier New" w:hAnsi="Courier New" w:cs="Courier New"/>
          <w:lang w:val="cs-CZ"/>
        </w:rPr>
        <w:t>Maxtor.Ps</w:t>
      </w:r>
      <w:proofErr w:type="spellEnd"/>
      <w:r>
        <w:rPr>
          <w:lang w:val="cs-CZ"/>
        </w:rPr>
        <w:t>.</w:t>
      </w:r>
    </w:p>
    <w:p w14:paraId="78367ECE" w14:textId="65C2E72D" w:rsidR="00F81B07" w:rsidRDefault="00F81B07" w:rsidP="00F81B07">
      <w:pPr>
        <w:pStyle w:val="BodyText"/>
        <w:jc w:val="both"/>
        <w:rPr>
          <w:lang w:val="cs-CZ"/>
        </w:rPr>
      </w:pPr>
      <w:r>
        <w:rPr>
          <w:lang w:val="cs-CZ"/>
        </w:rPr>
        <w:t xml:space="preserve">Aby bylo zajištěno, že při vývoji se neobjeví regresní chyby tak řešení obsahuje projekt </w:t>
      </w:r>
      <w:proofErr w:type="spellStart"/>
      <w:proofErr w:type="gramStart"/>
      <w:r w:rsidRPr="00F81B07">
        <w:rPr>
          <w:rFonts w:ascii="Courier New" w:hAnsi="Courier New" w:cs="Courier New"/>
          <w:lang w:val="cs-CZ"/>
        </w:rPr>
        <w:t>Maxtor.TskLib.Tests</w:t>
      </w:r>
      <w:proofErr w:type="spellEnd"/>
      <w:proofErr w:type="gramEnd"/>
      <w:r>
        <w:rPr>
          <w:lang w:val="cs-CZ"/>
        </w:rPr>
        <w:t xml:space="preserve">, který pokrývá funkcionalitu exportovanou pomocí rozhraní </w:t>
      </w:r>
      <w:proofErr w:type="spellStart"/>
      <w:r w:rsidRPr="00F81B07">
        <w:rPr>
          <w:rFonts w:ascii="Courier New" w:hAnsi="Courier New" w:cs="Courier New"/>
          <w:lang w:val="cs-CZ"/>
        </w:rPr>
        <w:t>Maxtor.TskLib</w:t>
      </w:r>
      <w:proofErr w:type="spellEnd"/>
      <w:r>
        <w:rPr>
          <w:lang w:val="cs-CZ"/>
        </w:rPr>
        <w:t xml:space="preserve">. Tento typ jednotkových (unit) testů je zvlášť důležitý v případě aktualizace knihovny </w:t>
      </w:r>
      <w:proofErr w:type="spellStart"/>
      <w:r>
        <w:rPr>
          <w:lang w:val="cs-CZ"/>
        </w:rPr>
        <w:t>Tsk</w:t>
      </w:r>
      <w:proofErr w:type="spellEnd"/>
      <w:r>
        <w:rPr>
          <w:lang w:val="cs-CZ"/>
        </w:rPr>
        <w:t>, aby bylo zajištěno, že funkcionalita této knihovny spolu s jednotlivými typy i rozhraními se nezměnila a je stále kompatibilní s nástrojem MAXTOR.</w:t>
      </w:r>
    </w:p>
    <w:p w14:paraId="01CF8683" w14:textId="5CBF4E1E" w:rsidR="00F81B07" w:rsidRPr="00F81B07" w:rsidRDefault="00F81B07" w:rsidP="00761106">
      <w:pPr>
        <w:pStyle w:val="BodyText"/>
        <w:jc w:val="both"/>
        <w:rPr>
          <w:lang w:val="cs-CZ"/>
        </w:rPr>
      </w:pPr>
      <w:r>
        <w:rPr>
          <w:lang w:val="cs-CZ"/>
        </w:rPr>
        <w:lastRenderedPageBreak/>
        <w:t>Pro demonstraci a zajištění systémových testů je k </w:t>
      </w:r>
      <w:proofErr w:type="spellStart"/>
      <w:r>
        <w:rPr>
          <w:lang w:val="cs-CZ"/>
        </w:rPr>
        <w:t>dipozici</w:t>
      </w:r>
      <w:proofErr w:type="spellEnd"/>
      <w:r>
        <w:rPr>
          <w:lang w:val="cs-CZ"/>
        </w:rPr>
        <w:t xml:space="preserve"> projekt </w:t>
      </w:r>
      <w:proofErr w:type="spellStart"/>
      <w:proofErr w:type="gramStart"/>
      <w:r w:rsidRPr="00F81B07">
        <w:rPr>
          <w:rFonts w:ascii="Courier New" w:hAnsi="Courier New" w:cs="Courier New"/>
          <w:lang w:val="cs-CZ"/>
        </w:rPr>
        <w:t>Maxtor.</w:t>
      </w:r>
      <w:r>
        <w:rPr>
          <w:rFonts w:ascii="Courier New" w:hAnsi="Courier New" w:cs="Courier New"/>
          <w:lang w:val="cs-CZ"/>
        </w:rPr>
        <w:t>Ps.Commands</w:t>
      </w:r>
      <w:r w:rsidRPr="00F81B07">
        <w:rPr>
          <w:rFonts w:ascii="Courier New" w:hAnsi="Courier New" w:cs="Courier New"/>
          <w:lang w:val="cs-CZ"/>
        </w:rPr>
        <w:t>.Tests</w:t>
      </w:r>
      <w:proofErr w:type="spellEnd"/>
      <w:proofErr w:type="gramEnd"/>
      <w:r>
        <w:rPr>
          <w:lang w:val="cs-CZ"/>
        </w:rPr>
        <w:t xml:space="preserve">, který pokrývá testy rozhraní exportované pro </w:t>
      </w:r>
      <w:proofErr w:type="spellStart"/>
      <w:r>
        <w:rPr>
          <w:lang w:val="cs-CZ"/>
        </w:rPr>
        <w:t>PowerShell</w:t>
      </w:r>
      <w:proofErr w:type="spellEnd"/>
      <w:r>
        <w:rPr>
          <w:lang w:val="cs-CZ"/>
        </w:rPr>
        <w:t>.</w:t>
      </w:r>
      <w:r w:rsidR="00761106">
        <w:rPr>
          <w:lang w:val="cs-CZ"/>
        </w:rPr>
        <w:t xml:space="preserve"> </w:t>
      </w:r>
    </w:p>
    <w:p w14:paraId="6D280DD5" w14:textId="77777777" w:rsidR="00364059" w:rsidRPr="001A2FA9" w:rsidRDefault="00364059" w:rsidP="00364059">
      <w:pPr>
        <w:pStyle w:val="BodyText"/>
        <w:keepNext/>
        <w:rPr>
          <w:lang w:val="cs-CZ"/>
        </w:rPr>
      </w:pPr>
      <w:r>
        <w:rPr>
          <w:noProof/>
          <w:lang w:val="cs-CZ"/>
        </w:rPr>
        <w:drawing>
          <wp:inline distT="0" distB="0" distL="0" distR="0" wp14:anchorId="7E6CDCF6" wp14:editId="28F0612E">
            <wp:extent cx="3281206" cy="5629351"/>
            <wp:effectExtent l="0" t="0" r="0" b="0"/>
            <wp:docPr id="984075583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4075583" name="Picture 11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2464" cy="56658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C72704" w14:textId="5AC7CF8C" w:rsidR="00364059" w:rsidRPr="000947A3" w:rsidRDefault="00364059" w:rsidP="00364059">
      <w:pPr>
        <w:pStyle w:val="Caption"/>
      </w:pPr>
      <w:bookmarkStart w:id="24" w:name="_Ref148459083"/>
      <w:r>
        <w:t xml:space="preserve">Obrázek </w:t>
      </w:r>
      <w:r>
        <w:fldChar w:fldCharType="begin"/>
      </w:r>
      <w:r>
        <w:instrText xml:space="preserve"> SEQ Obrázek \* ARABIC </w:instrText>
      </w:r>
      <w:r>
        <w:fldChar w:fldCharType="separate"/>
      </w:r>
      <w:r w:rsidR="00754E5A">
        <w:rPr>
          <w:noProof/>
        </w:rPr>
        <w:t>5</w:t>
      </w:r>
      <w:r>
        <w:fldChar w:fldCharType="end"/>
      </w:r>
      <w:bookmarkEnd w:id="24"/>
      <w:r>
        <w:t xml:space="preserve"> Diagram architektury nástroje MAXTOR.</w:t>
      </w:r>
    </w:p>
    <w:sectPr w:rsidR="00364059" w:rsidRPr="000947A3" w:rsidSect="002118E5">
      <w:footerReference w:type="default" r:id="rId12"/>
      <w:pgSz w:w="11906" w:h="16838"/>
      <w:pgMar w:top="706" w:right="1417" w:bottom="1417" w:left="1417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CE5D0D" w14:textId="77777777" w:rsidR="00B7295D" w:rsidRDefault="00B7295D" w:rsidP="00273563">
      <w:pPr>
        <w:spacing w:after="0" w:line="240" w:lineRule="auto"/>
      </w:pPr>
      <w:r>
        <w:separator/>
      </w:r>
    </w:p>
  </w:endnote>
  <w:endnote w:type="continuationSeparator" w:id="0">
    <w:p w14:paraId="63A82DE5" w14:textId="77777777" w:rsidR="00B7295D" w:rsidRDefault="00B7295D" w:rsidP="002735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794B5D" w14:textId="70DE756A" w:rsidR="002118E5" w:rsidRDefault="002118E5">
    <w:pPr>
      <w:pStyle w:val="Footer"/>
      <w:jc w:val="right"/>
    </w:pPr>
  </w:p>
  <w:p w14:paraId="23261898" w14:textId="77777777" w:rsidR="002118E5" w:rsidRDefault="002118E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88717977"/>
      <w:docPartObj>
        <w:docPartGallery w:val="Page Numbers (Bottom of Page)"/>
        <w:docPartUnique/>
      </w:docPartObj>
    </w:sdtPr>
    <w:sdtContent>
      <w:p w14:paraId="787DB311" w14:textId="77777777" w:rsidR="002118E5" w:rsidRDefault="002118E5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094B873E" w14:textId="77777777" w:rsidR="002118E5" w:rsidRDefault="002118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D1A05E" w14:textId="77777777" w:rsidR="00B7295D" w:rsidRDefault="00B7295D" w:rsidP="00273563">
      <w:pPr>
        <w:spacing w:after="0" w:line="240" w:lineRule="auto"/>
      </w:pPr>
      <w:r>
        <w:separator/>
      </w:r>
    </w:p>
  </w:footnote>
  <w:footnote w:type="continuationSeparator" w:id="0">
    <w:p w14:paraId="5B46BB75" w14:textId="77777777" w:rsidR="00B7295D" w:rsidRDefault="00B7295D" w:rsidP="00273563">
      <w:pPr>
        <w:spacing w:after="0" w:line="240" w:lineRule="auto"/>
      </w:pPr>
      <w:r>
        <w:continuationSeparator/>
      </w:r>
    </w:p>
  </w:footnote>
  <w:footnote w:id="1">
    <w:p w14:paraId="30999B3A" w14:textId="4A53EF34" w:rsidR="004725F9" w:rsidRDefault="004725F9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4725F9">
        <w:t>https://nixos.org/learn</w:t>
      </w:r>
    </w:p>
  </w:footnote>
  <w:footnote w:id="2">
    <w:p w14:paraId="1637A2F8" w14:textId="1C320B54" w:rsidR="000A4BFB" w:rsidRDefault="000A4BFB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0A4BFB">
        <w:t>https://gitlab.nesad.fit.vutbr.cz/facis/Maxtor/-/blob/master/nix/default.nix</w:t>
      </w:r>
    </w:p>
  </w:footnote>
  <w:footnote w:id="3">
    <w:p w14:paraId="469B9B87" w14:textId="4120AC58" w:rsidR="000947A3" w:rsidRDefault="000947A3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0947A3">
        <w:t>https://gitlab.nesad.fit.vutbr.cz/facis/Maxtor/-/blob/master/nix/deps.nix</w:t>
      </w:r>
    </w:p>
  </w:footnote>
  <w:footnote w:id="4">
    <w:p w14:paraId="54D1229E" w14:textId="1181DD5B" w:rsidR="000947A3" w:rsidRDefault="000947A3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0947A3">
        <w:t>https://github.com/sleuthkit/sleuthkit</w:t>
      </w:r>
    </w:p>
  </w:footnote>
  <w:footnote w:id="5">
    <w:p w14:paraId="23CF1717" w14:textId="272BA6AE" w:rsidR="000947A3" w:rsidRDefault="000947A3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0947A3">
        <w:t>https://gitlab.nesad.fit.vutbr.cz/facis/Maxtor/-/blob/master/nix/default.nix</w:t>
      </w:r>
    </w:p>
  </w:footnote>
  <w:footnote w:id="6">
    <w:p w14:paraId="5C77F8FD" w14:textId="0D5B62AE" w:rsidR="000947A3" w:rsidRDefault="000947A3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0947A3">
        <w:t>https://github.com/sleuthkit/sleuthkit/tree/develop/licenses</w:t>
      </w:r>
    </w:p>
  </w:footnote>
  <w:footnote w:id="7">
    <w:p w14:paraId="7F2E3F52" w14:textId="15D1F217" w:rsidR="00364059" w:rsidRDefault="00364059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364059">
        <w:t>https://www.amazon.com/Clean-Code-Handbook-Software-Craftsmanship/dp/0132350882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6570AC" w14:textId="72E4B6E8" w:rsidR="00273563" w:rsidRDefault="00685E51" w:rsidP="003403F3">
    <w:pPr>
      <w:pStyle w:val="Header"/>
      <w:tabs>
        <w:tab w:val="clear" w:pos="4536"/>
        <w:tab w:val="clear" w:pos="9072"/>
        <w:tab w:val="left" w:pos="1881"/>
      </w:tabs>
      <w:rPr>
        <w:noProof/>
        <w:lang w:eastAsia="cs-CZ"/>
      </w:rPr>
    </w:pPr>
    <w:r>
      <w:rPr>
        <w:noProof/>
        <w:lang w:val="en-US"/>
      </w:rPr>
      <w:drawing>
        <wp:anchor distT="0" distB="0" distL="114300" distR="114300" simplePos="0" relativeHeight="251662848" behindDoc="0" locked="1" layoutInCell="1" allowOverlap="1" wp14:anchorId="535B856C" wp14:editId="41D01607">
          <wp:simplePos x="0" y="0"/>
          <wp:positionH relativeFrom="page">
            <wp:posOffset>899795</wp:posOffset>
          </wp:positionH>
          <wp:positionV relativeFrom="page">
            <wp:posOffset>448945</wp:posOffset>
          </wp:positionV>
          <wp:extent cx="2466975" cy="547370"/>
          <wp:effectExtent l="0" t="0" r="9525" b="5080"/>
          <wp:wrapTopAndBottom/>
          <wp:docPr id="1742301395" name="Picture 1742301395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obrázek 7" descr="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466975" cy="5473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73563">
      <w:rPr>
        <w:caps/>
        <w:noProof/>
        <w:sz w:val="20"/>
        <w:szCs w:val="20"/>
        <w:lang w:eastAsia="cs-CZ"/>
      </w:rPr>
      <w:drawing>
        <wp:anchor distT="0" distB="0" distL="114300" distR="114300" simplePos="0" relativeHeight="251655680" behindDoc="0" locked="0" layoutInCell="1" allowOverlap="1" wp14:anchorId="7CD4EE49" wp14:editId="0FC66048">
          <wp:simplePos x="0" y="0"/>
          <wp:positionH relativeFrom="margin">
            <wp:posOffset>3435350</wp:posOffset>
          </wp:positionH>
          <wp:positionV relativeFrom="margin">
            <wp:posOffset>-1170305</wp:posOffset>
          </wp:positionV>
          <wp:extent cx="2426970" cy="664845"/>
          <wp:effectExtent l="0" t="0" r="0" b="1905"/>
          <wp:wrapSquare wrapText="bothSides"/>
          <wp:docPr id="747095622" name="Picture 747095622" descr="logo_cmy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 descr="logo_cmyk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26970" cy="6648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3403F3">
      <w:rPr>
        <w:noProof/>
        <w:lang w:eastAsia="cs-CZ"/>
      </w:rPr>
      <w:tab/>
    </w:r>
  </w:p>
  <w:p w14:paraId="33A036D9" w14:textId="77777777" w:rsidR="003403F3" w:rsidRDefault="003403F3">
    <w:pPr>
      <w:pStyle w:val="Header"/>
      <w:rPr>
        <w:noProof/>
        <w:lang w:eastAsia="cs-CZ"/>
      </w:rPr>
    </w:pPr>
  </w:p>
  <w:p w14:paraId="2464FDCC" w14:textId="77777777" w:rsidR="003403F3" w:rsidRDefault="003403F3">
    <w:pPr>
      <w:pStyle w:val="Header"/>
      <w:rPr>
        <w:noProof/>
        <w:lang w:eastAsia="cs-CZ"/>
      </w:rPr>
    </w:pPr>
  </w:p>
  <w:p w14:paraId="51694237" w14:textId="77777777" w:rsidR="00273563" w:rsidRDefault="00273563">
    <w:pPr>
      <w:pStyle w:val="Header"/>
    </w:pPr>
  </w:p>
  <w:p w14:paraId="4E1E2048" w14:textId="77777777" w:rsidR="00273563" w:rsidRPr="000F4F6A" w:rsidRDefault="00273563" w:rsidP="00273563">
    <w:pPr>
      <w:pStyle w:val="Default"/>
      <w:rPr>
        <w:b/>
        <w:i/>
        <w:sz w:val="18"/>
        <w:szCs w:val="18"/>
      </w:rPr>
    </w:pPr>
    <w:r w:rsidRPr="000F4F6A">
      <w:rPr>
        <w:b/>
        <w:i/>
        <w:sz w:val="18"/>
        <w:szCs w:val="18"/>
      </w:rPr>
      <w:t>Příjemc</w:t>
    </w:r>
    <w:r w:rsidR="000F4F6A" w:rsidRPr="000F4F6A">
      <w:rPr>
        <w:b/>
        <w:i/>
        <w:sz w:val="18"/>
        <w:szCs w:val="18"/>
      </w:rPr>
      <w:t>i podpory</w:t>
    </w:r>
    <w:r w:rsidRPr="000F4F6A">
      <w:rPr>
        <w:b/>
        <w:i/>
        <w:sz w:val="18"/>
        <w:szCs w:val="18"/>
      </w:rPr>
      <w:t>:</w:t>
    </w:r>
    <w:r w:rsidR="003403F3" w:rsidRPr="000F4F6A">
      <w:rPr>
        <w:b/>
        <w:i/>
        <w:sz w:val="18"/>
        <w:szCs w:val="18"/>
      </w:rPr>
      <w:tab/>
    </w:r>
    <w:r w:rsidR="003403F3" w:rsidRPr="000F4F6A">
      <w:rPr>
        <w:b/>
        <w:i/>
        <w:sz w:val="18"/>
        <w:szCs w:val="18"/>
      </w:rPr>
      <w:tab/>
    </w:r>
    <w:r w:rsidR="000F4F6A" w:rsidRPr="000F4F6A">
      <w:rPr>
        <w:b/>
        <w:i/>
        <w:sz w:val="18"/>
        <w:szCs w:val="18"/>
      </w:rPr>
      <w:t xml:space="preserve">                                                                                        </w:t>
    </w:r>
    <w:r w:rsidRPr="000F4F6A">
      <w:rPr>
        <w:b/>
        <w:i/>
        <w:sz w:val="18"/>
        <w:szCs w:val="18"/>
      </w:rPr>
      <w:t xml:space="preserve">Poskytovatel:  </w:t>
    </w:r>
  </w:p>
  <w:p w14:paraId="74C93E00" w14:textId="77777777" w:rsidR="00273563" w:rsidRDefault="002735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9E86F72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2CB4D7E"/>
    <w:multiLevelType w:val="hybridMultilevel"/>
    <w:tmpl w:val="A636D8A4"/>
    <w:lvl w:ilvl="0" w:tplc="0FA81CF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FA43FF"/>
    <w:multiLevelType w:val="hybridMultilevel"/>
    <w:tmpl w:val="B84E340C"/>
    <w:lvl w:ilvl="0" w:tplc="891C723A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94772B9"/>
    <w:multiLevelType w:val="hybridMultilevel"/>
    <w:tmpl w:val="C3926838"/>
    <w:lvl w:ilvl="0" w:tplc="7DCA4E5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B11CB1"/>
    <w:multiLevelType w:val="hybridMultilevel"/>
    <w:tmpl w:val="9BD84FAC"/>
    <w:lvl w:ilvl="0" w:tplc="1BB66CB4">
      <w:numFmt w:val="bullet"/>
      <w:lvlText w:val="-"/>
      <w:lvlJc w:val="left"/>
      <w:pPr>
        <w:ind w:left="1237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95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67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9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1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3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55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27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97" w:hanging="360"/>
      </w:pPr>
      <w:rPr>
        <w:rFonts w:ascii="Wingdings" w:hAnsi="Wingdings" w:hint="default"/>
      </w:rPr>
    </w:lvl>
  </w:abstractNum>
  <w:abstractNum w:abstractNumId="5" w15:restartNumberingAfterBreak="0">
    <w:nsid w:val="4B681524"/>
    <w:multiLevelType w:val="hybridMultilevel"/>
    <w:tmpl w:val="C04CDB98"/>
    <w:lvl w:ilvl="0" w:tplc="119E513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7B57B0"/>
    <w:multiLevelType w:val="hybridMultilevel"/>
    <w:tmpl w:val="5CE0972A"/>
    <w:lvl w:ilvl="0" w:tplc="0FCC42DC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6F2652D5"/>
    <w:multiLevelType w:val="hybridMultilevel"/>
    <w:tmpl w:val="9DAE9574"/>
    <w:lvl w:ilvl="0" w:tplc="F40AADB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b w:val="0"/>
        <w:sz w:val="24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99134E"/>
    <w:multiLevelType w:val="hybridMultilevel"/>
    <w:tmpl w:val="88686AC8"/>
    <w:lvl w:ilvl="0" w:tplc="9000C7C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0995052">
    <w:abstractNumId w:val="7"/>
  </w:num>
  <w:num w:numId="2" w16cid:durableId="1572274893">
    <w:abstractNumId w:val="3"/>
  </w:num>
  <w:num w:numId="3" w16cid:durableId="1846242923">
    <w:abstractNumId w:val="6"/>
  </w:num>
  <w:num w:numId="4" w16cid:durableId="1517109011">
    <w:abstractNumId w:val="5"/>
  </w:num>
  <w:num w:numId="5" w16cid:durableId="1012879739">
    <w:abstractNumId w:val="8"/>
  </w:num>
  <w:num w:numId="6" w16cid:durableId="2112818314">
    <w:abstractNumId w:val="2"/>
  </w:num>
  <w:num w:numId="7" w16cid:durableId="1386635478">
    <w:abstractNumId w:val="4"/>
  </w:num>
  <w:num w:numId="8" w16cid:durableId="543830768">
    <w:abstractNumId w:val="1"/>
  </w:num>
  <w:num w:numId="9" w16cid:durableId="16343672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8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B0E59"/>
    <w:rsid w:val="00034FDD"/>
    <w:rsid w:val="0005293F"/>
    <w:rsid w:val="0006724F"/>
    <w:rsid w:val="000711AA"/>
    <w:rsid w:val="0008026C"/>
    <w:rsid w:val="000947A3"/>
    <w:rsid w:val="000A4BFB"/>
    <w:rsid w:val="000E3DDC"/>
    <w:rsid w:val="000F4F6A"/>
    <w:rsid w:val="000F5D49"/>
    <w:rsid w:val="00103805"/>
    <w:rsid w:val="00104FB5"/>
    <w:rsid w:val="00115BA4"/>
    <w:rsid w:val="001207DC"/>
    <w:rsid w:val="00163E20"/>
    <w:rsid w:val="00167694"/>
    <w:rsid w:val="001770CC"/>
    <w:rsid w:val="001A2FA9"/>
    <w:rsid w:val="001B5489"/>
    <w:rsid w:val="001F4729"/>
    <w:rsid w:val="002022BD"/>
    <w:rsid w:val="002118E5"/>
    <w:rsid w:val="00212575"/>
    <w:rsid w:val="002422F4"/>
    <w:rsid w:val="00254D97"/>
    <w:rsid w:val="00273563"/>
    <w:rsid w:val="002760B5"/>
    <w:rsid w:val="002B0C4B"/>
    <w:rsid w:val="002B0D95"/>
    <w:rsid w:val="002C3FE2"/>
    <w:rsid w:val="003403F3"/>
    <w:rsid w:val="00364059"/>
    <w:rsid w:val="00393473"/>
    <w:rsid w:val="003A49D4"/>
    <w:rsid w:val="003F3A40"/>
    <w:rsid w:val="0046061B"/>
    <w:rsid w:val="00463586"/>
    <w:rsid w:val="004725F9"/>
    <w:rsid w:val="0049095D"/>
    <w:rsid w:val="004A42D3"/>
    <w:rsid w:val="004B79DA"/>
    <w:rsid w:val="004E1E1A"/>
    <w:rsid w:val="004F54C6"/>
    <w:rsid w:val="00541BC1"/>
    <w:rsid w:val="00582E9E"/>
    <w:rsid w:val="00594DB2"/>
    <w:rsid w:val="005957B7"/>
    <w:rsid w:val="005C4B24"/>
    <w:rsid w:val="00610C95"/>
    <w:rsid w:val="00630BF6"/>
    <w:rsid w:val="0066278D"/>
    <w:rsid w:val="00685E51"/>
    <w:rsid w:val="006D6959"/>
    <w:rsid w:val="006E0B57"/>
    <w:rsid w:val="006F03DC"/>
    <w:rsid w:val="006F0486"/>
    <w:rsid w:val="007261CA"/>
    <w:rsid w:val="00753D00"/>
    <w:rsid w:val="00754E5A"/>
    <w:rsid w:val="00761106"/>
    <w:rsid w:val="007B4226"/>
    <w:rsid w:val="007E3F04"/>
    <w:rsid w:val="00840A2E"/>
    <w:rsid w:val="00874446"/>
    <w:rsid w:val="008B00FD"/>
    <w:rsid w:val="008F5DA7"/>
    <w:rsid w:val="00912A71"/>
    <w:rsid w:val="00943FF3"/>
    <w:rsid w:val="009526D1"/>
    <w:rsid w:val="009F4314"/>
    <w:rsid w:val="00A03EA3"/>
    <w:rsid w:val="00A0478B"/>
    <w:rsid w:val="00A609F9"/>
    <w:rsid w:val="00A64199"/>
    <w:rsid w:val="00B64970"/>
    <w:rsid w:val="00B6736F"/>
    <w:rsid w:val="00B7295D"/>
    <w:rsid w:val="00B76E28"/>
    <w:rsid w:val="00BA6AE3"/>
    <w:rsid w:val="00BC0503"/>
    <w:rsid w:val="00C161F8"/>
    <w:rsid w:val="00C2464E"/>
    <w:rsid w:val="00C24E19"/>
    <w:rsid w:val="00C27BBA"/>
    <w:rsid w:val="00C4606C"/>
    <w:rsid w:val="00C5212E"/>
    <w:rsid w:val="00C70DEA"/>
    <w:rsid w:val="00CB721F"/>
    <w:rsid w:val="00CF0BEB"/>
    <w:rsid w:val="00D00D39"/>
    <w:rsid w:val="00D02D68"/>
    <w:rsid w:val="00D566E4"/>
    <w:rsid w:val="00DA5EBC"/>
    <w:rsid w:val="00E17E99"/>
    <w:rsid w:val="00E547D8"/>
    <w:rsid w:val="00EC5548"/>
    <w:rsid w:val="00F55B3D"/>
    <w:rsid w:val="00F77F95"/>
    <w:rsid w:val="00F81B07"/>
    <w:rsid w:val="00FA40C6"/>
    <w:rsid w:val="00FB0E5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3415F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5EBC"/>
  </w:style>
  <w:style w:type="paragraph" w:styleId="Heading1">
    <w:name w:val="heading 1"/>
    <w:basedOn w:val="Normal"/>
    <w:next w:val="BodyText"/>
    <w:link w:val="Heading1Char"/>
    <w:uiPriority w:val="9"/>
    <w:qFormat/>
    <w:rsid w:val="00D00D39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5B9BD5" w:themeColor="accent1"/>
      <w:sz w:val="32"/>
      <w:szCs w:val="32"/>
      <w:lang w:val="en-US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D00D39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8"/>
      <w:szCs w:val="28"/>
      <w:lang w:val="en-US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D00D39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5B9BD5" w:themeColor="accent1"/>
      <w:sz w:val="24"/>
      <w:szCs w:val="24"/>
      <w:lang w:val="en-US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D00D39"/>
    <w:pPr>
      <w:keepNext/>
      <w:keepLines/>
      <w:spacing w:before="200" w:after="0" w:line="240" w:lineRule="auto"/>
      <w:outlineLvl w:val="3"/>
    </w:pPr>
    <w:rPr>
      <w:rFonts w:asciiTheme="majorHAnsi" w:eastAsiaTheme="majorEastAsia" w:hAnsiTheme="majorHAnsi" w:cstheme="majorBidi"/>
      <w:bCs/>
      <w:i/>
      <w:color w:val="5B9BD5" w:themeColor="accent1"/>
      <w:sz w:val="24"/>
      <w:szCs w:val="24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tulnstrana-zkladninfo">
    <w:name w:val="Titulní strana-základní info"/>
    <w:basedOn w:val="Normal"/>
    <w:uiPriority w:val="99"/>
    <w:rsid w:val="00FB0E59"/>
    <w:pPr>
      <w:spacing w:after="0" w:line="240" w:lineRule="auto"/>
    </w:pPr>
    <w:rPr>
      <w:rFonts w:ascii="Arial" w:eastAsia="Times New Roman" w:hAnsi="Arial" w:cs="Times New Roman"/>
      <w:szCs w:val="20"/>
      <w:lang w:eastAsia="ko-KR"/>
    </w:rPr>
  </w:style>
  <w:style w:type="paragraph" w:customStyle="1" w:styleId="Normln-neodsazeny">
    <w:name w:val="Normální - neodsazeny"/>
    <w:basedOn w:val="Normal"/>
    <w:rsid w:val="00FB0E59"/>
    <w:pPr>
      <w:spacing w:after="0" w:line="240" w:lineRule="auto"/>
    </w:pPr>
    <w:rPr>
      <w:rFonts w:ascii="Arial" w:eastAsia="Times New Roman" w:hAnsi="Arial" w:cs="Times New Roman"/>
      <w:lang w:eastAsia="ko-KR"/>
    </w:rPr>
  </w:style>
  <w:style w:type="paragraph" w:customStyle="1" w:styleId="Default">
    <w:name w:val="Default"/>
    <w:rsid w:val="00FB0E5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FB0E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735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356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735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3563"/>
  </w:style>
  <w:style w:type="paragraph" w:styleId="Footer">
    <w:name w:val="footer"/>
    <w:basedOn w:val="Normal"/>
    <w:link w:val="FooterChar"/>
    <w:uiPriority w:val="99"/>
    <w:unhideWhenUsed/>
    <w:rsid w:val="002735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3563"/>
  </w:style>
  <w:style w:type="character" w:styleId="CommentReference">
    <w:name w:val="annotation reference"/>
    <w:basedOn w:val="DefaultParagraphFont"/>
    <w:uiPriority w:val="99"/>
    <w:semiHidden/>
    <w:unhideWhenUsed/>
    <w:rsid w:val="008744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444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444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44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4446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D00D39"/>
    <w:rPr>
      <w:rFonts w:asciiTheme="majorHAnsi" w:eastAsiaTheme="majorEastAsia" w:hAnsiTheme="majorHAnsi" w:cstheme="majorBidi"/>
      <w:b/>
      <w:bCs/>
      <w:color w:val="5B9BD5" w:themeColor="accent1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D00D39"/>
    <w:rPr>
      <w:rFonts w:asciiTheme="majorHAnsi" w:eastAsiaTheme="majorEastAsia" w:hAnsiTheme="majorHAnsi" w:cstheme="majorBidi"/>
      <w:b/>
      <w:bCs/>
      <w:color w:val="5B9BD5" w:themeColor="accent1"/>
      <w:sz w:val="28"/>
      <w:szCs w:val="28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D00D39"/>
    <w:rPr>
      <w:rFonts w:asciiTheme="majorHAnsi" w:eastAsiaTheme="majorEastAsia" w:hAnsiTheme="majorHAnsi" w:cstheme="majorBidi"/>
      <w:b/>
      <w:bCs/>
      <w:color w:val="5B9BD5" w:themeColor="accent1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D00D39"/>
    <w:rPr>
      <w:rFonts w:asciiTheme="majorHAnsi" w:eastAsiaTheme="majorEastAsia" w:hAnsiTheme="majorHAnsi" w:cstheme="majorBidi"/>
      <w:bCs/>
      <w:i/>
      <w:color w:val="5B9BD5" w:themeColor="accent1"/>
      <w:sz w:val="24"/>
      <w:szCs w:val="24"/>
      <w:lang w:val="en-US"/>
    </w:rPr>
  </w:style>
  <w:style w:type="paragraph" w:styleId="BodyText">
    <w:name w:val="Body Text"/>
    <w:basedOn w:val="Normal"/>
    <w:link w:val="BodyTextChar"/>
    <w:qFormat/>
    <w:rsid w:val="00D00D39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D00D39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D00D39"/>
  </w:style>
  <w:style w:type="paragraph" w:customStyle="1" w:styleId="Compact">
    <w:name w:val="Compact"/>
    <w:basedOn w:val="BodyText"/>
    <w:qFormat/>
    <w:rsid w:val="00D00D39"/>
    <w:pPr>
      <w:spacing w:before="36" w:after="36"/>
    </w:pPr>
  </w:style>
  <w:style w:type="paragraph" w:styleId="BlockText">
    <w:name w:val="Block Text"/>
    <w:basedOn w:val="BodyText"/>
    <w:next w:val="BodyText"/>
    <w:uiPriority w:val="9"/>
    <w:unhideWhenUsed/>
    <w:qFormat/>
    <w:rsid w:val="00D00D39"/>
    <w:pPr>
      <w:spacing w:before="100" w:after="100"/>
      <w:ind w:left="480" w:right="480"/>
    </w:pPr>
  </w:style>
  <w:style w:type="character" w:customStyle="1" w:styleId="VerbatimChar">
    <w:name w:val="Verbatim Char"/>
    <w:basedOn w:val="DefaultParagraphFont"/>
    <w:link w:val="SourceCode"/>
    <w:rsid w:val="00D00D39"/>
    <w:rPr>
      <w:rFonts w:ascii="Consolas" w:hAnsi="Consolas"/>
    </w:rPr>
  </w:style>
  <w:style w:type="character" w:styleId="Hyperlink">
    <w:name w:val="Hyperlink"/>
    <w:basedOn w:val="DefaultParagraphFont"/>
    <w:uiPriority w:val="99"/>
    <w:rsid w:val="00D00D39"/>
    <w:rPr>
      <w:color w:val="5B9BD5" w:themeColor="accent1"/>
    </w:rPr>
  </w:style>
  <w:style w:type="paragraph" w:customStyle="1" w:styleId="SourceCode">
    <w:name w:val="Source Code"/>
    <w:basedOn w:val="Normal"/>
    <w:link w:val="VerbatimChar"/>
    <w:rsid w:val="00D00D39"/>
    <w:pPr>
      <w:wordWrap w:val="0"/>
      <w:spacing w:after="20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D00D39"/>
    <w:rPr>
      <w:rFonts w:ascii="Consolas" w:hAnsi="Consolas"/>
      <w:b/>
      <w:color w:val="007020"/>
    </w:rPr>
  </w:style>
  <w:style w:type="character" w:customStyle="1" w:styleId="StringTok">
    <w:name w:val="StringTok"/>
    <w:basedOn w:val="VerbatimChar"/>
    <w:rsid w:val="00D00D39"/>
    <w:rPr>
      <w:rFonts w:ascii="Consolas" w:hAnsi="Consolas"/>
      <w:color w:val="4070A0"/>
    </w:rPr>
  </w:style>
  <w:style w:type="character" w:customStyle="1" w:styleId="CommentTok">
    <w:name w:val="CommentTok"/>
    <w:basedOn w:val="VerbatimChar"/>
    <w:rsid w:val="00D00D39"/>
    <w:rPr>
      <w:rFonts w:ascii="Consolas" w:hAnsi="Consolas"/>
      <w:i/>
      <w:color w:val="60A0B0"/>
    </w:rPr>
  </w:style>
  <w:style w:type="character" w:customStyle="1" w:styleId="FunctionTok">
    <w:name w:val="FunctionTok"/>
    <w:basedOn w:val="VerbatimChar"/>
    <w:rsid w:val="00D00D39"/>
    <w:rPr>
      <w:rFonts w:ascii="Consolas" w:hAnsi="Consolas"/>
      <w:color w:val="06287E"/>
    </w:rPr>
  </w:style>
  <w:style w:type="character" w:customStyle="1" w:styleId="VariableTok">
    <w:name w:val="VariableTok"/>
    <w:basedOn w:val="VerbatimChar"/>
    <w:rsid w:val="00D00D39"/>
    <w:rPr>
      <w:rFonts w:ascii="Consolas" w:hAnsi="Consolas"/>
      <w:color w:val="19177C"/>
    </w:rPr>
  </w:style>
  <w:style w:type="character" w:customStyle="1" w:styleId="ControlFlowTok">
    <w:name w:val="ControlFlowTok"/>
    <w:basedOn w:val="VerbatimChar"/>
    <w:rsid w:val="00D00D39"/>
    <w:rPr>
      <w:rFonts w:ascii="Consolas" w:hAnsi="Consolas"/>
      <w:b/>
      <w:color w:val="007020"/>
    </w:rPr>
  </w:style>
  <w:style w:type="character" w:customStyle="1" w:styleId="OperatorTok">
    <w:name w:val="OperatorTok"/>
    <w:basedOn w:val="VerbatimChar"/>
    <w:rsid w:val="00D00D39"/>
    <w:rPr>
      <w:rFonts w:ascii="Consolas" w:hAnsi="Consolas"/>
      <w:color w:val="666666"/>
    </w:rPr>
  </w:style>
  <w:style w:type="character" w:customStyle="1" w:styleId="AttributeTok">
    <w:name w:val="AttributeTok"/>
    <w:basedOn w:val="VerbatimChar"/>
    <w:rsid w:val="00D00D39"/>
    <w:rPr>
      <w:rFonts w:ascii="Consolas" w:hAnsi="Consolas"/>
      <w:color w:val="7D9029"/>
    </w:rPr>
  </w:style>
  <w:style w:type="character" w:customStyle="1" w:styleId="NormalTok">
    <w:name w:val="NormalTok"/>
    <w:basedOn w:val="VerbatimChar"/>
    <w:rsid w:val="00D00D39"/>
    <w:rPr>
      <w:rFonts w:ascii="Consolas" w:hAnsi="Consolas"/>
    </w:rPr>
  </w:style>
  <w:style w:type="paragraph" w:styleId="TOCHeading">
    <w:name w:val="TOC Heading"/>
    <w:basedOn w:val="Heading1"/>
    <w:next w:val="Normal"/>
    <w:uiPriority w:val="39"/>
    <w:unhideWhenUsed/>
    <w:qFormat/>
    <w:rsid w:val="00C161F8"/>
    <w:pPr>
      <w:spacing w:before="240" w:line="259" w:lineRule="auto"/>
      <w:outlineLvl w:val="9"/>
    </w:pPr>
    <w:rPr>
      <w:b w:val="0"/>
      <w:bCs w:val="0"/>
      <w:color w:val="2E74B5" w:themeColor="accent1" w:themeShade="BF"/>
    </w:rPr>
  </w:style>
  <w:style w:type="paragraph" w:styleId="TOC2">
    <w:name w:val="toc 2"/>
    <w:basedOn w:val="Normal"/>
    <w:next w:val="Normal"/>
    <w:autoRedefine/>
    <w:uiPriority w:val="39"/>
    <w:unhideWhenUsed/>
    <w:rsid w:val="00C161F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C161F8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0711AA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725F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725F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725F9"/>
    <w:rPr>
      <w:vertAlign w:val="superscript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B72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B721F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line">
    <w:name w:val="line"/>
    <w:basedOn w:val="DefaultParagraphFont"/>
    <w:rsid w:val="00CB721F"/>
  </w:style>
  <w:style w:type="character" w:customStyle="1" w:styleId="hljs-attr">
    <w:name w:val="hljs-attr"/>
    <w:basedOn w:val="DefaultParagraphFont"/>
    <w:rsid w:val="00CB721F"/>
  </w:style>
  <w:style w:type="character" w:customStyle="1" w:styleId="hljs-string">
    <w:name w:val="hljs-string"/>
    <w:basedOn w:val="DefaultParagraphFont"/>
    <w:rsid w:val="00CB721F"/>
  </w:style>
  <w:style w:type="character" w:customStyle="1" w:styleId="hljs-keyword">
    <w:name w:val="hljs-keyword"/>
    <w:basedOn w:val="DefaultParagraphFont"/>
    <w:rsid w:val="00CB721F"/>
  </w:style>
  <w:style w:type="character" w:customStyle="1" w:styleId="hljs-builtin">
    <w:name w:val="hljs-built_in"/>
    <w:basedOn w:val="DefaultParagraphFont"/>
    <w:rsid w:val="00CB721F"/>
  </w:style>
  <w:style w:type="character" w:customStyle="1" w:styleId="hljs-literal">
    <w:name w:val="hljs-literal"/>
    <w:basedOn w:val="DefaultParagraphFont"/>
    <w:rsid w:val="00CB721F"/>
  </w:style>
  <w:style w:type="paragraph" w:styleId="Caption">
    <w:name w:val="caption"/>
    <w:basedOn w:val="Normal"/>
    <w:next w:val="Normal"/>
    <w:uiPriority w:val="35"/>
    <w:unhideWhenUsed/>
    <w:qFormat/>
    <w:rsid w:val="00CB721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nv">
    <w:name w:val="nv"/>
    <w:basedOn w:val="DefaultParagraphFont"/>
    <w:rsid w:val="000A4BFB"/>
  </w:style>
  <w:style w:type="character" w:customStyle="1" w:styleId="apple-converted-space">
    <w:name w:val="apple-converted-space"/>
    <w:basedOn w:val="DefaultParagraphFont"/>
    <w:rsid w:val="000A4BFB"/>
  </w:style>
  <w:style w:type="character" w:customStyle="1" w:styleId="o">
    <w:name w:val="o"/>
    <w:basedOn w:val="DefaultParagraphFont"/>
    <w:rsid w:val="000A4BFB"/>
  </w:style>
  <w:style w:type="character" w:customStyle="1" w:styleId="c">
    <w:name w:val="c"/>
    <w:basedOn w:val="DefaultParagraphFont"/>
    <w:rsid w:val="000A4BFB"/>
  </w:style>
  <w:style w:type="character" w:styleId="HTMLCode">
    <w:name w:val="HTML Code"/>
    <w:basedOn w:val="DefaultParagraphFont"/>
    <w:uiPriority w:val="99"/>
    <w:semiHidden/>
    <w:unhideWhenUsed/>
    <w:rsid w:val="000A4BFB"/>
    <w:rPr>
      <w:rFonts w:ascii="Courier New" w:eastAsia="Times New Roman" w:hAnsi="Courier New" w:cs="Courier New"/>
      <w:sz w:val="20"/>
      <w:szCs w:val="20"/>
    </w:rPr>
  </w:style>
  <w:style w:type="character" w:customStyle="1" w:styleId="nb">
    <w:name w:val="nb"/>
    <w:basedOn w:val="DefaultParagraphFont"/>
    <w:rsid w:val="000A4BFB"/>
  </w:style>
  <w:style w:type="character" w:customStyle="1" w:styleId="nt">
    <w:name w:val="nt"/>
    <w:basedOn w:val="DefaultParagraphFont"/>
    <w:rsid w:val="000A4BFB"/>
  </w:style>
  <w:style w:type="paragraph" w:styleId="NormalWeb">
    <w:name w:val="Normal (Web)"/>
    <w:basedOn w:val="Normal"/>
    <w:uiPriority w:val="99"/>
    <w:unhideWhenUsed/>
    <w:rsid w:val="00F55B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19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19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18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855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54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91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96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2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56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30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25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23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2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99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577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8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08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2606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69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8599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23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5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9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02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30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8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3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23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09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5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14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3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2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5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8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36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4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8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634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5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42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4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56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00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97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344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7666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423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65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2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4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8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4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9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54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7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3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32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66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2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92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62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00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75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4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08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3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42E253-1C43-4D59-BC37-BE83965EBB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134</Words>
  <Characters>6465</Characters>
  <Application>Microsoft Office Word</Application>
  <DocSecurity>0</DocSecurity>
  <Lines>53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7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cp:lastPrinted>2019-09-12T07:29:00Z</cp:lastPrinted>
  <dcterms:created xsi:type="dcterms:W3CDTF">2023-10-17T16:37:00Z</dcterms:created>
  <dcterms:modified xsi:type="dcterms:W3CDTF">2023-10-18T08:24:00Z</dcterms:modified>
</cp:coreProperties>
</file>